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6A42" w:rsidRPr="00384819" w:rsidRDefault="00616A42" w:rsidP="00616A42">
      <w:pPr>
        <w:jc w:val="center"/>
        <w:rPr>
          <w:rFonts w:cs="Arial"/>
          <w:b/>
          <w:szCs w:val="24"/>
        </w:rPr>
      </w:pPr>
      <w:r w:rsidRPr="00384819">
        <w:rPr>
          <w:b/>
          <w:szCs w:val="24"/>
        </w:rPr>
        <w:t xml:space="preserve">APPLICATION FORM FOR </w:t>
      </w:r>
      <w:r w:rsidRPr="00384819">
        <w:rPr>
          <w:rFonts w:cs="Arial"/>
          <w:b/>
          <w:szCs w:val="24"/>
        </w:rPr>
        <w:t>A NEW MARKETING AUTHORISATION FOR VETERINARY PHARMACEUTICAL</w:t>
      </w:r>
      <w:r w:rsidR="00CD339F">
        <w:rPr>
          <w:rFonts w:cs="Arial"/>
          <w:b/>
          <w:szCs w:val="24"/>
        </w:rPr>
        <w:t>,</w:t>
      </w:r>
      <w:r w:rsidRPr="00384819">
        <w:rPr>
          <w:rFonts w:cs="Arial"/>
          <w:b/>
          <w:szCs w:val="24"/>
        </w:rPr>
        <w:t xml:space="preserve"> BIOLOGICAL</w:t>
      </w:r>
      <w:r w:rsidR="00CD339F">
        <w:rPr>
          <w:rFonts w:cs="Arial"/>
          <w:b/>
          <w:szCs w:val="24"/>
        </w:rPr>
        <w:t xml:space="preserve"> AND </w:t>
      </w:r>
      <w:r w:rsidRPr="00384819">
        <w:rPr>
          <w:rFonts w:cs="Arial"/>
          <w:b/>
          <w:szCs w:val="24"/>
        </w:rPr>
        <w:t>IMMUNOLOGICAL PRODUCTS</w:t>
      </w:r>
    </w:p>
    <w:p w:rsidR="00616A42" w:rsidRDefault="00616A42" w:rsidP="00CD339F">
      <w:pPr>
        <w:pStyle w:val="Heading1"/>
        <w:ind w:left="432"/>
        <w:jc w:val="center"/>
        <w:rPr>
          <w:i/>
          <w:color w:val="000000" w:themeColor="text1"/>
          <w:sz w:val="24"/>
          <w:szCs w:val="24"/>
        </w:rPr>
      </w:pPr>
      <w:r w:rsidRPr="00384819">
        <w:rPr>
          <w:i/>
          <w:color w:val="000000" w:themeColor="text1"/>
          <w:sz w:val="24"/>
          <w:szCs w:val="24"/>
        </w:rPr>
        <w:t xml:space="preserve">(Application form Adopted from </w:t>
      </w:r>
      <w:r w:rsidR="00DA25AA">
        <w:rPr>
          <w:i/>
          <w:color w:val="000000" w:themeColor="text1"/>
          <w:sz w:val="24"/>
          <w:szCs w:val="24"/>
        </w:rPr>
        <w:t xml:space="preserve">the </w:t>
      </w:r>
      <w:r w:rsidRPr="00384819">
        <w:rPr>
          <w:i/>
          <w:color w:val="000000" w:themeColor="text1"/>
          <w:sz w:val="24"/>
          <w:szCs w:val="24"/>
        </w:rPr>
        <w:t>Regional Regulatory Harmonization for Livestock Products in Sub-Saharan Africa)</w:t>
      </w:r>
    </w:p>
    <w:p w:rsidR="00616A42" w:rsidRPr="00616A42" w:rsidRDefault="00616A42" w:rsidP="00616A42"/>
    <w:p w:rsidR="008530DC" w:rsidRPr="00616A42" w:rsidRDefault="00616A42" w:rsidP="00CD339F">
      <w:pPr>
        <w:jc w:val="center"/>
        <w:rPr>
          <w:bCs/>
          <w:i/>
          <w:iCs/>
          <w:szCs w:val="24"/>
        </w:rPr>
      </w:pPr>
      <w:r w:rsidRPr="00384819">
        <w:rPr>
          <w:bCs/>
          <w:i/>
          <w:iCs/>
          <w:szCs w:val="24"/>
        </w:rPr>
        <w:t xml:space="preserve">A separate application form is required for each strength and/or pharmaceutical dosage form.  </w:t>
      </w:r>
      <w:r>
        <w:rPr>
          <w:bCs/>
          <w:i/>
          <w:iCs/>
          <w:szCs w:val="24"/>
        </w:rPr>
        <w:t xml:space="preserve">  </w:t>
      </w:r>
      <w:r w:rsidRPr="00616A42">
        <w:rPr>
          <w:bCs/>
          <w:i/>
          <w:iCs/>
          <w:szCs w:val="24"/>
        </w:rPr>
        <w:t>Different pack sizes of the same product can be included on the same form.</w:t>
      </w:r>
    </w:p>
    <w:p w:rsidR="00616A42" w:rsidRDefault="00616A42" w:rsidP="00616A42">
      <w:pPr>
        <w:rPr>
          <w:bCs/>
          <w:i/>
          <w:iCs/>
          <w:szCs w:val="24"/>
        </w:rPr>
      </w:pPr>
    </w:p>
    <w:p w:rsidR="007976EF" w:rsidRPr="00616A42" w:rsidRDefault="007976EF" w:rsidP="00616A42">
      <w:pPr>
        <w:rPr>
          <w:bCs/>
          <w:i/>
          <w:iCs/>
          <w:szCs w:val="24"/>
        </w:rPr>
      </w:pPr>
    </w:p>
    <w:tbl>
      <w:tblPr>
        <w:tblpPr w:leftFromText="180" w:rightFromText="180" w:vertAnchor="text" w:horzAnchor="margin" w:tblpY="222"/>
        <w:tblW w:w="10260" w:type="dxa"/>
        <w:tblLayout w:type="fixed"/>
        <w:tblLook w:val="0000" w:firstRow="0" w:lastRow="0" w:firstColumn="0" w:lastColumn="0" w:noHBand="0" w:noVBand="0"/>
      </w:tblPr>
      <w:tblGrid>
        <w:gridCol w:w="9360"/>
        <w:gridCol w:w="900"/>
      </w:tblGrid>
      <w:tr w:rsidR="00616A42" w:rsidRPr="003E58E5" w:rsidTr="008C7074">
        <w:trPr>
          <w:cantSplit/>
          <w:trHeight w:val="2977"/>
        </w:trPr>
        <w:tc>
          <w:tcPr>
            <w:tcW w:w="9360" w:type="dxa"/>
          </w:tcPr>
          <w:p w:rsidR="00616A42" w:rsidRPr="003E58E5" w:rsidRDefault="00616A42" w:rsidP="008C7074">
            <w:pPr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>SECTION 1 - PRODUCT NAME(s)</w:t>
            </w:r>
          </w:p>
          <w:p w:rsidR="00616A42" w:rsidRPr="003E58E5" w:rsidRDefault="00616A42" w:rsidP="008C7074">
            <w:pPr>
              <w:ind w:left="284"/>
              <w:rPr>
                <w:b/>
                <w:szCs w:val="24"/>
              </w:rPr>
            </w:pPr>
          </w:p>
          <w:p w:rsidR="00616A42" w:rsidRPr="003E58E5" w:rsidRDefault="00616A42" w:rsidP="00616A42">
            <w:pPr>
              <w:pStyle w:val="ListParagraph"/>
              <w:numPr>
                <w:ilvl w:val="1"/>
                <w:numId w:val="11"/>
              </w:numPr>
              <w:ind w:left="284" w:firstLine="0"/>
              <w:jc w:val="both"/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>Proposed trade name of product</w:t>
            </w:r>
          </w:p>
          <w:p w:rsidR="00616A42" w:rsidRPr="003E58E5" w:rsidRDefault="00616A42" w:rsidP="008C7074">
            <w:pPr>
              <w:ind w:left="284"/>
              <w:rPr>
                <w:i/>
                <w:szCs w:val="24"/>
                <w:lang w:val="en" w:eastAsia="en-GB"/>
              </w:rPr>
            </w:pPr>
          </w:p>
          <w:tbl>
            <w:tblPr>
              <w:tblW w:w="91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102"/>
            </w:tblGrid>
            <w:tr w:rsidR="00616A42" w:rsidRPr="003E58E5" w:rsidTr="008C7074">
              <w:trPr>
                <w:trHeight w:val="328"/>
              </w:trPr>
              <w:tc>
                <w:tcPr>
                  <w:tcW w:w="9102" w:type="dxa"/>
                  <w:shd w:val="clear" w:color="auto" w:fill="auto"/>
                  <w:vAlign w:val="center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szCs w:val="24"/>
                      <w:lang w:val="en" w:eastAsia="en-GB"/>
                    </w:rPr>
                  </w:pPr>
                </w:p>
              </w:tc>
            </w:tr>
          </w:tbl>
          <w:p w:rsidR="00616A42" w:rsidRPr="003E58E5" w:rsidRDefault="00616A42" w:rsidP="008C7074">
            <w:pPr>
              <w:ind w:left="284"/>
              <w:rPr>
                <w:b/>
                <w:szCs w:val="24"/>
              </w:rPr>
            </w:pPr>
          </w:p>
          <w:p w:rsidR="00616A42" w:rsidRPr="003E58E5" w:rsidRDefault="00616A42" w:rsidP="00616A42">
            <w:pPr>
              <w:pStyle w:val="ListParagraph"/>
              <w:numPr>
                <w:ilvl w:val="1"/>
                <w:numId w:val="11"/>
              </w:numPr>
              <w:ind w:left="284" w:firstLine="0"/>
              <w:jc w:val="both"/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>International Non-Proprietary Name (Generic Name)</w:t>
            </w:r>
          </w:p>
          <w:p w:rsidR="00616A42" w:rsidRPr="003E58E5" w:rsidRDefault="00616A42" w:rsidP="008C7074">
            <w:pPr>
              <w:ind w:left="284"/>
              <w:rPr>
                <w:i/>
                <w:szCs w:val="24"/>
                <w:lang w:val="en" w:eastAsia="en-GB"/>
              </w:rPr>
            </w:pPr>
          </w:p>
          <w:tbl>
            <w:tblPr>
              <w:tblW w:w="91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132"/>
            </w:tblGrid>
            <w:tr w:rsidR="00616A42" w:rsidRPr="003E58E5" w:rsidTr="008C7074">
              <w:trPr>
                <w:trHeight w:val="319"/>
              </w:trPr>
              <w:tc>
                <w:tcPr>
                  <w:tcW w:w="9132" w:type="dxa"/>
                  <w:shd w:val="clear" w:color="auto" w:fill="auto"/>
                  <w:vAlign w:val="center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szCs w:val="24"/>
                      <w:lang w:val="en" w:eastAsia="en-GB"/>
                    </w:rPr>
                  </w:pPr>
                </w:p>
              </w:tc>
            </w:tr>
          </w:tbl>
          <w:p w:rsidR="00616A42" w:rsidRPr="003E58E5" w:rsidRDefault="00616A42" w:rsidP="008C7074">
            <w:pPr>
              <w:rPr>
                <w:b/>
                <w:szCs w:val="24"/>
              </w:rPr>
            </w:pPr>
          </w:p>
          <w:p w:rsidR="00616A42" w:rsidRPr="003E58E5" w:rsidRDefault="00616A42" w:rsidP="008C7074">
            <w:pPr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>SECTION 2 – APPLICATION DETAILS</w:t>
            </w:r>
          </w:p>
          <w:p w:rsidR="00616A42" w:rsidRPr="003E58E5" w:rsidRDefault="00616A42" w:rsidP="008C7074">
            <w:pPr>
              <w:ind w:left="284"/>
              <w:rPr>
                <w:b/>
                <w:szCs w:val="24"/>
              </w:rPr>
            </w:pPr>
          </w:p>
          <w:p w:rsidR="00616A42" w:rsidRPr="003E58E5" w:rsidRDefault="00616A42" w:rsidP="008C7074">
            <w:pPr>
              <w:ind w:left="284"/>
              <w:rPr>
                <w:b/>
                <w:bCs/>
                <w:szCs w:val="24"/>
              </w:rPr>
            </w:pPr>
            <w:r w:rsidRPr="003E58E5">
              <w:rPr>
                <w:b/>
                <w:bCs/>
                <w:szCs w:val="24"/>
              </w:rPr>
              <w:t>2.1     Product Type</w:t>
            </w:r>
          </w:p>
          <w:p w:rsidR="00616A42" w:rsidRPr="003E58E5" w:rsidRDefault="00616A42" w:rsidP="008C7074">
            <w:pPr>
              <w:ind w:left="284"/>
              <w:rPr>
                <w:b/>
                <w:bCs/>
                <w:szCs w:val="24"/>
              </w:rPr>
            </w:pPr>
          </w:p>
          <w:p w:rsidR="00616A42" w:rsidRPr="003E58E5" w:rsidRDefault="00616A42" w:rsidP="008C7074">
            <w:pPr>
              <w:ind w:left="284"/>
              <w:rPr>
                <w:szCs w:val="24"/>
              </w:rPr>
            </w:pPr>
            <w:r w:rsidRPr="003E58E5">
              <w:rPr>
                <w:szCs w:val="24"/>
              </w:rPr>
              <w:t>Please select either pharmaceutical OR Biological/Immunological</w:t>
            </w:r>
          </w:p>
          <w:p w:rsidR="00616A42" w:rsidRPr="003E58E5" w:rsidRDefault="00616A42" w:rsidP="008C7074">
            <w:pPr>
              <w:ind w:left="284"/>
              <w:rPr>
                <w:szCs w:val="24"/>
              </w:rPr>
            </w:pPr>
          </w:p>
          <w:tbl>
            <w:tblPr>
              <w:tblW w:w="917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15"/>
              <w:gridCol w:w="8557"/>
            </w:tblGrid>
            <w:tr w:rsidR="00616A42" w:rsidRPr="003E58E5" w:rsidTr="008C7074">
              <w:trPr>
                <w:trHeight w:val="517"/>
              </w:trPr>
              <w:tc>
                <w:tcPr>
                  <w:tcW w:w="615" w:type="dxa"/>
                  <w:shd w:val="clear" w:color="auto" w:fill="auto"/>
                </w:tcPr>
                <w:p w:rsidR="00616A42" w:rsidRPr="003E58E5" w:rsidRDefault="00E104C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szCs w:val="24"/>
                    </w:rPr>
                  </w:pPr>
                  <w:sdt>
                    <w:sdtPr>
                      <w:rPr>
                        <w:szCs w:val="24"/>
                      </w:rPr>
                      <w:id w:val="2312855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16A42"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16A42" w:rsidRPr="003E58E5">
                    <w:rPr>
                      <w:szCs w:val="24"/>
                    </w:rPr>
                    <w:t xml:space="preserve">   </w:t>
                  </w:r>
                </w:p>
              </w:tc>
              <w:tc>
                <w:tcPr>
                  <w:tcW w:w="8557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  <w:r w:rsidRPr="003E58E5">
                    <w:rPr>
                      <w:szCs w:val="24"/>
                    </w:rPr>
                    <w:t>Pharmaceutical</w:t>
                  </w:r>
                </w:p>
              </w:tc>
            </w:tr>
            <w:tr w:rsidR="00616A42" w:rsidRPr="003E58E5" w:rsidTr="008C7074">
              <w:trPr>
                <w:trHeight w:val="528"/>
              </w:trPr>
              <w:tc>
                <w:tcPr>
                  <w:tcW w:w="615" w:type="dxa"/>
                  <w:shd w:val="clear" w:color="auto" w:fill="auto"/>
                </w:tcPr>
                <w:p w:rsidR="00616A42" w:rsidRPr="003E58E5" w:rsidRDefault="00E104C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  <w:sdt>
                    <w:sdtPr>
                      <w:rPr>
                        <w:szCs w:val="24"/>
                      </w:rPr>
                      <w:id w:val="13193135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16A42"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16A42" w:rsidRPr="003E58E5">
                    <w:rPr>
                      <w:szCs w:val="24"/>
                    </w:rPr>
                    <w:t xml:space="preserve"> </w:t>
                  </w:r>
                </w:p>
              </w:tc>
              <w:tc>
                <w:tcPr>
                  <w:tcW w:w="8557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szCs w:val="24"/>
                    </w:rPr>
                  </w:pPr>
                  <w:r w:rsidRPr="003E58E5">
                    <w:rPr>
                      <w:szCs w:val="24"/>
                    </w:rPr>
                    <w:t>Biological</w:t>
                  </w:r>
                  <w:r w:rsidRPr="003E58E5">
                    <w:rPr>
                      <w:i/>
                      <w:szCs w:val="24"/>
                    </w:rPr>
                    <w:t xml:space="preserve"> </w:t>
                  </w:r>
                  <w:r w:rsidRPr="002C4463">
                    <w:rPr>
                      <w:i/>
                      <w:sz w:val="20"/>
                    </w:rPr>
                    <w:t>A VMP sourced from a biological source that is not a vaccine</w:t>
                  </w:r>
                </w:p>
              </w:tc>
            </w:tr>
            <w:tr w:rsidR="00616A42" w:rsidRPr="003E58E5" w:rsidTr="008C7074">
              <w:trPr>
                <w:trHeight w:val="517"/>
              </w:trPr>
              <w:sdt>
                <w:sdtPr>
                  <w:rPr>
                    <w:szCs w:val="24"/>
                  </w:rPr>
                  <w:id w:val="6946562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15" w:type="dxa"/>
                      <w:shd w:val="clear" w:color="auto" w:fill="auto"/>
                    </w:tcPr>
                    <w:p w:rsidR="00616A42" w:rsidRPr="003E58E5" w:rsidRDefault="00616A42" w:rsidP="00E123A3">
                      <w:pPr>
                        <w:framePr w:hSpace="180" w:wrap="around" w:vAnchor="text" w:hAnchor="margin" w:y="222"/>
                        <w:spacing w:before="120" w:after="120"/>
                        <w:ind w:left="284"/>
                        <w:rPr>
                          <w:szCs w:val="24"/>
                        </w:rPr>
                      </w:pPr>
                      <w:r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557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szCs w:val="24"/>
                    </w:rPr>
                  </w:pPr>
                  <w:r w:rsidRPr="003E58E5">
                    <w:rPr>
                      <w:szCs w:val="24"/>
                    </w:rPr>
                    <w:t xml:space="preserve">Immunological - </w:t>
                  </w:r>
                  <w:r w:rsidRPr="002C4463">
                    <w:rPr>
                      <w:i/>
                      <w:sz w:val="20"/>
                    </w:rPr>
                    <w:t>vaccine</w:t>
                  </w:r>
                  <w:r w:rsidRPr="003E58E5">
                    <w:rPr>
                      <w:i/>
                      <w:szCs w:val="24"/>
                    </w:rPr>
                    <w:t>.</w:t>
                  </w:r>
                </w:p>
              </w:tc>
            </w:tr>
          </w:tbl>
          <w:p w:rsidR="00616A42" w:rsidRPr="003E58E5" w:rsidRDefault="00616A42" w:rsidP="008C7074">
            <w:pPr>
              <w:ind w:left="284"/>
              <w:rPr>
                <w:b/>
                <w:szCs w:val="24"/>
              </w:rPr>
            </w:pPr>
          </w:p>
          <w:p w:rsidR="00616A42" w:rsidRPr="003E58E5" w:rsidRDefault="00616A42" w:rsidP="008C7074">
            <w:pPr>
              <w:ind w:left="284"/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>2.2     Type of Drug Substance</w:t>
            </w:r>
          </w:p>
          <w:p w:rsidR="00616A42" w:rsidRPr="003E58E5" w:rsidRDefault="00616A42" w:rsidP="008C7074">
            <w:pPr>
              <w:rPr>
                <w:b/>
                <w:szCs w:val="24"/>
              </w:rPr>
            </w:pPr>
          </w:p>
          <w:p w:rsidR="00616A42" w:rsidRDefault="00616A42" w:rsidP="008C7074">
            <w:pPr>
              <w:ind w:left="284"/>
              <w:rPr>
                <w:szCs w:val="24"/>
              </w:rPr>
            </w:pPr>
            <w:r w:rsidRPr="003E58E5">
              <w:rPr>
                <w:szCs w:val="24"/>
              </w:rPr>
              <w:t>Please select only one</w:t>
            </w:r>
          </w:p>
          <w:p w:rsidR="007976EF" w:rsidRPr="003E58E5" w:rsidRDefault="007976EF" w:rsidP="008C7074">
            <w:pPr>
              <w:ind w:left="284"/>
              <w:rPr>
                <w:szCs w:val="24"/>
              </w:rPr>
            </w:pPr>
          </w:p>
          <w:p w:rsidR="00616A42" w:rsidRPr="003E58E5" w:rsidRDefault="00616A42" w:rsidP="008C7074">
            <w:pPr>
              <w:ind w:left="284"/>
              <w:rPr>
                <w:szCs w:val="24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11"/>
              <w:gridCol w:w="8506"/>
            </w:tblGrid>
            <w:tr w:rsidR="00616A42" w:rsidRPr="003E58E5" w:rsidTr="008C7074">
              <w:trPr>
                <w:trHeight w:val="598"/>
              </w:trPr>
              <w:tc>
                <w:tcPr>
                  <w:tcW w:w="611" w:type="dxa"/>
                  <w:shd w:val="clear" w:color="auto" w:fill="auto"/>
                </w:tcPr>
                <w:p w:rsidR="00616A42" w:rsidRPr="003E58E5" w:rsidRDefault="00E104C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szCs w:val="24"/>
                    </w:rPr>
                  </w:pPr>
                  <w:sdt>
                    <w:sdtPr>
                      <w:rPr>
                        <w:szCs w:val="24"/>
                      </w:rPr>
                      <w:id w:val="13642468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16A42"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16A42" w:rsidRPr="003E58E5">
                    <w:rPr>
                      <w:szCs w:val="24"/>
                    </w:rPr>
                    <w:t xml:space="preserve">   </w:t>
                  </w:r>
                </w:p>
              </w:tc>
              <w:tc>
                <w:tcPr>
                  <w:tcW w:w="8506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  <w:r w:rsidRPr="003E58E5">
                    <w:rPr>
                      <w:szCs w:val="24"/>
                    </w:rPr>
                    <w:t xml:space="preserve">Newly marketed Product with New Drug Substance </w:t>
                  </w:r>
                </w:p>
              </w:tc>
            </w:tr>
            <w:tr w:rsidR="00616A42" w:rsidRPr="003E58E5" w:rsidTr="008C7074">
              <w:trPr>
                <w:trHeight w:val="611"/>
              </w:trPr>
              <w:tc>
                <w:tcPr>
                  <w:tcW w:w="611" w:type="dxa"/>
                  <w:shd w:val="clear" w:color="auto" w:fill="auto"/>
                </w:tcPr>
                <w:p w:rsidR="00616A42" w:rsidRPr="003E58E5" w:rsidRDefault="00E104C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  <w:sdt>
                    <w:sdtPr>
                      <w:rPr>
                        <w:szCs w:val="24"/>
                      </w:rPr>
                      <w:id w:val="-121204035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16A42"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16A42" w:rsidRPr="003E58E5">
                    <w:rPr>
                      <w:szCs w:val="24"/>
                    </w:rPr>
                    <w:t xml:space="preserve">   </w:t>
                  </w:r>
                </w:p>
              </w:tc>
              <w:tc>
                <w:tcPr>
                  <w:tcW w:w="8506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szCs w:val="24"/>
                    </w:rPr>
                  </w:pPr>
                  <w:r w:rsidRPr="003E58E5">
                    <w:rPr>
                      <w:szCs w:val="24"/>
                    </w:rPr>
                    <w:t xml:space="preserve">Newly marketed Product with New Combination of Drugs Substances </w:t>
                  </w:r>
                </w:p>
              </w:tc>
            </w:tr>
            <w:tr w:rsidR="00616A42" w:rsidRPr="003E58E5" w:rsidTr="008C7074">
              <w:trPr>
                <w:trHeight w:val="598"/>
              </w:trPr>
              <w:tc>
                <w:tcPr>
                  <w:tcW w:w="611" w:type="dxa"/>
                  <w:shd w:val="clear" w:color="auto" w:fill="auto"/>
                </w:tcPr>
                <w:p w:rsidR="00616A42" w:rsidRPr="003E58E5" w:rsidRDefault="00E104C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  <w:sdt>
                    <w:sdtPr>
                      <w:rPr>
                        <w:szCs w:val="24"/>
                      </w:rPr>
                      <w:id w:val="-2259249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16A42"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16A42" w:rsidRPr="003E58E5">
                    <w:rPr>
                      <w:szCs w:val="24"/>
                    </w:rPr>
                    <w:t xml:space="preserve"> </w:t>
                  </w:r>
                </w:p>
              </w:tc>
              <w:tc>
                <w:tcPr>
                  <w:tcW w:w="8506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  <w:r w:rsidRPr="003E58E5">
                    <w:rPr>
                      <w:szCs w:val="24"/>
                    </w:rPr>
                    <w:t xml:space="preserve">Newly marketed Product with Existing Drug Substance </w:t>
                  </w:r>
                </w:p>
              </w:tc>
            </w:tr>
            <w:tr w:rsidR="00616A42" w:rsidRPr="003E58E5" w:rsidTr="008C7074">
              <w:trPr>
                <w:trHeight w:val="626"/>
              </w:trPr>
              <w:tc>
                <w:tcPr>
                  <w:tcW w:w="611" w:type="dxa"/>
                  <w:shd w:val="clear" w:color="auto" w:fill="auto"/>
                </w:tcPr>
                <w:p w:rsidR="00616A42" w:rsidRPr="003E58E5" w:rsidRDefault="00E104C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  <w:sdt>
                    <w:sdtPr>
                      <w:rPr>
                        <w:szCs w:val="24"/>
                      </w:rPr>
                      <w:id w:val="15822618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16A42"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616A42" w:rsidRPr="003E58E5">
                    <w:rPr>
                      <w:szCs w:val="24"/>
                    </w:rPr>
                    <w:t xml:space="preserve"> </w:t>
                  </w:r>
                </w:p>
              </w:tc>
              <w:tc>
                <w:tcPr>
                  <w:tcW w:w="8506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color w:val="FF0000"/>
                      <w:szCs w:val="24"/>
                    </w:rPr>
                  </w:pPr>
                  <w:r w:rsidRPr="003E58E5">
                    <w:rPr>
                      <w:szCs w:val="24"/>
                    </w:rPr>
                    <w:t xml:space="preserve">Re-evaluation of an Existing Product </w:t>
                  </w:r>
                  <w:r w:rsidRPr="003E58E5">
                    <w:rPr>
                      <w:color w:val="FF0000"/>
                      <w:szCs w:val="24"/>
                    </w:rPr>
                    <w:t xml:space="preserve"> </w:t>
                  </w:r>
                </w:p>
              </w:tc>
            </w:tr>
          </w:tbl>
          <w:p w:rsidR="00616A42" w:rsidRPr="003E58E5" w:rsidRDefault="00616A42" w:rsidP="008C7074">
            <w:pPr>
              <w:rPr>
                <w:b/>
                <w:szCs w:val="24"/>
              </w:rPr>
            </w:pPr>
          </w:p>
          <w:p w:rsidR="00616A42" w:rsidRPr="003E58E5" w:rsidRDefault="00616A42" w:rsidP="008C7074">
            <w:pPr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 xml:space="preserve">SECTION 3 – PRODUCT DETAILS </w:t>
            </w:r>
          </w:p>
          <w:p w:rsidR="00616A42" w:rsidRPr="003E58E5" w:rsidRDefault="00616A42" w:rsidP="008C7074">
            <w:pPr>
              <w:rPr>
                <w:szCs w:val="24"/>
              </w:rPr>
            </w:pPr>
          </w:p>
          <w:p w:rsidR="00616A42" w:rsidRPr="003E58E5" w:rsidRDefault="00616A42" w:rsidP="008C7074">
            <w:pPr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 xml:space="preserve">3.1     Formulation </w:t>
            </w:r>
            <w:r w:rsidRPr="003E58E5">
              <w:rPr>
                <w:bCs/>
                <w:i/>
                <w:iCs/>
                <w:szCs w:val="24"/>
              </w:rPr>
              <w:t>(provide the full formulation details)</w:t>
            </w:r>
          </w:p>
          <w:p w:rsidR="00616A42" w:rsidRPr="003E58E5" w:rsidRDefault="00616A42" w:rsidP="008C7074">
            <w:pPr>
              <w:rPr>
                <w:b/>
                <w:bCs/>
                <w:szCs w:val="24"/>
              </w:rPr>
            </w:pPr>
          </w:p>
          <w:tbl>
            <w:tblPr>
              <w:tblpPr w:leftFromText="180" w:rightFromText="180" w:vertAnchor="text" w:tblpY="1"/>
              <w:tblOverlap w:val="never"/>
              <w:tblW w:w="90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25"/>
              <w:gridCol w:w="1987"/>
              <w:gridCol w:w="3591"/>
              <w:gridCol w:w="2882"/>
            </w:tblGrid>
            <w:tr w:rsidR="00616A42" w:rsidRPr="003E58E5" w:rsidTr="007976EF">
              <w:trPr>
                <w:trHeight w:val="1250"/>
              </w:trPr>
              <w:tc>
                <w:tcPr>
                  <w:tcW w:w="625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rPr>
                      <w:b/>
                      <w:bCs/>
                      <w:szCs w:val="24"/>
                    </w:rPr>
                  </w:pPr>
                </w:p>
              </w:tc>
              <w:tc>
                <w:tcPr>
                  <w:tcW w:w="1987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jc w:val="center"/>
                    <w:rPr>
                      <w:b/>
                      <w:bCs/>
                      <w:szCs w:val="24"/>
                    </w:rPr>
                  </w:pPr>
                  <w:r w:rsidRPr="003E58E5">
                    <w:rPr>
                      <w:b/>
                      <w:bCs/>
                      <w:szCs w:val="24"/>
                    </w:rPr>
                    <w:t>Name of the substance</w:t>
                  </w:r>
                </w:p>
              </w:tc>
              <w:tc>
                <w:tcPr>
                  <w:tcW w:w="3591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jc w:val="center"/>
                    <w:rPr>
                      <w:b/>
                      <w:bCs/>
                      <w:szCs w:val="24"/>
                    </w:rPr>
                  </w:pPr>
                  <w:r w:rsidRPr="003E58E5">
                    <w:rPr>
                      <w:b/>
                      <w:bCs/>
                      <w:szCs w:val="24"/>
                    </w:rPr>
                    <w:t>Concentration in the final product</w:t>
                  </w:r>
                </w:p>
              </w:tc>
              <w:tc>
                <w:tcPr>
                  <w:tcW w:w="2882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jc w:val="center"/>
                    <w:rPr>
                      <w:b/>
                      <w:bCs/>
                      <w:szCs w:val="24"/>
                    </w:rPr>
                  </w:pPr>
                  <w:r w:rsidRPr="003E58E5">
                    <w:rPr>
                      <w:b/>
                      <w:bCs/>
                      <w:szCs w:val="24"/>
                    </w:rPr>
                    <w:t>Description of Function</w:t>
                  </w:r>
                </w:p>
                <w:p w:rsidR="00616A42" w:rsidRPr="003E58E5" w:rsidDel="0042032B" w:rsidRDefault="00616A42" w:rsidP="008C7074">
                  <w:pPr>
                    <w:spacing w:before="120" w:after="120"/>
                    <w:jc w:val="center"/>
                    <w:rPr>
                      <w:i/>
                      <w:iCs/>
                      <w:szCs w:val="24"/>
                    </w:rPr>
                  </w:pPr>
                  <w:r w:rsidRPr="003E58E5">
                    <w:rPr>
                      <w:i/>
                      <w:iCs/>
                      <w:szCs w:val="24"/>
                    </w:rPr>
                    <w:t>(example, active substance, attenuated virus, adjuvant, excipient)</w:t>
                  </w:r>
                </w:p>
              </w:tc>
            </w:tr>
            <w:tr w:rsidR="00616A42" w:rsidRPr="003E58E5" w:rsidTr="007976EF">
              <w:trPr>
                <w:trHeight w:val="264"/>
              </w:trPr>
              <w:tc>
                <w:tcPr>
                  <w:tcW w:w="625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rPr>
                      <w:b/>
                      <w:szCs w:val="24"/>
                    </w:rPr>
                  </w:pPr>
                  <w:r w:rsidRPr="003E58E5">
                    <w:rPr>
                      <w:b/>
                      <w:szCs w:val="24"/>
                    </w:rPr>
                    <w:t>1</w:t>
                  </w:r>
                </w:p>
              </w:tc>
              <w:tc>
                <w:tcPr>
                  <w:tcW w:w="1987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rPr>
                      <w:szCs w:val="24"/>
                    </w:rPr>
                  </w:pPr>
                </w:p>
              </w:tc>
              <w:tc>
                <w:tcPr>
                  <w:tcW w:w="3591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rPr>
                      <w:szCs w:val="24"/>
                    </w:rPr>
                  </w:pPr>
                </w:p>
              </w:tc>
              <w:tc>
                <w:tcPr>
                  <w:tcW w:w="2882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rPr>
                      <w:szCs w:val="24"/>
                    </w:rPr>
                  </w:pPr>
                </w:p>
              </w:tc>
            </w:tr>
            <w:tr w:rsidR="00616A42" w:rsidRPr="003E58E5" w:rsidTr="007976EF">
              <w:trPr>
                <w:trHeight w:val="333"/>
              </w:trPr>
              <w:tc>
                <w:tcPr>
                  <w:tcW w:w="625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rPr>
                      <w:b/>
                      <w:szCs w:val="24"/>
                    </w:rPr>
                  </w:pPr>
                  <w:r w:rsidRPr="003E58E5">
                    <w:rPr>
                      <w:b/>
                      <w:szCs w:val="24"/>
                    </w:rPr>
                    <w:t>2</w:t>
                  </w:r>
                </w:p>
              </w:tc>
              <w:tc>
                <w:tcPr>
                  <w:tcW w:w="1987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rPr>
                      <w:szCs w:val="24"/>
                    </w:rPr>
                  </w:pPr>
                </w:p>
              </w:tc>
              <w:tc>
                <w:tcPr>
                  <w:tcW w:w="3591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rPr>
                      <w:szCs w:val="24"/>
                    </w:rPr>
                  </w:pPr>
                </w:p>
              </w:tc>
              <w:tc>
                <w:tcPr>
                  <w:tcW w:w="2882" w:type="dxa"/>
                  <w:shd w:val="clear" w:color="auto" w:fill="auto"/>
                </w:tcPr>
                <w:p w:rsidR="00616A42" w:rsidRPr="003E58E5" w:rsidRDefault="00616A42" w:rsidP="008C7074">
                  <w:pPr>
                    <w:spacing w:before="120" w:after="120"/>
                    <w:rPr>
                      <w:szCs w:val="24"/>
                    </w:rPr>
                  </w:pPr>
                </w:p>
              </w:tc>
            </w:tr>
          </w:tbl>
          <w:p w:rsidR="00616A42" w:rsidRPr="003E58E5" w:rsidRDefault="00616A42" w:rsidP="008C7074">
            <w:pPr>
              <w:rPr>
                <w:szCs w:val="24"/>
                <w:lang w:val="en" w:eastAsia="en-GB"/>
              </w:rPr>
            </w:pPr>
            <w:r w:rsidRPr="003E58E5">
              <w:rPr>
                <w:szCs w:val="24"/>
                <w:lang w:val="en" w:eastAsia="en-GB"/>
              </w:rPr>
              <w:t>Please add extra rows, if required.</w:t>
            </w:r>
          </w:p>
          <w:p w:rsidR="00616A42" w:rsidRPr="003E58E5" w:rsidRDefault="00616A42" w:rsidP="008C7074">
            <w:pPr>
              <w:rPr>
                <w:szCs w:val="24"/>
              </w:rPr>
            </w:pPr>
          </w:p>
          <w:p w:rsidR="00616A42" w:rsidRPr="003E58E5" w:rsidRDefault="00616A42" w:rsidP="00BD6E63">
            <w:pPr>
              <w:spacing w:line="276" w:lineRule="auto"/>
              <w:rPr>
                <w:bCs/>
                <w:i/>
                <w:iCs/>
                <w:szCs w:val="24"/>
              </w:rPr>
            </w:pPr>
            <w:r w:rsidRPr="003E58E5">
              <w:rPr>
                <w:b/>
                <w:szCs w:val="24"/>
              </w:rPr>
              <w:t xml:space="preserve">3.2     Therapeutic Subgroup Classification </w:t>
            </w:r>
            <w:r w:rsidRPr="003E58E5">
              <w:rPr>
                <w:bCs/>
                <w:i/>
                <w:iCs/>
                <w:szCs w:val="24"/>
              </w:rPr>
              <w:t xml:space="preserve">(example, inactivated viral vaccine, diuretic drug) </w:t>
            </w:r>
            <w:r>
              <w:rPr>
                <w:b/>
                <w:szCs w:val="24"/>
              </w:rPr>
              <w:t xml:space="preserve">and ATC Code </w:t>
            </w:r>
            <w:r w:rsidR="00BD6E63">
              <w:rPr>
                <w:b/>
                <w:szCs w:val="24"/>
              </w:rPr>
              <w:t>(if</w:t>
            </w:r>
            <w:r>
              <w:rPr>
                <w:b/>
                <w:szCs w:val="24"/>
              </w:rPr>
              <w:t xml:space="preserve"> applicable</w:t>
            </w:r>
            <w:r w:rsidRPr="003E58E5">
              <w:rPr>
                <w:b/>
                <w:szCs w:val="24"/>
              </w:rPr>
              <w:t>)</w:t>
            </w:r>
          </w:p>
          <w:p w:rsidR="00616A42" w:rsidRPr="003E58E5" w:rsidRDefault="00616A42" w:rsidP="008C7074">
            <w:pPr>
              <w:rPr>
                <w:b/>
                <w:szCs w:val="24"/>
              </w:rPr>
            </w:pPr>
          </w:p>
          <w:tbl>
            <w:tblPr>
              <w:tblW w:w="923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233"/>
            </w:tblGrid>
            <w:tr w:rsidR="00616A42" w:rsidRPr="003E58E5" w:rsidTr="008C7074">
              <w:trPr>
                <w:trHeight w:val="277"/>
              </w:trPr>
              <w:tc>
                <w:tcPr>
                  <w:tcW w:w="9233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rPr>
                      <w:szCs w:val="24"/>
                    </w:rPr>
                  </w:pPr>
                </w:p>
              </w:tc>
            </w:tr>
          </w:tbl>
          <w:p w:rsidR="00616A42" w:rsidRPr="003E58E5" w:rsidRDefault="00616A42" w:rsidP="008C7074">
            <w:pPr>
              <w:rPr>
                <w:szCs w:val="24"/>
              </w:rPr>
            </w:pPr>
          </w:p>
          <w:p w:rsidR="00616A42" w:rsidRPr="003E58E5" w:rsidRDefault="00616A42" w:rsidP="008C7074">
            <w:pPr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 xml:space="preserve">3.3     Dosage Form </w:t>
            </w:r>
            <w:r>
              <w:rPr>
                <w:b/>
                <w:szCs w:val="24"/>
              </w:rPr>
              <w:t xml:space="preserve">and Strength </w:t>
            </w:r>
            <w:r w:rsidRPr="003E58E5">
              <w:rPr>
                <w:bCs/>
                <w:i/>
                <w:iCs/>
                <w:szCs w:val="24"/>
              </w:rPr>
              <w:t>(example, solution for injection)</w:t>
            </w:r>
          </w:p>
          <w:p w:rsidR="00616A42" w:rsidRPr="003E58E5" w:rsidRDefault="00616A42" w:rsidP="008C7074">
            <w:pPr>
              <w:rPr>
                <w:szCs w:val="24"/>
              </w:rPr>
            </w:pPr>
          </w:p>
          <w:tbl>
            <w:tblPr>
              <w:tblW w:w="92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232"/>
            </w:tblGrid>
            <w:tr w:rsidR="00616A42" w:rsidRPr="003E58E5" w:rsidTr="008C7074">
              <w:trPr>
                <w:trHeight w:val="502"/>
              </w:trPr>
              <w:tc>
                <w:tcPr>
                  <w:tcW w:w="9232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rPr>
                      <w:szCs w:val="24"/>
                    </w:rPr>
                  </w:pPr>
                </w:p>
              </w:tc>
            </w:tr>
          </w:tbl>
          <w:p w:rsidR="00616A42" w:rsidRPr="003E58E5" w:rsidRDefault="00616A42" w:rsidP="008C7074">
            <w:pPr>
              <w:rPr>
                <w:szCs w:val="24"/>
              </w:rPr>
            </w:pPr>
          </w:p>
          <w:p w:rsidR="00616A42" w:rsidRPr="003E58E5" w:rsidRDefault="00616A42" w:rsidP="008C7074">
            <w:pPr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 xml:space="preserve">3.4    Visual appearance </w:t>
            </w:r>
            <w:r w:rsidRPr="003E58E5">
              <w:rPr>
                <w:bCs/>
                <w:i/>
                <w:iCs/>
                <w:szCs w:val="24"/>
              </w:rPr>
              <w:t>including colour (example, clear, light yellow oily solution)</w:t>
            </w:r>
          </w:p>
          <w:p w:rsidR="00616A42" w:rsidRPr="003E58E5" w:rsidRDefault="00616A42" w:rsidP="008C7074">
            <w:pPr>
              <w:rPr>
                <w:szCs w:val="24"/>
              </w:rPr>
            </w:pPr>
          </w:p>
          <w:tbl>
            <w:tblPr>
              <w:tblW w:w="924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242"/>
            </w:tblGrid>
            <w:tr w:rsidR="00616A42" w:rsidRPr="003E58E5" w:rsidTr="008C7074">
              <w:trPr>
                <w:trHeight w:val="1382"/>
              </w:trPr>
              <w:tc>
                <w:tcPr>
                  <w:tcW w:w="9242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rPr>
                      <w:szCs w:val="24"/>
                    </w:rPr>
                  </w:pPr>
                </w:p>
              </w:tc>
            </w:tr>
          </w:tbl>
          <w:p w:rsidR="00616A42" w:rsidRDefault="00616A42" w:rsidP="008C7074">
            <w:pPr>
              <w:rPr>
                <w:szCs w:val="24"/>
              </w:rPr>
            </w:pPr>
          </w:p>
          <w:p w:rsidR="00616A42" w:rsidRDefault="00616A42" w:rsidP="008C7074">
            <w:pPr>
              <w:rPr>
                <w:szCs w:val="24"/>
              </w:rPr>
            </w:pPr>
          </w:p>
          <w:p w:rsidR="00BD6E63" w:rsidRPr="003E58E5" w:rsidRDefault="00BD6E63" w:rsidP="008C7074">
            <w:pPr>
              <w:rPr>
                <w:szCs w:val="24"/>
              </w:rPr>
            </w:pPr>
          </w:p>
          <w:p w:rsidR="00616A42" w:rsidRPr="003E58E5" w:rsidRDefault="00616A42" w:rsidP="008C7074">
            <w:pPr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>3.5    Target Species and Route(s) of Administration</w:t>
            </w:r>
          </w:p>
          <w:p w:rsidR="00616A42" w:rsidRPr="003E58E5" w:rsidRDefault="00616A42" w:rsidP="008C7074">
            <w:pPr>
              <w:rPr>
                <w:b/>
                <w:szCs w:val="24"/>
              </w:rPr>
            </w:pPr>
          </w:p>
          <w:tbl>
            <w:tblPr>
              <w:tblW w:w="915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0"/>
              <w:gridCol w:w="2759"/>
              <w:gridCol w:w="3023"/>
              <w:gridCol w:w="3023"/>
            </w:tblGrid>
            <w:tr w:rsidR="00616A42" w:rsidRPr="003E58E5" w:rsidTr="008C7074">
              <w:trPr>
                <w:trHeight w:val="883"/>
              </w:trPr>
              <w:tc>
                <w:tcPr>
                  <w:tcW w:w="350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rPr>
                      <w:b/>
                      <w:bCs/>
                      <w:szCs w:val="24"/>
                    </w:rPr>
                  </w:pPr>
                </w:p>
              </w:tc>
              <w:tc>
                <w:tcPr>
                  <w:tcW w:w="2759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jc w:val="center"/>
                    <w:rPr>
                      <w:b/>
                      <w:bCs/>
                      <w:szCs w:val="24"/>
                    </w:rPr>
                  </w:pPr>
                  <w:r w:rsidRPr="003E58E5">
                    <w:rPr>
                      <w:b/>
                      <w:bCs/>
                      <w:szCs w:val="24"/>
                    </w:rPr>
                    <w:t>Target Species</w:t>
                  </w:r>
                </w:p>
              </w:tc>
              <w:tc>
                <w:tcPr>
                  <w:tcW w:w="3023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jc w:val="center"/>
                    <w:rPr>
                      <w:b/>
                      <w:bCs/>
                      <w:szCs w:val="24"/>
                    </w:rPr>
                  </w:pPr>
                  <w:r w:rsidRPr="003E58E5">
                    <w:rPr>
                      <w:b/>
                      <w:bCs/>
                      <w:szCs w:val="24"/>
                    </w:rPr>
                    <w:t>Route of Administration</w:t>
                  </w:r>
                </w:p>
              </w:tc>
              <w:tc>
                <w:tcPr>
                  <w:tcW w:w="3023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jc w:val="center"/>
                    <w:rPr>
                      <w:b/>
                      <w:bCs/>
                      <w:szCs w:val="24"/>
                    </w:rPr>
                  </w:pPr>
                  <w:r w:rsidRPr="003E58E5">
                    <w:rPr>
                      <w:b/>
                      <w:bCs/>
                      <w:szCs w:val="24"/>
                    </w:rPr>
                    <w:t>Food-producing?</w:t>
                  </w:r>
                </w:p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jc w:val="center"/>
                    <w:rPr>
                      <w:b/>
                      <w:bCs/>
                      <w:szCs w:val="24"/>
                    </w:rPr>
                  </w:pPr>
                  <w:r w:rsidRPr="003E58E5">
                    <w:rPr>
                      <w:b/>
                      <w:bCs/>
                      <w:szCs w:val="24"/>
                    </w:rPr>
                    <w:t>(tick as appropriate)</w:t>
                  </w:r>
                </w:p>
              </w:tc>
            </w:tr>
            <w:tr w:rsidR="00616A42" w:rsidRPr="003E58E5" w:rsidTr="008C7074">
              <w:trPr>
                <w:trHeight w:val="543"/>
              </w:trPr>
              <w:tc>
                <w:tcPr>
                  <w:tcW w:w="350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rPr>
                      <w:b/>
                      <w:szCs w:val="24"/>
                    </w:rPr>
                  </w:pPr>
                  <w:r w:rsidRPr="003E58E5">
                    <w:rPr>
                      <w:b/>
                      <w:szCs w:val="24"/>
                    </w:rPr>
                    <w:t>1</w:t>
                  </w:r>
                </w:p>
              </w:tc>
              <w:tc>
                <w:tcPr>
                  <w:tcW w:w="2759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rPr>
                      <w:szCs w:val="24"/>
                    </w:rPr>
                  </w:pPr>
                </w:p>
              </w:tc>
              <w:tc>
                <w:tcPr>
                  <w:tcW w:w="3023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rPr>
                      <w:szCs w:val="24"/>
                    </w:rPr>
                  </w:pPr>
                </w:p>
              </w:tc>
              <w:tc>
                <w:tcPr>
                  <w:tcW w:w="3023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jc w:val="center"/>
                    <w:rPr>
                      <w:szCs w:val="24"/>
                    </w:rPr>
                  </w:pPr>
                  <w:r w:rsidRPr="003E58E5">
                    <w:rPr>
                      <w:szCs w:val="24"/>
                    </w:rPr>
                    <w:t xml:space="preserve">Yes </w:t>
                  </w:r>
                  <w:sdt>
                    <w:sdtPr>
                      <w:rPr>
                        <w:szCs w:val="24"/>
                      </w:rPr>
                      <w:id w:val="16081581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3E58E5">
                    <w:rPr>
                      <w:szCs w:val="24"/>
                    </w:rPr>
                    <w:t xml:space="preserve">     No </w:t>
                  </w:r>
                  <w:sdt>
                    <w:sdtPr>
                      <w:rPr>
                        <w:szCs w:val="24"/>
                      </w:rPr>
                      <w:id w:val="1343029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616A42" w:rsidRPr="003E58E5" w:rsidTr="008C7074">
              <w:trPr>
                <w:trHeight w:val="543"/>
              </w:trPr>
              <w:tc>
                <w:tcPr>
                  <w:tcW w:w="350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rPr>
                      <w:b/>
                      <w:szCs w:val="24"/>
                    </w:rPr>
                  </w:pPr>
                  <w:r w:rsidRPr="003E58E5">
                    <w:rPr>
                      <w:b/>
                      <w:szCs w:val="24"/>
                    </w:rPr>
                    <w:t>2</w:t>
                  </w:r>
                </w:p>
              </w:tc>
              <w:tc>
                <w:tcPr>
                  <w:tcW w:w="2759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rPr>
                      <w:szCs w:val="24"/>
                    </w:rPr>
                  </w:pPr>
                </w:p>
              </w:tc>
              <w:tc>
                <w:tcPr>
                  <w:tcW w:w="3023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rPr>
                      <w:szCs w:val="24"/>
                    </w:rPr>
                  </w:pPr>
                </w:p>
              </w:tc>
              <w:tc>
                <w:tcPr>
                  <w:tcW w:w="3023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jc w:val="center"/>
                    <w:rPr>
                      <w:szCs w:val="24"/>
                    </w:rPr>
                  </w:pPr>
                  <w:r w:rsidRPr="003E58E5">
                    <w:rPr>
                      <w:szCs w:val="24"/>
                    </w:rPr>
                    <w:t xml:space="preserve">Yes </w:t>
                  </w:r>
                  <w:sdt>
                    <w:sdtPr>
                      <w:rPr>
                        <w:szCs w:val="24"/>
                      </w:rPr>
                      <w:id w:val="-19958670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Pr="003E58E5">
                    <w:rPr>
                      <w:szCs w:val="24"/>
                    </w:rPr>
                    <w:t xml:space="preserve">    No </w:t>
                  </w:r>
                  <w:sdt>
                    <w:sdtPr>
                      <w:rPr>
                        <w:szCs w:val="24"/>
                      </w:rPr>
                      <w:id w:val="15403185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</w:tbl>
          <w:p w:rsidR="00616A42" w:rsidRPr="003E58E5" w:rsidRDefault="00616A42" w:rsidP="008C7074">
            <w:pPr>
              <w:rPr>
                <w:szCs w:val="24"/>
              </w:rPr>
            </w:pPr>
            <w:r w:rsidRPr="003E58E5">
              <w:rPr>
                <w:szCs w:val="24"/>
                <w:lang w:val="en" w:eastAsia="en-GB"/>
              </w:rPr>
              <w:t>Please add extra rows, if required.</w:t>
            </w:r>
          </w:p>
          <w:p w:rsidR="00616A42" w:rsidRPr="003E58E5" w:rsidRDefault="00616A42" w:rsidP="008C7074">
            <w:pPr>
              <w:rPr>
                <w:b/>
                <w:szCs w:val="24"/>
              </w:rPr>
            </w:pPr>
          </w:p>
          <w:p w:rsidR="00616A42" w:rsidRPr="003E58E5" w:rsidRDefault="00616A42" w:rsidP="00BD6E63">
            <w:pPr>
              <w:spacing w:line="276" w:lineRule="auto"/>
              <w:ind w:left="667" w:hanging="667"/>
              <w:jc w:val="both"/>
              <w:rPr>
                <w:szCs w:val="24"/>
                <w:lang w:eastAsia="en-GB"/>
              </w:rPr>
            </w:pPr>
            <w:r w:rsidRPr="003E58E5">
              <w:rPr>
                <w:b/>
                <w:szCs w:val="24"/>
              </w:rPr>
              <w:t xml:space="preserve">3.6    </w:t>
            </w:r>
            <w:r w:rsidRPr="003E58E5">
              <w:rPr>
                <w:b/>
                <w:bCs/>
                <w:szCs w:val="24"/>
              </w:rPr>
              <w:t xml:space="preserve">Do all active substances have the appropriate Maximum Residue Limits </w:t>
            </w:r>
            <w:r w:rsidR="008F6702" w:rsidRPr="003E58E5">
              <w:rPr>
                <w:b/>
                <w:bCs/>
                <w:szCs w:val="24"/>
              </w:rPr>
              <w:t>(MRLs</w:t>
            </w:r>
            <w:r w:rsidRPr="003E58E5">
              <w:rPr>
                <w:b/>
                <w:bCs/>
                <w:szCs w:val="24"/>
              </w:rPr>
              <w:t xml:space="preserve">) set in the species and for the route of administration(s) for which they are indicated? For example, from Codex, EU or other. </w:t>
            </w:r>
          </w:p>
          <w:p w:rsidR="00616A42" w:rsidRPr="003E58E5" w:rsidRDefault="00616A42" w:rsidP="008C7074">
            <w:pPr>
              <w:rPr>
                <w:szCs w:val="24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04"/>
              <w:gridCol w:w="709"/>
              <w:gridCol w:w="425"/>
              <w:gridCol w:w="709"/>
              <w:gridCol w:w="850"/>
            </w:tblGrid>
            <w:tr w:rsidR="00616A42" w:rsidRPr="003E58E5" w:rsidTr="008C7074">
              <w:tc>
                <w:tcPr>
                  <w:tcW w:w="80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rPr>
                      <w:szCs w:val="24"/>
                    </w:rPr>
                  </w:pPr>
                  <w:r w:rsidRPr="003E58E5">
                    <w:rPr>
                      <w:szCs w:val="24"/>
                    </w:rPr>
                    <w:t>YES</w:t>
                  </w:r>
                </w:p>
              </w:tc>
              <w:sdt>
                <w:sdtPr>
                  <w:rPr>
                    <w:szCs w:val="24"/>
                  </w:rPr>
                  <w:id w:val="-78588645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09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  <w:shd w:val="clear" w:color="auto" w:fill="auto"/>
                    </w:tcPr>
                    <w:p w:rsidR="00616A42" w:rsidRPr="003E58E5" w:rsidRDefault="00616A42" w:rsidP="00E123A3">
                      <w:pPr>
                        <w:framePr w:hSpace="180" w:wrap="around" w:vAnchor="text" w:hAnchor="margin" w:y="222"/>
                        <w:rPr>
                          <w:szCs w:val="24"/>
                        </w:rPr>
                      </w:pPr>
                      <w:r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rPr>
                      <w:szCs w:val="24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rPr>
                      <w:szCs w:val="24"/>
                    </w:rPr>
                  </w:pPr>
                  <w:r w:rsidRPr="003E58E5">
                    <w:rPr>
                      <w:szCs w:val="24"/>
                    </w:rPr>
                    <w:t>NO</w:t>
                  </w:r>
                </w:p>
              </w:tc>
              <w:sdt>
                <w:sdtPr>
                  <w:rPr>
                    <w:szCs w:val="24"/>
                  </w:rPr>
                  <w:id w:val="-72807316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50" w:type="dxa"/>
                      <w:tcBorders>
                        <w:top w:val="nil"/>
                        <w:left w:val="nil"/>
                        <w:bottom w:val="nil"/>
                        <w:right w:val="nil"/>
                      </w:tcBorders>
                      <w:shd w:val="clear" w:color="auto" w:fill="auto"/>
                    </w:tcPr>
                    <w:p w:rsidR="00616A42" w:rsidRPr="003E58E5" w:rsidRDefault="00616A42" w:rsidP="00E123A3">
                      <w:pPr>
                        <w:framePr w:hSpace="180" w:wrap="around" w:vAnchor="text" w:hAnchor="margin" w:y="222"/>
                        <w:rPr>
                          <w:szCs w:val="24"/>
                        </w:rPr>
                      </w:pPr>
                      <w:r w:rsidRPr="003E58E5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p>
                  </w:tc>
                </w:sdtContent>
              </w:sdt>
            </w:tr>
          </w:tbl>
          <w:p w:rsidR="00616A42" w:rsidRPr="003E58E5" w:rsidRDefault="00616A42" w:rsidP="00BD6E63">
            <w:pPr>
              <w:ind w:right="-18"/>
              <w:rPr>
                <w:b/>
                <w:szCs w:val="24"/>
              </w:rPr>
            </w:pPr>
          </w:p>
          <w:p w:rsidR="00616A42" w:rsidRPr="003E58E5" w:rsidRDefault="00616A42" w:rsidP="008C7074">
            <w:pPr>
              <w:ind w:left="851"/>
              <w:rPr>
                <w:color w:val="000000" w:themeColor="text1"/>
                <w:szCs w:val="24"/>
              </w:rPr>
            </w:pPr>
            <w:r w:rsidRPr="003E58E5">
              <w:rPr>
                <w:color w:val="000000" w:themeColor="text1"/>
                <w:szCs w:val="24"/>
              </w:rPr>
              <w:t>If yes, states the MRLS</w:t>
            </w:r>
          </w:p>
          <w:tbl>
            <w:tblPr>
              <w:tblW w:w="8985" w:type="dxa"/>
              <w:tblInd w:w="17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92"/>
              <w:gridCol w:w="1962"/>
              <w:gridCol w:w="1962"/>
              <w:gridCol w:w="3269"/>
            </w:tblGrid>
            <w:tr w:rsidR="00616A42" w:rsidRPr="003E58E5" w:rsidTr="008F6702">
              <w:trPr>
                <w:trHeight w:val="847"/>
              </w:trPr>
              <w:tc>
                <w:tcPr>
                  <w:tcW w:w="1792" w:type="dxa"/>
                  <w:shd w:val="clear" w:color="auto" w:fill="auto"/>
                </w:tcPr>
                <w:p w:rsidR="00616A42" w:rsidRPr="003E58E5" w:rsidRDefault="00BD6E63" w:rsidP="00E123A3">
                  <w:pPr>
                    <w:framePr w:hSpace="180" w:wrap="around" w:vAnchor="text" w:hAnchor="margin" w:y="222"/>
                    <w:spacing w:before="120" w:after="120"/>
                    <w:ind w:left="-194"/>
                    <w:rPr>
                      <w:b/>
                      <w:bCs/>
                      <w:color w:val="000000" w:themeColor="text1"/>
                      <w:szCs w:val="24"/>
                    </w:rPr>
                  </w:pPr>
                  <w:r>
                    <w:rPr>
                      <w:b/>
                      <w:bCs/>
                      <w:color w:val="000000" w:themeColor="text1"/>
                      <w:szCs w:val="24"/>
                    </w:rPr>
                    <w:t xml:space="preserve">   </w:t>
                  </w:r>
                  <w:r w:rsidR="00616A42" w:rsidRPr="003E58E5">
                    <w:rPr>
                      <w:b/>
                      <w:bCs/>
                      <w:color w:val="000000" w:themeColor="text1"/>
                      <w:szCs w:val="24"/>
                    </w:rPr>
                    <w:t>Target Species</w:t>
                  </w:r>
                </w:p>
              </w:tc>
              <w:tc>
                <w:tcPr>
                  <w:tcW w:w="1962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3" w:hanging="3"/>
                    <w:rPr>
                      <w:b/>
                      <w:bCs/>
                      <w:color w:val="000000" w:themeColor="text1"/>
                      <w:szCs w:val="24"/>
                    </w:rPr>
                  </w:pPr>
                  <w:r>
                    <w:rPr>
                      <w:b/>
                      <w:bCs/>
                      <w:color w:val="000000" w:themeColor="text1"/>
                      <w:szCs w:val="24"/>
                    </w:rPr>
                    <w:t>Tissue</w:t>
                  </w:r>
                </w:p>
              </w:tc>
              <w:tc>
                <w:tcPr>
                  <w:tcW w:w="1962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3" w:hanging="3"/>
                    <w:rPr>
                      <w:b/>
                      <w:bCs/>
                      <w:color w:val="000000" w:themeColor="text1"/>
                      <w:szCs w:val="24"/>
                    </w:rPr>
                  </w:pPr>
                  <w:r w:rsidRPr="003E58E5">
                    <w:rPr>
                      <w:b/>
                      <w:bCs/>
                      <w:color w:val="000000" w:themeColor="text1"/>
                      <w:szCs w:val="24"/>
                    </w:rPr>
                    <w:t>MRLs</w:t>
                  </w:r>
                </w:p>
              </w:tc>
              <w:tc>
                <w:tcPr>
                  <w:tcW w:w="3269" w:type="dxa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3" w:hanging="3"/>
                    <w:rPr>
                      <w:b/>
                      <w:bCs/>
                      <w:color w:val="000000" w:themeColor="text1"/>
                      <w:szCs w:val="24"/>
                    </w:rPr>
                  </w:pPr>
                  <w:r w:rsidRPr="003E58E5">
                    <w:rPr>
                      <w:b/>
                      <w:bCs/>
                      <w:color w:val="000000" w:themeColor="text1"/>
                      <w:szCs w:val="24"/>
                    </w:rPr>
                    <w:t>Reference (Codex, EU,…)</w:t>
                  </w:r>
                </w:p>
              </w:tc>
            </w:tr>
            <w:tr w:rsidR="00616A42" w:rsidRPr="003E58E5" w:rsidTr="008F6702">
              <w:trPr>
                <w:trHeight w:val="568"/>
              </w:trPr>
              <w:tc>
                <w:tcPr>
                  <w:tcW w:w="1792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851"/>
                    <w:rPr>
                      <w:color w:val="000000" w:themeColor="text1"/>
                      <w:szCs w:val="24"/>
                    </w:rPr>
                  </w:pPr>
                </w:p>
              </w:tc>
              <w:tc>
                <w:tcPr>
                  <w:tcW w:w="1962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851"/>
                    <w:rPr>
                      <w:color w:val="000000" w:themeColor="text1"/>
                      <w:szCs w:val="24"/>
                    </w:rPr>
                  </w:pPr>
                </w:p>
              </w:tc>
              <w:tc>
                <w:tcPr>
                  <w:tcW w:w="1962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851"/>
                    <w:jc w:val="center"/>
                    <w:rPr>
                      <w:color w:val="000000" w:themeColor="text1"/>
                      <w:szCs w:val="24"/>
                    </w:rPr>
                  </w:pPr>
                </w:p>
              </w:tc>
              <w:tc>
                <w:tcPr>
                  <w:tcW w:w="3269" w:type="dxa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851"/>
                    <w:jc w:val="center"/>
                    <w:rPr>
                      <w:color w:val="000000" w:themeColor="text1"/>
                      <w:szCs w:val="24"/>
                    </w:rPr>
                  </w:pPr>
                </w:p>
              </w:tc>
            </w:tr>
            <w:tr w:rsidR="00616A42" w:rsidRPr="003E58E5" w:rsidTr="008F6702">
              <w:trPr>
                <w:trHeight w:val="555"/>
              </w:trPr>
              <w:tc>
                <w:tcPr>
                  <w:tcW w:w="1792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851"/>
                    <w:rPr>
                      <w:color w:val="000000" w:themeColor="text1"/>
                      <w:szCs w:val="24"/>
                    </w:rPr>
                  </w:pPr>
                </w:p>
              </w:tc>
              <w:tc>
                <w:tcPr>
                  <w:tcW w:w="1962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851"/>
                    <w:rPr>
                      <w:color w:val="000000" w:themeColor="text1"/>
                      <w:szCs w:val="24"/>
                    </w:rPr>
                  </w:pPr>
                </w:p>
              </w:tc>
              <w:tc>
                <w:tcPr>
                  <w:tcW w:w="1962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851"/>
                    <w:jc w:val="center"/>
                    <w:rPr>
                      <w:color w:val="000000" w:themeColor="text1"/>
                      <w:szCs w:val="24"/>
                    </w:rPr>
                  </w:pPr>
                </w:p>
              </w:tc>
              <w:tc>
                <w:tcPr>
                  <w:tcW w:w="3269" w:type="dxa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851"/>
                    <w:jc w:val="center"/>
                    <w:rPr>
                      <w:color w:val="000000" w:themeColor="text1"/>
                      <w:szCs w:val="24"/>
                    </w:rPr>
                  </w:pPr>
                </w:p>
              </w:tc>
            </w:tr>
          </w:tbl>
          <w:p w:rsidR="00616A42" w:rsidRPr="003E58E5" w:rsidRDefault="00616A42" w:rsidP="008C7074">
            <w:pPr>
              <w:ind w:left="851"/>
              <w:rPr>
                <w:color w:val="000000" w:themeColor="text1"/>
                <w:szCs w:val="24"/>
              </w:rPr>
            </w:pPr>
            <w:r w:rsidRPr="003E58E5">
              <w:rPr>
                <w:color w:val="000000" w:themeColor="text1"/>
                <w:szCs w:val="24"/>
              </w:rPr>
              <w:t xml:space="preserve"> </w:t>
            </w:r>
          </w:p>
          <w:p w:rsidR="00616A42" w:rsidRPr="003E58E5" w:rsidRDefault="008F6702" w:rsidP="008F6702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    </w:t>
            </w:r>
            <w:r w:rsidR="00616A42" w:rsidRPr="003E58E5">
              <w:rPr>
                <w:color w:val="000000" w:themeColor="text1"/>
                <w:szCs w:val="24"/>
              </w:rPr>
              <w:t xml:space="preserve">If no, please tell us what you are doing to obtain the appropriate MRL(s): </w:t>
            </w:r>
          </w:p>
          <w:tbl>
            <w:tblPr>
              <w:tblW w:w="8985" w:type="dxa"/>
              <w:tblInd w:w="17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985"/>
            </w:tblGrid>
            <w:tr w:rsidR="00616A42" w:rsidRPr="003E58E5" w:rsidTr="008F6702">
              <w:trPr>
                <w:trHeight w:val="476"/>
              </w:trPr>
              <w:tc>
                <w:tcPr>
                  <w:tcW w:w="8985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60" w:after="60"/>
                    <w:ind w:left="851"/>
                    <w:rPr>
                      <w:szCs w:val="24"/>
                    </w:rPr>
                  </w:pPr>
                </w:p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60" w:after="60"/>
                    <w:ind w:left="851"/>
                    <w:rPr>
                      <w:szCs w:val="24"/>
                    </w:rPr>
                  </w:pPr>
                </w:p>
              </w:tc>
            </w:tr>
          </w:tbl>
          <w:p w:rsidR="00616A42" w:rsidRPr="003E58E5" w:rsidRDefault="00616A42" w:rsidP="008C7074">
            <w:pPr>
              <w:rPr>
                <w:szCs w:val="24"/>
              </w:rPr>
            </w:pPr>
          </w:p>
          <w:p w:rsidR="00616A42" w:rsidRPr="003E58E5" w:rsidRDefault="00616A42" w:rsidP="008C7074">
            <w:pPr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t>3.7     Pack type details</w:t>
            </w:r>
          </w:p>
          <w:p w:rsidR="00616A42" w:rsidRDefault="00616A42" w:rsidP="008C7074">
            <w:pPr>
              <w:ind w:left="284"/>
              <w:rPr>
                <w:iCs/>
                <w:szCs w:val="24"/>
              </w:rPr>
            </w:pPr>
          </w:p>
          <w:p w:rsidR="00616A42" w:rsidRPr="00344B44" w:rsidRDefault="00616A42" w:rsidP="008F6702">
            <w:pPr>
              <w:rPr>
                <w:iCs/>
                <w:szCs w:val="24"/>
              </w:rPr>
            </w:pPr>
            <w:r w:rsidRPr="00344B44">
              <w:rPr>
                <w:iCs/>
                <w:szCs w:val="24"/>
              </w:rPr>
              <w:t>Please provide information of all pack types including their container and closures.</w:t>
            </w:r>
          </w:p>
          <w:p w:rsidR="00616A42" w:rsidRPr="003E58E5" w:rsidRDefault="00616A42" w:rsidP="008C7074">
            <w:pPr>
              <w:ind w:left="284"/>
              <w:rPr>
                <w:b/>
                <w:color w:val="0070C0"/>
                <w:szCs w:val="24"/>
              </w:rPr>
            </w:pPr>
          </w:p>
          <w:tbl>
            <w:tblPr>
              <w:tblW w:w="9000" w:type="dxa"/>
              <w:tblInd w:w="15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83"/>
              <w:gridCol w:w="2726"/>
              <w:gridCol w:w="2726"/>
              <w:gridCol w:w="2765"/>
            </w:tblGrid>
            <w:tr w:rsidR="00616A42" w:rsidRPr="003E58E5" w:rsidTr="00BD6E63">
              <w:trPr>
                <w:trHeight w:val="527"/>
              </w:trPr>
              <w:tc>
                <w:tcPr>
                  <w:tcW w:w="783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tabs>
                      <w:tab w:val="left" w:pos="233"/>
                    </w:tabs>
                    <w:ind w:left="284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2726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ind w:left="284"/>
                    <w:jc w:val="center"/>
                    <w:rPr>
                      <w:b/>
                      <w:szCs w:val="24"/>
                    </w:rPr>
                  </w:pPr>
                  <w:r w:rsidRPr="003E58E5">
                    <w:rPr>
                      <w:b/>
                      <w:szCs w:val="24"/>
                    </w:rPr>
                    <w:t>Pack Size</w:t>
                  </w:r>
                </w:p>
                <w:p w:rsidR="00616A42" w:rsidRPr="003E58E5" w:rsidRDefault="00616A42" w:rsidP="00E123A3">
                  <w:pPr>
                    <w:framePr w:hSpace="180" w:wrap="around" w:vAnchor="text" w:hAnchor="margin" w:y="222"/>
                    <w:ind w:left="284"/>
                    <w:jc w:val="center"/>
                    <w:rPr>
                      <w:bCs/>
                      <w:i/>
                      <w:iCs/>
                      <w:szCs w:val="24"/>
                    </w:rPr>
                  </w:pPr>
                  <w:r w:rsidRPr="003E58E5">
                    <w:rPr>
                      <w:bCs/>
                      <w:i/>
                      <w:iCs/>
                      <w:szCs w:val="24"/>
                    </w:rPr>
                    <w:t>(example, 100 ml)</w:t>
                  </w:r>
                </w:p>
              </w:tc>
              <w:tc>
                <w:tcPr>
                  <w:tcW w:w="2726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ind w:left="284"/>
                    <w:jc w:val="center"/>
                    <w:rPr>
                      <w:b/>
                      <w:szCs w:val="24"/>
                    </w:rPr>
                  </w:pPr>
                  <w:r w:rsidRPr="003E58E5">
                    <w:rPr>
                      <w:b/>
                      <w:szCs w:val="24"/>
                    </w:rPr>
                    <w:t>Container</w:t>
                  </w:r>
                </w:p>
                <w:p w:rsidR="00616A42" w:rsidRPr="003E58E5" w:rsidRDefault="00616A42" w:rsidP="00E123A3">
                  <w:pPr>
                    <w:framePr w:hSpace="180" w:wrap="around" w:vAnchor="text" w:hAnchor="margin" w:y="222"/>
                    <w:ind w:left="284"/>
                    <w:jc w:val="center"/>
                    <w:rPr>
                      <w:bCs/>
                      <w:i/>
                      <w:iCs/>
                      <w:szCs w:val="24"/>
                    </w:rPr>
                  </w:pPr>
                  <w:r w:rsidRPr="003E58E5">
                    <w:rPr>
                      <w:bCs/>
                      <w:i/>
                      <w:iCs/>
                      <w:szCs w:val="24"/>
                    </w:rPr>
                    <w:t>(example HDPE bottle)</w:t>
                  </w:r>
                </w:p>
              </w:tc>
              <w:tc>
                <w:tcPr>
                  <w:tcW w:w="2765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ind w:left="284"/>
                    <w:jc w:val="center"/>
                    <w:rPr>
                      <w:b/>
                      <w:szCs w:val="24"/>
                    </w:rPr>
                  </w:pPr>
                  <w:r w:rsidRPr="003E58E5">
                    <w:rPr>
                      <w:b/>
                      <w:szCs w:val="24"/>
                    </w:rPr>
                    <w:t>Closure</w:t>
                  </w:r>
                </w:p>
                <w:p w:rsidR="00616A42" w:rsidRPr="003E58E5" w:rsidRDefault="00616A42" w:rsidP="00E123A3">
                  <w:pPr>
                    <w:framePr w:hSpace="180" w:wrap="around" w:vAnchor="text" w:hAnchor="margin" w:y="222"/>
                    <w:ind w:left="284"/>
                    <w:jc w:val="center"/>
                    <w:rPr>
                      <w:bCs/>
                      <w:i/>
                      <w:iCs/>
                      <w:szCs w:val="24"/>
                    </w:rPr>
                  </w:pPr>
                  <w:r w:rsidRPr="003E58E5">
                    <w:rPr>
                      <w:bCs/>
                      <w:i/>
                      <w:iCs/>
                      <w:szCs w:val="24"/>
                    </w:rPr>
                    <w:t>(example, polyethylene screw-cap)</w:t>
                  </w:r>
                </w:p>
              </w:tc>
            </w:tr>
            <w:tr w:rsidR="00616A42" w:rsidRPr="003E58E5" w:rsidTr="00BD6E63">
              <w:trPr>
                <w:trHeight w:val="527"/>
              </w:trPr>
              <w:tc>
                <w:tcPr>
                  <w:tcW w:w="783" w:type="dxa"/>
                  <w:shd w:val="clear" w:color="auto" w:fill="auto"/>
                  <w:vAlign w:val="center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60" w:after="60"/>
                    <w:rPr>
                      <w:b/>
                      <w:szCs w:val="24"/>
                    </w:rPr>
                  </w:pPr>
                  <w:r w:rsidRPr="003E58E5">
                    <w:rPr>
                      <w:b/>
                      <w:szCs w:val="24"/>
                    </w:rPr>
                    <w:lastRenderedPageBreak/>
                    <w:t>1</w:t>
                  </w:r>
                </w:p>
              </w:tc>
              <w:tc>
                <w:tcPr>
                  <w:tcW w:w="2726" w:type="dxa"/>
                  <w:shd w:val="clear" w:color="auto" w:fill="auto"/>
                  <w:vAlign w:val="center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2726" w:type="dxa"/>
                  <w:shd w:val="clear" w:color="auto" w:fill="auto"/>
                  <w:vAlign w:val="center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2765" w:type="dxa"/>
                  <w:shd w:val="clear" w:color="auto" w:fill="auto"/>
                  <w:vAlign w:val="center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</w:p>
              </w:tc>
            </w:tr>
            <w:tr w:rsidR="00616A42" w:rsidRPr="003E58E5" w:rsidTr="00BD6E63">
              <w:trPr>
                <w:trHeight w:val="527"/>
              </w:trPr>
              <w:tc>
                <w:tcPr>
                  <w:tcW w:w="783" w:type="dxa"/>
                  <w:shd w:val="clear" w:color="auto" w:fill="auto"/>
                  <w:vAlign w:val="center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60" w:after="60"/>
                    <w:rPr>
                      <w:b/>
                      <w:szCs w:val="24"/>
                    </w:rPr>
                  </w:pPr>
                  <w:r>
                    <w:rPr>
                      <w:b/>
                      <w:szCs w:val="24"/>
                    </w:rPr>
                    <w:t>2</w:t>
                  </w:r>
                </w:p>
              </w:tc>
              <w:tc>
                <w:tcPr>
                  <w:tcW w:w="2726" w:type="dxa"/>
                  <w:shd w:val="clear" w:color="auto" w:fill="auto"/>
                  <w:vAlign w:val="center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2726" w:type="dxa"/>
                  <w:shd w:val="clear" w:color="auto" w:fill="auto"/>
                  <w:vAlign w:val="center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2765" w:type="dxa"/>
                  <w:shd w:val="clear" w:color="auto" w:fill="auto"/>
                  <w:vAlign w:val="center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120" w:after="120"/>
                    <w:ind w:left="284"/>
                    <w:rPr>
                      <w:b/>
                      <w:szCs w:val="24"/>
                    </w:rPr>
                  </w:pPr>
                </w:p>
              </w:tc>
            </w:tr>
          </w:tbl>
          <w:p w:rsidR="00616A42" w:rsidRDefault="00BD6E63" w:rsidP="00BD6E63">
            <w:pPr>
              <w:spacing w:line="276" w:lineRule="auto"/>
              <w:rPr>
                <w:szCs w:val="24"/>
                <w:lang w:val="en" w:eastAsia="en-GB"/>
              </w:rPr>
            </w:pPr>
            <w:r>
              <w:rPr>
                <w:szCs w:val="24"/>
                <w:lang w:val="en" w:eastAsia="en-GB"/>
              </w:rPr>
              <w:t xml:space="preserve"> </w:t>
            </w:r>
            <w:r w:rsidR="00616A42" w:rsidRPr="003E58E5">
              <w:rPr>
                <w:szCs w:val="24"/>
                <w:lang w:val="en" w:eastAsia="en-GB"/>
              </w:rPr>
              <w:t>Please add extra rows, if required.</w:t>
            </w:r>
          </w:p>
          <w:p w:rsidR="00616A42" w:rsidRPr="003E58E5" w:rsidRDefault="00616A42" w:rsidP="008C7074">
            <w:pPr>
              <w:ind w:left="284"/>
              <w:rPr>
                <w:szCs w:val="24"/>
                <w:lang w:val="en" w:eastAsia="en-GB"/>
              </w:rPr>
            </w:pPr>
          </w:p>
          <w:p w:rsidR="00616A42" w:rsidRPr="003E58E5" w:rsidRDefault="00616A42" w:rsidP="008C7074">
            <w:pPr>
              <w:ind w:left="284"/>
              <w:rPr>
                <w:b/>
                <w:szCs w:val="24"/>
              </w:rPr>
            </w:pPr>
          </w:p>
          <w:p w:rsidR="00DA25AA" w:rsidRDefault="00DA25AA" w:rsidP="00BD6E63">
            <w:pPr>
              <w:spacing w:line="276" w:lineRule="auto"/>
              <w:jc w:val="both"/>
              <w:rPr>
                <w:b/>
                <w:szCs w:val="24"/>
              </w:rPr>
            </w:pPr>
          </w:p>
          <w:p w:rsidR="00616A42" w:rsidRPr="003E58E5" w:rsidRDefault="00616A42" w:rsidP="00BD6E63">
            <w:pPr>
              <w:spacing w:line="276" w:lineRule="auto"/>
              <w:jc w:val="both"/>
              <w:rPr>
                <w:szCs w:val="24"/>
                <w:lang w:eastAsia="en-GB"/>
              </w:rPr>
            </w:pPr>
            <w:r w:rsidRPr="003E58E5">
              <w:rPr>
                <w:b/>
                <w:szCs w:val="24"/>
              </w:rPr>
              <w:t>3.8    Proposed shelf-life</w:t>
            </w:r>
            <w:r w:rsidRPr="003E58E5">
              <w:rPr>
                <w:b/>
                <w:bCs/>
                <w:szCs w:val="24"/>
              </w:rPr>
              <w:t xml:space="preserve"> </w:t>
            </w:r>
            <w:r w:rsidRPr="003E58E5">
              <w:rPr>
                <w:bCs/>
                <w:szCs w:val="24"/>
              </w:rPr>
              <w:t>(if applicable also include the proposed shelf life after</w:t>
            </w:r>
            <w:r>
              <w:rPr>
                <w:bCs/>
                <w:szCs w:val="24"/>
              </w:rPr>
              <w:t xml:space="preserve"> </w:t>
            </w:r>
            <w:r w:rsidRPr="003E58E5">
              <w:rPr>
                <w:bCs/>
                <w:szCs w:val="24"/>
              </w:rPr>
              <w:t xml:space="preserve">reconstitution or dilution </w:t>
            </w:r>
            <w:r w:rsidR="008F6702" w:rsidRPr="003E58E5">
              <w:rPr>
                <w:bCs/>
                <w:szCs w:val="24"/>
              </w:rPr>
              <w:t>or after</w:t>
            </w:r>
            <w:r w:rsidRPr="003E58E5">
              <w:rPr>
                <w:szCs w:val="24"/>
              </w:rPr>
              <w:t xml:space="preserve"> first opening </w:t>
            </w:r>
            <w:r w:rsidR="008F6702" w:rsidRPr="003E58E5">
              <w:rPr>
                <w:szCs w:val="24"/>
              </w:rPr>
              <w:t>container)</w:t>
            </w:r>
          </w:p>
          <w:p w:rsidR="00616A42" w:rsidRPr="003E58E5" w:rsidRDefault="00616A42" w:rsidP="008C7074">
            <w:pPr>
              <w:ind w:left="284"/>
              <w:rPr>
                <w:szCs w:val="24"/>
                <w:lang w:eastAsia="en-GB"/>
              </w:rPr>
            </w:pPr>
          </w:p>
          <w:tbl>
            <w:tblPr>
              <w:tblW w:w="908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84"/>
            </w:tblGrid>
            <w:tr w:rsidR="00616A42" w:rsidRPr="003E58E5" w:rsidTr="008C7074">
              <w:trPr>
                <w:trHeight w:val="1469"/>
              </w:trPr>
              <w:tc>
                <w:tcPr>
                  <w:tcW w:w="9084" w:type="dxa"/>
                  <w:shd w:val="clear" w:color="auto" w:fill="auto"/>
                </w:tcPr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60" w:after="60"/>
                    <w:ind w:left="284"/>
                    <w:rPr>
                      <w:szCs w:val="24"/>
                    </w:rPr>
                  </w:pPr>
                </w:p>
                <w:p w:rsidR="00616A42" w:rsidRPr="003E58E5" w:rsidRDefault="00616A42" w:rsidP="00E123A3">
                  <w:pPr>
                    <w:framePr w:hSpace="180" w:wrap="around" w:vAnchor="text" w:hAnchor="margin" w:y="222"/>
                    <w:spacing w:before="60" w:after="60"/>
                    <w:ind w:left="284"/>
                    <w:rPr>
                      <w:szCs w:val="24"/>
                    </w:rPr>
                  </w:pPr>
                </w:p>
              </w:tc>
            </w:tr>
          </w:tbl>
          <w:p w:rsidR="00616A42" w:rsidRPr="00DA757C" w:rsidRDefault="00616A42" w:rsidP="008C7074">
            <w:pPr>
              <w:rPr>
                <w:lang w:eastAsia="en-GB"/>
              </w:rPr>
            </w:pPr>
          </w:p>
        </w:tc>
        <w:tc>
          <w:tcPr>
            <w:tcW w:w="900" w:type="dxa"/>
            <w:vAlign w:val="center"/>
          </w:tcPr>
          <w:p w:rsidR="00616A42" w:rsidRPr="003E58E5" w:rsidRDefault="00616A42" w:rsidP="008C7074">
            <w:pPr>
              <w:tabs>
                <w:tab w:val="left" w:pos="5437"/>
              </w:tabs>
              <w:ind w:left="284"/>
              <w:jc w:val="center"/>
              <w:rPr>
                <w:b/>
                <w:szCs w:val="24"/>
              </w:rPr>
            </w:pPr>
          </w:p>
        </w:tc>
        <w:bookmarkStart w:id="0" w:name="_GoBack"/>
        <w:bookmarkEnd w:id="0"/>
      </w:tr>
    </w:tbl>
    <w:p w:rsidR="008F6702" w:rsidRDefault="008F6702" w:rsidP="00616A42">
      <w:pPr>
        <w:keepNext/>
        <w:keepLines/>
        <w:rPr>
          <w:b/>
          <w:szCs w:val="24"/>
        </w:rPr>
      </w:pPr>
      <w:bookmarkStart w:id="1" w:name="_Hlk71532507"/>
    </w:p>
    <w:p w:rsidR="00616A42" w:rsidRPr="003E58E5" w:rsidRDefault="00616A42" w:rsidP="00616A42">
      <w:pPr>
        <w:keepNext/>
        <w:keepLines/>
        <w:rPr>
          <w:b/>
          <w:szCs w:val="24"/>
        </w:rPr>
      </w:pPr>
      <w:r w:rsidRPr="003E58E5">
        <w:rPr>
          <w:b/>
          <w:szCs w:val="24"/>
        </w:rPr>
        <w:t>SECTION 4 – CONTACT INFORMATION</w:t>
      </w:r>
    </w:p>
    <w:p w:rsidR="00616A42" w:rsidRPr="003E58E5" w:rsidRDefault="00616A42" w:rsidP="00616A42">
      <w:pPr>
        <w:keepNext/>
        <w:keepLines/>
        <w:ind w:left="851"/>
        <w:rPr>
          <w:b/>
          <w:szCs w:val="24"/>
        </w:rPr>
      </w:pPr>
    </w:p>
    <w:p w:rsidR="00616A42" w:rsidRPr="003E58E5" w:rsidRDefault="00616A42" w:rsidP="00616A42">
      <w:pPr>
        <w:keepNext/>
        <w:keepLines/>
        <w:rPr>
          <w:b/>
          <w:szCs w:val="24"/>
        </w:rPr>
      </w:pPr>
      <w:r w:rsidRPr="003E58E5">
        <w:rPr>
          <w:b/>
          <w:szCs w:val="24"/>
        </w:rPr>
        <w:t>4.1     Details of the proposed Marketing Authorization Holder (MAH) or Applicant contact:</w:t>
      </w:r>
    </w:p>
    <w:p w:rsidR="00616A42" w:rsidRPr="003E58E5" w:rsidRDefault="00616A42" w:rsidP="00616A42">
      <w:pPr>
        <w:keepNext/>
        <w:keepLines/>
        <w:ind w:left="851"/>
        <w:rPr>
          <w:szCs w:val="24"/>
        </w:rPr>
      </w:pPr>
    </w:p>
    <w:tbl>
      <w:tblPr>
        <w:tblW w:w="9288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2505"/>
        <w:gridCol w:w="6783"/>
      </w:tblGrid>
      <w:tr w:rsidR="00616A42" w:rsidRPr="003E58E5" w:rsidTr="00F113B3">
        <w:tc>
          <w:tcPr>
            <w:tcW w:w="2505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rPr>
                <w:szCs w:val="24"/>
              </w:rPr>
            </w:pPr>
            <w:r w:rsidRPr="003E58E5">
              <w:rPr>
                <w:szCs w:val="24"/>
              </w:rPr>
              <w:t>Company Name:</w:t>
            </w:r>
          </w:p>
        </w:tc>
        <w:tc>
          <w:tcPr>
            <w:tcW w:w="6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spacing w:before="60" w:after="60"/>
              <w:ind w:left="851"/>
              <w:rPr>
                <w:szCs w:val="24"/>
              </w:rPr>
            </w:pPr>
          </w:p>
        </w:tc>
      </w:tr>
      <w:tr w:rsidR="00616A42" w:rsidRPr="003E58E5" w:rsidTr="00F113B3">
        <w:tc>
          <w:tcPr>
            <w:tcW w:w="2505" w:type="dxa"/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ind w:left="851"/>
              <w:rPr>
                <w:szCs w:val="24"/>
              </w:rPr>
            </w:pPr>
          </w:p>
        </w:tc>
        <w:tc>
          <w:tcPr>
            <w:tcW w:w="6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ind w:left="851"/>
              <w:rPr>
                <w:b/>
                <w:szCs w:val="24"/>
              </w:rPr>
            </w:pPr>
          </w:p>
        </w:tc>
      </w:tr>
      <w:tr w:rsidR="00616A42" w:rsidRPr="003E58E5" w:rsidTr="00F113B3">
        <w:tc>
          <w:tcPr>
            <w:tcW w:w="2505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rPr>
                <w:szCs w:val="24"/>
              </w:rPr>
            </w:pPr>
            <w:r w:rsidRPr="003E58E5">
              <w:rPr>
                <w:szCs w:val="24"/>
              </w:rPr>
              <w:t>Company Address:</w:t>
            </w:r>
          </w:p>
        </w:tc>
        <w:tc>
          <w:tcPr>
            <w:tcW w:w="6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spacing w:before="60" w:after="60"/>
              <w:ind w:left="851"/>
              <w:rPr>
                <w:szCs w:val="24"/>
              </w:rPr>
            </w:pPr>
          </w:p>
        </w:tc>
      </w:tr>
      <w:tr w:rsidR="00616A42" w:rsidRPr="003E58E5" w:rsidTr="00F113B3">
        <w:tc>
          <w:tcPr>
            <w:tcW w:w="2505" w:type="dxa"/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ind w:left="851"/>
              <w:rPr>
                <w:szCs w:val="24"/>
              </w:rPr>
            </w:pPr>
          </w:p>
        </w:tc>
        <w:tc>
          <w:tcPr>
            <w:tcW w:w="6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ind w:left="851"/>
              <w:rPr>
                <w:b/>
                <w:szCs w:val="24"/>
              </w:rPr>
            </w:pPr>
          </w:p>
        </w:tc>
      </w:tr>
      <w:tr w:rsidR="00616A42" w:rsidRPr="003E58E5" w:rsidTr="00F113B3">
        <w:tc>
          <w:tcPr>
            <w:tcW w:w="2505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rPr>
                <w:szCs w:val="24"/>
              </w:rPr>
            </w:pPr>
            <w:r w:rsidRPr="003E58E5">
              <w:rPr>
                <w:szCs w:val="24"/>
              </w:rPr>
              <w:t>Telephone No.</w:t>
            </w:r>
          </w:p>
        </w:tc>
        <w:tc>
          <w:tcPr>
            <w:tcW w:w="6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spacing w:before="60" w:after="60"/>
              <w:ind w:left="851"/>
              <w:rPr>
                <w:szCs w:val="24"/>
              </w:rPr>
            </w:pPr>
          </w:p>
        </w:tc>
      </w:tr>
      <w:tr w:rsidR="00616A42" w:rsidRPr="003E58E5" w:rsidTr="00F113B3">
        <w:trPr>
          <w:trHeight w:val="278"/>
        </w:trPr>
        <w:tc>
          <w:tcPr>
            <w:tcW w:w="2505" w:type="dxa"/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rPr>
                <w:szCs w:val="24"/>
              </w:rPr>
            </w:pPr>
          </w:p>
        </w:tc>
        <w:tc>
          <w:tcPr>
            <w:tcW w:w="6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rPr>
                <w:szCs w:val="24"/>
              </w:rPr>
            </w:pPr>
          </w:p>
        </w:tc>
      </w:tr>
      <w:tr w:rsidR="00616A42" w:rsidRPr="003E58E5" w:rsidTr="00F113B3">
        <w:tc>
          <w:tcPr>
            <w:tcW w:w="2505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rPr>
                <w:szCs w:val="24"/>
              </w:rPr>
            </w:pPr>
            <w:r w:rsidRPr="003E58E5">
              <w:rPr>
                <w:szCs w:val="24"/>
              </w:rPr>
              <w:t>Email</w:t>
            </w:r>
          </w:p>
        </w:tc>
        <w:tc>
          <w:tcPr>
            <w:tcW w:w="6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keepNext/>
              <w:keepLines/>
              <w:spacing w:before="60" w:after="60"/>
              <w:ind w:left="851"/>
              <w:rPr>
                <w:szCs w:val="24"/>
              </w:rPr>
            </w:pPr>
          </w:p>
        </w:tc>
      </w:tr>
    </w:tbl>
    <w:p w:rsidR="00616A42" w:rsidRPr="003E58E5" w:rsidRDefault="00616A42" w:rsidP="00616A42">
      <w:pPr>
        <w:ind w:left="851"/>
        <w:rPr>
          <w:b/>
          <w:szCs w:val="24"/>
        </w:rPr>
      </w:pP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rPr>
          <w:b/>
          <w:lang w:eastAsia="en-US"/>
        </w:rPr>
      </w:pPr>
      <w:r w:rsidRPr="003E58E5">
        <w:rPr>
          <w:b/>
          <w:lang w:eastAsia="en-US"/>
        </w:rPr>
        <w:t>4.2     Name, address and contact details of the proposed Manufacturers</w:t>
      </w: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rPr>
          <w:b/>
          <w:lang w:eastAsia="en-US"/>
        </w:rPr>
      </w:pPr>
      <w:r w:rsidRPr="003E58E5">
        <w:rPr>
          <w:b/>
          <w:lang w:eastAsia="en-US"/>
        </w:rPr>
        <w:t>4.2.1. Name, address and contact details of the proposed finished product manufacturer(s):</w:t>
      </w:r>
    </w:p>
    <w:p w:rsidR="00616A42" w:rsidRPr="003E58E5" w:rsidRDefault="00616A42" w:rsidP="00F113B3">
      <w:pPr>
        <w:pStyle w:val="NormalWeb"/>
        <w:shd w:val="clear" w:color="auto" w:fill="FFFFFF"/>
        <w:tabs>
          <w:tab w:val="left" w:pos="9270"/>
        </w:tabs>
        <w:spacing w:before="150" w:beforeAutospacing="0" w:after="0" w:afterAutospacing="0" w:line="276" w:lineRule="auto"/>
        <w:ind w:left="851" w:right="780"/>
        <w:rPr>
          <w:bCs/>
          <w:i/>
          <w:iCs/>
          <w:lang w:eastAsia="en-US"/>
        </w:rPr>
      </w:pPr>
      <w:r w:rsidRPr="00344B44">
        <w:rPr>
          <w:bCs/>
          <w:i/>
          <w:iCs/>
          <w:lang w:eastAsia="en-US"/>
        </w:rPr>
        <w:t>If the proposed named manufacturer is the same as the proposed MAH, simply enter ‘same as MAH’ in the field below</w:t>
      </w:r>
      <w:r w:rsidRPr="003E58E5">
        <w:rPr>
          <w:bCs/>
          <w:i/>
          <w:iCs/>
          <w:lang w:eastAsia="en-US"/>
        </w:rPr>
        <w:t>.</w:t>
      </w: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ind w:left="851"/>
        <w:rPr>
          <w:bCs/>
          <w:i/>
          <w:iCs/>
          <w:lang w:eastAsia="en-US"/>
        </w:rPr>
      </w:pPr>
    </w:p>
    <w:tbl>
      <w:tblPr>
        <w:tblW w:w="9039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3802"/>
        <w:gridCol w:w="4517"/>
      </w:tblGrid>
      <w:tr w:rsidR="00616A42" w:rsidRPr="003E58E5" w:rsidTr="00561B98">
        <w:trPr>
          <w:trHeight w:val="1009"/>
        </w:trPr>
        <w:tc>
          <w:tcPr>
            <w:tcW w:w="720" w:type="dxa"/>
            <w:shd w:val="clear" w:color="auto" w:fill="auto"/>
          </w:tcPr>
          <w:p w:rsidR="00616A42" w:rsidRPr="003E58E5" w:rsidRDefault="00616A42" w:rsidP="00561B98">
            <w:pPr>
              <w:ind w:left="526" w:right="69" w:firstLine="325"/>
              <w:rPr>
                <w:b/>
                <w:bCs/>
                <w:iCs/>
                <w:szCs w:val="24"/>
              </w:rPr>
            </w:pPr>
          </w:p>
        </w:tc>
        <w:tc>
          <w:tcPr>
            <w:tcW w:w="3802" w:type="dxa"/>
            <w:shd w:val="clear" w:color="auto" w:fill="auto"/>
          </w:tcPr>
          <w:p w:rsidR="00616A42" w:rsidRPr="003E58E5" w:rsidRDefault="00616A42" w:rsidP="008C7074">
            <w:pPr>
              <w:spacing w:before="60" w:after="60"/>
              <w:rPr>
                <w:b/>
                <w:bCs/>
                <w:iCs/>
                <w:szCs w:val="24"/>
                <w:highlight w:val="yellow"/>
              </w:rPr>
            </w:pPr>
            <w:r w:rsidRPr="003E58E5">
              <w:rPr>
                <w:b/>
                <w:bCs/>
                <w:iCs/>
                <w:szCs w:val="24"/>
              </w:rPr>
              <w:t>Name, address and telephone number, Email</w:t>
            </w:r>
          </w:p>
        </w:tc>
        <w:tc>
          <w:tcPr>
            <w:tcW w:w="4517" w:type="dxa"/>
            <w:shd w:val="clear" w:color="auto" w:fill="auto"/>
          </w:tcPr>
          <w:p w:rsidR="00616A42" w:rsidRPr="003E58E5" w:rsidRDefault="00616A42" w:rsidP="00F113B3">
            <w:pPr>
              <w:spacing w:before="60" w:after="60"/>
              <w:ind w:right="375"/>
              <w:rPr>
                <w:iCs/>
                <w:szCs w:val="24"/>
                <w:highlight w:val="yellow"/>
              </w:rPr>
            </w:pPr>
            <w:r w:rsidRPr="003E58E5">
              <w:rPr>
                <w:b/>
                <w:bCs/>
                <w:szCs w:val="24"/>
                <w:lang w:eastAsia="en-GB"/>
              </w:rPr>
              <w:t>Brief description of functions performed</w:t>
            </w:r>
            <w:r w:rsidRPr="003E58E5">
              <w:rPr>
                <w:iCs/>
                <w:szCs w:val="24"/>
              </w:rPr>
              <w:t xml:space="preserve"> </w:t>
            </w:r>
            <w:r w:rsidRPr="003E58E5">
              <w:rPr>
                <w:i/>
                <w:szCs w:val="24"/>
              </w:rPr>
              <w:t>(e.g. bulk manufacturing, batch release, primary or secondary packaging)</w:t>
            </w:r>
          </w:p>
        </w:tc>
      </w:tr>
      <w:tr w:rsidR="00616A42" w:rsidRPr="003E58E5" w:rsidTr="00561B98">
        <w:trPr>
          <w:trHeight w:val="899"/>
        </w:trPr>
        <w:tc>
          <w:tcPr>
            <w:tcW w:w="720" w:type="dxa"/>
            <w:shd w:val="clear" w:color="auto" w:fill="auto"/>
          </w:tcPr>
          <w:p w:rsidR="00616A42" w:rsidRPr="003E58E5" w:rsidRDefault="00616A42" w:rsidP="00561B98">
            <w:pPr>
              <w:tabs>
                <w:tab w:val="right" w:pos="448"/>
                <w:tab w:val="center" w:pos="649"/>
              </w:tabs>
              <w:rPr>
                <w:b/>
                <w:iCs/>
                <w:szCs w:val="24"/>
              </w:rPr>
            </w:pPr>
            <w:r w:rsidRPr="003E58E5">
              <w:rPr>
                <w:b/>
                <w:iCs/>
                <w:szCs w:val="24"/>
              </w:rPr>
              <w:t>1</w:t>
            </w:r>
          </w:p>
          <w:p w:rsidR="00616A42" w:rsidRPr="003E58E5" w:rsidRDefault="00616A42" w:rsidP="008C7074">
            <w:pPr>
              <w:ind w:left="851"/>
              <w:rPr>
                <w:b/>
                <w:iCs/>
                <w:szCs w:val="24"/>
              </w:rPr>
            </w:pPr>
          </w:p>
          <w:p w:rsidR="00616A42" w:rsidRPr="003E58E5" w:rsidRDefault="00616A42" w:rsidP="008C7074">
            <w:pPr>
              <w:rPr>
                <w:b/>
                <w:iCs/>
                <w:szCs w:val="24"/>
              </w:rPr>
            </w:pPr>
          </w:p>
        </w:tc>
        <w:tc>
          <w:tcPr>
            <w:tcW w:w="3802" w:type="dxa"/>
            <w:shd w:val="clear" w:color="auto" w:fill="auto"/>
          </w:tcPr>
          <w:p w:rsidR="00616A42" w:rsidRPr="003E58E5" w:rsidRDefault="00616A42" w:rsidP="008C7074">
            <w:pPr>
              <w:spacing w:before="60" w:after="60"/>
              <w:rPr>
                <w:iCs/>
                <w:szCs w:val="24"/>
              </w:rPr>
            </w:pPr>
          </w:p>
        </w:tc>
        <w:tc>
          <w:tcPr>
            <w:tcW w:w="4517" w:type="dxa"/>
            <w:shd w:val="clear" w:color="auto" w:fill="auto"/>
          </w:tcPr>
          <w:p w:rsidR="00616A42" w:rsidRPr="003E58E5" w:rsidRDefault="00616A42" w:rsidP="00F113B3">
            <w:pPr>
              <w:spacing w:before="60" w:after="60"/>
              <w:ind w:right="375"/>
              <w:rPr>
                <w:iCs/>
                <w:szCs w:val="24"/>
              </w:rPr>
            </w:pPr>
          </w:p>
        </w:tc>
      </w:tr>
      <w:tr w:rsidR="00616A42" w:rsidRPr="003E58E5" w:rsidTr="00561B98">
        <w:trPr>
          <w:trHeight w:val="692"/>
        </w:trPr>
        <w:tc>
          <w:tcPr>
            <w:tcW w:w="720" w:type="dxa"/>
            <w:shd w:val="clear" w:color="auto" w:fill="auto"/>
          </w:tcPr>
          <w:p w:rsidR="00616A42" w:rsidRPr="003E58E5" w:rsidRDefault="00616A42" w:rsidP="00561B98">
            <w:pPr>
              <w:rPr>
                <w:b/>
                <w:iCs/>
                <w:szCs w:val="24"/>
              </w:rPr>
            </w:pPr>
            <w:r w:rsidRPr="003E58E5">
              <w:rPr>
                <w:b/>
                <w:iCs/>
                <w:szCs w:val="24"/>
              </w:rPr>
              <w:lastRenderedPageBreak/>
              <w:t>2</w:t>
            </w:r>
          </w:p>
          <w:p w:rsidR="00616A42" w:rsidRPr="003E58E5" w:rsidRDefault="00616A42" w:rsidP="008C7074">
            <w:pPr>
              <w:ind w:left="851"/>
              <w:rPr>
                <w:b/>
                <w:iCs/>
                <w:szCs w:val="24"/>
              </w:rPr>
            </w:pPr>
          </w:p>
          <w:p w:rsidR="00616A42" w:rsidRPr="003E58E5" w:rsidRDefault="00616A42" w:rsidP="008C7074">
            <w:pPr>
              <w:rPr>
                <w:b/>
                <w:iCs/>
                <w:szCs w:val="24"/>
              </w:rPr>
            </w:pPr>
          </w:p>
        </w:tc>
        <w:tc>
          <w:tcPr>
            <w:tcW w:w="3802" w:type="dxa"/>
            <w:shd w:val="clear" w:color="auto" w:fill="auto"/>
          </w:tcPr>
          <w:p w:rsidR="00616A42" w:rsidRPr="003E58E5" w:rsidRDefault="00616A42" w:rsidP="008C7074">
            <w:pPr>
              <w:spacing w:before="60" w:after="60"/>
              <w:rPr>
                <w:iCs/>
                <w:szCs w:val="24"/>
              </w:rPr>
            </w:pPr>
          </w:p>
        </w:tc>
        <w:tc>
          <w:tcPr>
            <w:tcW w:w="4517" w:type="dxa"/>
            <w:shd w:val="clear" w:color="auto" w:fill="auto"/>
          </w:tcPr>
          <w:p w:rsidR="00616A42" w:rsidRPr="003E58E5" w:rsidRDefault="00616A42" w:rsidP="00F113B3">
            <w:pPr>
              <w:spacing w:before="60" w:after="60"/>
              <w:ind w:right="375"/>
              <w:rPr>
                <w:iCs/>
                <w:szCs w:val="24"/>
              </w:rPr>
            </w:pPr>
          </w:p>
        </w:tc>
      </w:tr>
    </w:tbl>
    <w:p w:rsidR="00616A42" w:rsidRDefault="00F113B3" w:rsidP="00F113B3">
      <w:pPr>
        <w:rPr>
          <w:szCs w:val="24"/>
          <w:lang w:val="en" w:eastAsia="en-GB"/>
        </w:rPr>
      </w:pPr>
      <w:r>
        <w:rPr>
          <w:szCs w:val="24"/>
          <w:lang w:val="en" w:eastAsia="en-GB"/>
        </w:rPr>
        <w:t xml:space="preserve">    </w:t>
      </w:r>
      <w:r w:rsidR="00616A42" w:rsidRPr="003E58E5">
        <w:rPr>
          <w:szCs w:val="24"/>
          <w:lang w:val="en" w:eastAsia="en-GB"/>
        </w:rPr>
        <w:t>Please add extra rows, if required.</w:t>
      </w:r>
    </w:p>
    <w:p w:rsidR="00616A42" w:rsidRPr="003E58E5" w:rsidRDefault="00616A42" w:rsidP="00616A42">
      <w:pPr>
        <w:ind w:left="851"/>
        <w:rPr>
          <w:szCs w:val="24"/>
          <w:lang w:val="en" w:eastAsia="en-GB"/>
        </w:rPr>
      </w:pPr>
    </w:p>
    <w:p w:rsidR="00616A42" w:rsidRPr="003E58E5" w:rsidRDefault="00616A42" w:rsidP="00561B98">
      <w:pPr>
        <w:spacing w:line="276" w:lineRule="auto"/>
        <w:rPr>
          <w:b/>
          <w:szCs w:val="24"/>
        </w:rPr>
      </w:pPr>
    </w:p>
    <w:p w:rsidR="00616A42" w:rsidRPr="003E58E5" w:rsidRDefault="00616A42" w:rsidP="00561B98">
      <w:pPr>
        <w:spacing w:line="276" w:lineRule="auto"/>
        <w:rPr>
          <w:b/>
          <w:szCs w:val="24"/>
        </w:rPr>
      </w:pPr>
      <w:r w:rsidRPr="003E58E5">
        <w:rPr>
          <w:b/>
          <w:szCs w:val="24"/>
        </w:rPr>
        <w:t>4.2.2. Name, address and contact details of the proposed manufacturer (s) of Active pharmaceutical ingredient (s) or active Immunogenic Substance(s):</w:t>
      </w:r>
    </w:p>
    <w:p w:rsidR="00616A42" w:rsidRPr="003E58E5" w:rsidRDefault="00616A42" w:rsidP="00616A42">
      <w:pPr>
        <w:ind w:left="851"/>
        <w:rPr>
          <w:b/>
          <w:szCs w:val="24"/>
        </w:rPr>
      </w:pPr>
    </w:p>
    <w:tbl>
      <w:tblPr>
        <w:tblW w:w="8868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0"/>
        <w:gridCol w:w="3788"/>
        <w:gridCol w:w="4410"/>
      </w:tblGrid>
      <w:tr w:rsidR="00616A42" w:rsidRPr="003E58E5" w:rsidTr="00561B98">
        <w:trPr>
          <w:trHeight w:val="953"/>
        </w:trPr>
        <w:tc>
          <w:tcPr>
            <w:tcW w:w="670" w:type="dxa"/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b/>
                <w:bCs/>
                <w:iCs/>
                <w:szCs w:val="24"/>
              </w:rPr>
            </w:pPr>
          </w:p>
        </w:tc>
        <w:tc>
          <w:tcPr>
            <w:tcW w:w="3788" w:type="dxa"/>
            <w:shd w:val="clear" w:color="auto" w:fill="auto"/>
          </w:tcPr>
          <w:p w:rsidR="00616A42" w:rsidRPr="003E58E5" w:rsidRDefault="00616A42" w:rsidP="008C7074">
            <w:pPr>
              <w:spacing w:before="60" w:after="60"/>
              <w:rPr>
                <w:b/>
                <w:bCs/>
                <w:iCs/>
                <w:szCs w:val="24"/>
                <w:highlight w:val="yellow"/>
              </w:rPr>
            </w:pPr>
            <w:r w:rsidRPr="003E58E5">
              <w:rPr>
                <w:b/>
                <w:bCs/>
                <w:iCs/>
                <w:szCs w:val="24"/>
              </w:rPr>
              <w:t>Name, address and telephone number, Email</w:t>
            </w:r>
          </w:p>
        </w:tc>
        <w:tc>
          <w:tcPr>
            <w:tcW w:w="4410" w:type="dxa"/>
            <w:shd w:val="clear" w:color="auto" w:fill="auto"/>
          </w:tcPr>
          <w:p w:rsidR="00616A42" w:rsidRPr="003E58E5" w:rsidRDefault="00616A42" w:rsidP="008C7074">
            <w:pPr>
              <w:spacing w:before="60" w:after="60"/>
              <w:rPr>
                <w:iCs/>
                <w:szCs w:val="24"/>
                <w:highlight w:val="yellow"/>
              </w:rPr>
            </w:pPr>
            <w:r w:rsidRPr="003E58E5">
              <w:rPr>
                <w:b/>
                <w:bCs/>
                <w:szCs w:val="24"/>
                <w:lang w:eastAsia="en-GB"/>
              </w:rPr>
              <w:t>Brief description of functions performed</w:t>
            </w:r>
            <w:r w:rsidRPr="003E58E5">
              <w:rPr>
                <w:iCs/>
                <w:szCs w:val="24"/>
              </w:rPr>
              <w:t xml:space="preserve"> </w:t>
            </w:r>
            <w:r w:rsidRPr="003E58E5">
              <w:rPr>
                <w:i/>
                <w:szCs w:val="24"/>
              </w:rPr>
              <w:t>(e.g. bulk manufacturing, batch release, primary or secondary packaging)</w:t>
            </w:r>
          </w:p>
        </w:tc>
      </w:tr>
      <w:tr w:rsidR="00616A42" w:rsidRPr="003E58E5" w:rsidTr="00561B98">
        <w:trPr>
          <w:trHeight w:val="440"/>
        </w:trPr>
        <w:tc>
          <w:tcPr>
            <w:tcW w:w="670" w:type="dxa"/>
            <w:shd w:val="clear" w:color="auto" w:fill="auto"/>
          </w:tcPr>
          <w:p w:rsidR="00616A42" w:rsidRPr="003E58E5" w:rsidRDefault="00616A42" w:rsidP="00561B98">
            <w:pPr>
              <w:rPr>
                <w:b/>
                <w:iCs/>
                <w:szCs w:val="24"/>
              </w:rPr>
            </w:pPr>
            <w:r w:rsidRPr="003E58E5">
              <w:rPr>
                <w:b/>
                <w:iCs/>
                <w:szCs w:val="24"/>
              </w:rPr>
              <w:t>1</w:t>
            </w:r>
          </w:p>
          <w:p w:rsidR="00616A42" w:rsidRPr="003E58E5" w:rsidRDefault="00616A42" w:rsidP="008C7074">
            <w:pPr>
              <w:ind w:left="851"/>
              <w:rPr>
                <w:b/>
                <w:iCs/>
                <w:szCs w:val="24"/>
              </w:rPr>
            </w:pPr>
          </w:p>
          <w:p w:rsidR="00616A42" w:rsidRPr="003E58E5" w:rsidRDefault="00616A42" w:rsidP="008C7074">
            <w:pPr>
              <w:ind w:left="851"/>
              <w:rPr>
                <w:b/>
                <w:iCs/>
                <w:szCs w:val="24"/>
              </w:rPr>
            </w:pPr>
          </w:p>
        </w:tc>
        <w:tc>
          <w:tcPr>
            <w:tcW w:w="3788" w:type="dxa"/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rPr>
                <w:iCs/>
                <w:szCs w:val="24"/>
              </w:rPr>
            </w:pPr>
          </w:p>
        </w:tc>
        <w:tc>
          <w:tcPr>
            <w:tcW w:w="4410" w:type="dxa"/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rPr>
                <w:iCs/>
                <w:szCs w:val="24"/>
              </w:rPr>
            </w:pPr>
          </w:p>
        </w:tc>
      </w:tr>
      <w:tr w:rsidR="00616A42" w:rsidRPr="003E58E5" w:rsidTr="00561B98">
        <w:trPr>
          <w:trHeight w:val="323"/>
        </w:trPr>
        <w:tc>
          <w:tcPr>
            <w:tcW w:w="670" w:type="dxa"/>
            <w:shd w:val="clear" w:color="auto" w:fill="auto"/>
          </w:tcPr>
          <w:p w:rsidR="00616A42" w:rsidRPr="003E58E5" w:rsidRDefault="00616A42" w:rsidP="00561B98">
            <w:pPr>
              <w:rPr>
                <w:b/>
                <w:iCs/>
                <w:szCs w:val="24"/>
              </w:rPr>
            </w:pPr>
            <w:r w:rsidRPr="003E58E5">
              <w:rPr>
                <w:b/>
                <w:iCs/>
                <w:szCs w:val="24"/>
              </w:rPr>
              <w:t>2</w:t>
            </w:r>
          </w:p>
          <w:p w:rsidR="00616A42" w:rsidRPr="003E58E5" w:rsidRDefault="00616A42" w:rsidP="008C7074">
            <w:pPr>
              <w:ind w:left="851"/>
              <w:rPr>
                <w:b/>
                <w:iCs/>
                <w:szCs w:val="24"/>
              </w:rPr>
            </w:pPr>
          </w:p>
          <w:p w:rsidR="00616A42" w:rsidRPr="003E58E5" w:rsidRDefault="00616A42" w:rsidP="008C7074">
            <w:pPr>
              <w:ind w:left="851"/>
              <w:rPr>
                <w:b/>
                <w:iCs/>
                <w:szCs w:val="24"/>
              </w:rPr>
            </w:pPr>
          </w:p>
        </w:tc>
        <w:tc>
          <w:tcPr>
            <w:tcW w:w="3788" w:type="dxa"/>
            <w:shd w:val="clear" w:color="auto" w:fill="auto"/>
          </w:tcPr>
          <w:p w:rsidR="00616A42" w:rsidRPr="003E58E5" w:rsidRDefault="00616A42" w:rsidP="008C7074">
            <w:pPr>
              <w:spacing w:before="60" w:after="60"/>
              <w:rPr>
                <w:iCs/>
                <w:szCs w:val="24"/>
              </w:rPr>
            </w:pPr>
          </w:p>
        </w:tc>
        <w:tc>
          <w:tcPr>
            <w:tcW w:w="4410" w:type="dxa"/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rPr>
                <w:iCs/>
                <w:szCs w:val="24"/>
              </w:rPr>
            </w:pPr>
          </w:p>
        </w:tc>
      </w:tr>
    </w:tbl>
    <w:p w:rsidR="00616A42" w:rsidRDefault="00561B98" w:rsidP="00561B98">
      <w:pPr>
        <w:rPr>
          <w:szCs w:val="24"/>
          <w:lang w:val="en" w:eastAsia="en-GB"/>
        </w:rPr>
      </w:pPr>
      <w:r>
        <w:rPr>
          <w:szCs w:val="24"/>
          <w:lang w:val="en" w:eastAsia="en-GB"/>
        </w:rPr>
        <w:t xml:space="preserve">    </w:t>
      </w:r>
      <w:r w:rsidR="00616A42" w:rsidRPr="003E58E5">
        <w:rPr>
          <w:szCs w:val="24"/>
          <w:lang w:val="en" w:eastAsia="en-GB"/>
        </w:rPr>
        <w:t>Please add extra rows, if required.</w:t>
      </w:r>
    </w:p>
    <w:p w:rsidR="00616A42" w:rsidRPr="003E58E5" w:rsidRDefault="00616A42" w:rsidP="00616A42">
      <w:pPr>
        <w:ind w:left="851"/>
        <w:rPr>
          <w:szCs w:val="24"/>
          <w:lang w:val="en" w:eastAsia="en-GB"/>
        </w:rPr>
      </w:pP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rPr>
          <w:lang w:eastAsia="en-US"/>
        </w:rPr>
      </w:pPr>
      <w:r w:rsidRPr="003E58E5">
        <w:rPr>
          <w:b/>
          <w:lang w:eastAsia="en-US"/>
        </w:rPr>
        <w:t xml:space="preserve">SECTION 5 – REGULATORY STATUS </w:t>
      </w:r>
    </w:p>
    <w:p w:rsidR="00616A42" w:rsidRPr="003E58E5" w:rsidRDefault="00616A42" w:rsidP="00E87905">
      <w:pPr>
        <w:pStyle w:val="NormalWeb"/>
        <w:shd w:val="clear" w:color="auto" w:fill="FFFFFF"/>
        <w:spacing w:before="150" w:beforeAutospacing="0" w:after="0" w:afterAutospacing="0" w:line="276" w:lineRule="auto"/>
        <w:rPr>
          <w:bCs/>
          <w:i/>
          <w:iCs/>
          <w:lang w:eastAsia="en-US"/>
        </w:rPr>
      </w:pPr>
      <w:r w:rsidRPr="003E58E5">
        <w:rPr>
          <w:b/>
          <w:lang w:eastAsia="en-US"/>
        </w:rPr>
        <w:t xml:space="preserve">5.1 Regulatory Status in Country of Origin. </w:t>
      </w:r>
      <w:r w:rsidRPr="003E58E5">
        <w:rPr>
          <w:bCs/>
          <w:i/>
          <w:iCs/>
          <w:lang w:eastAsia="en-US"/>
        </w:rPr>
        <w:t>Provide the regulatory status in the country of manufacture and the authorisation number/reference.</w:t>
      </w:r>
    </w:p>
    <w:p w:rsidR="00616A42" w:rsidRPr="003E58E5" w:rsidRDefault="00616A42" w:rsidP="00E87905">
      <w:pPr>
        <w:pStyle w:val="NormalWeb"/>
        <w:shd w:val="clear" w:color="auto" w:fill="FFFFFF"/>
        <w:spacing w:before="150" w:beforeAutospacing="0" w:after="0" w:afterAutospacing="0"/>
        <w:ind w:right="1050"/>
        <w:rPr>
          <w:b/>
          <w:lang w:eastAsia="en-US"/>
        </w:rPr>
      </w:pPr>
    </w:p>
    <w:tbl>
      <w:tblPr>
        <w:tblW w:w="8902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2"/>
      </w:tblGrid>
      <w:tr w:rsidR="00616A42" w:rsidRPr="003E58E5" w:rsidTr="00E87905">
        <w:trPr>
          <w:trHeight w:val="190"/>
        </w:trPr>
        <w:tc>
          <w:tcPr>
            <w:tcW w:w="8902" w:type="dxa"/>
            <w:shd w:val="clear" w:color="auto" w:fill="auto"/>
          </w:tcPr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ind w:left="851"/>
              <w:rPr>
                <w:lang w:eastAsia="en-US"/>
              </w:rPr>
            </w:pPr>
          </w:p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ind w:left="851"/>
              <w:rPr>
                <w:lang w:eastAsia="en-US"/>
              </w:rPr>
            </w:pPr>
          </w:p>
        </w:tc>
      </w:tr>
    </w:tbl>
    <w:p w:rsidR="00616A42" w:rsidRPr="003E58E5" w:rsidRDefault="00616A42" w:rsidP="00616A42">
      <w:pPr>
        <w:rPr>
          <w:b/>
          <w:szCs w:val="24"/>
        </w:rPr>
      </w:pP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rPr>
          <w:b/>
          <w:lang w:eastAsia="en-US"/>
        </w:rPr>
      </w:pPr>
      <w:r w:rsidRPr="003E58E5">
        <w:rPr>
          <w:b/>
          <w:lang w:eastAsia="en-US"/>
        </w:rPr>
        <w:t xml:space="preserve">5.2 Regulatory Status in Other Territories. </w:t>
      </w:r>
      <w:r w:rsidRPr="003E58E5">
        <w:rPr>
          <w:bCs/>
          <w:i/>
          <w:iCs/>
          <w:lang w:eastAsia="en-US"/>
        </w:rPr>
        <w:t>Regulatory status of the proposed product in other countries globally, including successful or pending, rejected, withdrawn, suspended or revoked applications.</w:t>
      </w: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rPr>
          <w:b/>
          <w:lang w:eastAsia="en-US"/>
        </w:rPr>
      </w:pPr>
    </w:p>
    <w:tbl>
      <w:tblPr>
        <w:tblW w:w="891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10"/>
      </w:tblGrid>
      <w:tr w:rsidR="00616A42" w:rsidRPr="003E58E5" w:rsidTr="00E87905">
        <w:trPr>
          <w:trHeight w:val="565"/>
        </w:trPr>
        <w:tc>
          <w:tcPr>
            <w:tcW w:w="8910" w:type="dxa"/>
            <w:shd w:val="clear" w:color="auto" w:fill="auto"/>
          </w:tcPr>
          <w:p w:rsidR="00616A42" w:rsidRPr="003E58E5" w:rsidRDefault="00616A42" w:rsidP="00E87905">
            <w:pPr>
              <w:pStyle w:val="NormalWeb"/>
              <w:tabs>
                <w:tab w:val="left" w:pos="8446"/>
              </w:tabs>
              <w:spacing w:before="150" w:beforeAutospacing="0" w:after="0" w:afterAutospacing="0"/>
              <w:ind w:left="851"/>
              <w:rPr>
                <w:b/>
                <w:bCs/>
                <w:lang w:eastAsia="en-US"/>
              </w:rPr>
            </w:pPr>
            <w:r w:rsidRPr="003E58E5">
              <w:rPr>
                <w:b/>
                <w:bCs/>
                <w:lang w:eastAsia="en-US"/>
              </w:rPr>
              <w:t>Country/Region with successful authorisations</w:t>
            </w:r>
          </w:p>
        </w:tc>
      </w:tr>
      <w:tr w:rsidR="00616A42" w:rsidRPr="003E58E5" w:rsidTr="00E87905">
        <w:trPr>
          <w:trHeight w:val="414"/>
        </w:trPr>
        <w:tc>
          <w:tcPr>
            <w:tcW w:w="8910" w:type="dxa"/>
            <w:shd w:val="clear" w:color="auto" w:fill="auto"/>
          </w:tcPr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ind w:left="851"/>
              <w:rPr>
                <w:lang w:eastAsia="en-US"/>
              </w:rPr>
            </w:pPr>
          </w:p>
        </w:tc>
      </w:tr>
      <w:tr w:rsidR="00616A42" w:rsidRPr="003E58E5" w:rsidTr="00E87905">
        <w:trPr>
          <w:trHeight w:val="414"/>
        </w:trPr>
        <w:tc>
          <w:tcPr>
            <w:tcW w:w="8910" w:type="dxa"/>
            <w:shd w:val="clear" w:color="auto" w:fill="auto"/>
          </w:tcPr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ind w:left="851"/>
              <w:rPr>
                <w:lang w:eastAsia="en-US"/>
              </w:rPr>
            </w:pPr>
          </w:p>
        </w:tc>
      </w:tr>
    </w:tbl>
    <w:p w:rsidR="00616A42" w:rsidRPr="003E58E5" w:rsidRDefault="00DF58D3" w:rsidP="00DF58D3">
      <w:pPr>
        <w:rPr>
          <w:szCs w:val="24"/>
          <w:lang w:val="en" w:eastAsia="en-GB"/>
        </w:rPr>
      </w:pPr>
      <w:r>
        <w:rPr>
          <w:szCs w:val="24"/>
          <w:lang w:val="en" w:eastAsia="en-GB"/>
        </w:rPr>
        <w:t xml:space="preserve">      </w:t>
      </w:r>
      <w:r w:rsidR="00616A42" w:rsidRPr="003E58E5">
        <w:rPr>
          <w:szCs w:val="24"/>
          <w:lang w:val="en" w:eastAsia="en-GB"/>
        </w:rPr>
        <w:t>Please add extra rows, if required.</w:t>
      </w: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ind w:left="851"/>
        <w:rPr>
          <w:bCs/>
          <w:i/>
          <w:iCs/>
          <w:lang w:eastAsia="en-US"/>
        </w:rPr>
      </w:pPr>
    </w:p>
    <w:tbl>
      <w:tblPr>
        <w:tblW w:w="891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10"/>
      </w:tblGrid>
      <w:tr w:rsidR="00616A42" w:rsidRPr="003E58E5" w:rsidTr="00DF58D3">
        <w:trPr>
          <w:trHeight w:val="548"/>
        </w:trPr>
        <w:tc>
          <w:tcPr>
            <w:tcW w:w="8910" w:type="dxa"/>
            <w:shd w:val="clear" w:color="auto" w:fill="auto"/>
          </w:tcPr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ind w:left="851"/>
              <w:rPr>
                <w:b/>
                <w:bCs/>
                <w:lang w:eastAsia="en-US"/>
              </w:rPr>
            </w:pPr>
            <w:r w:rsidRPr="003E58E5">
              <w:rPr>
                <w:b/>
                <w:bCs/>
                <w:lang w:eastAsia="en-US"/>
              </w:rPr>
              <w:t>Country/Region where applications are pending</w:t>
            </w:r>
          </w:p>
        </w:tc>
      </w:tr>
      <w:tr w:rsidR="00616A42" w:rsidRPr="003E58E5" w:rsidTr="00DF58D3">
        <w:trPr>
          <w:trHeight w:val="402"/>
        </w:trPr>
        <w:tc>
          <w:tcPr>
            <w:tcW w:w="8910" w:type="dxa"/>
            <w:shd w:val="clear" w:color="auto" w:fill="auto"/>
          </w:tcPr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ind w:left="851"/>
              <w:rPr>
                <w:lang w:eastAsia="en-US"/>
              </w:rPr>
            </w:pPr>
          </w:p>
        </w:tc>
      </w:tr>
      <w:tr w:rsidR="00616A42" w:rsidRPr="003E58E5" w:rsidTr="00DF58D3">
        <w:trPr>
          <w:trHeight w:val="402"/>
        </w:trPr>
        <w:tc>
          <w:tcPr>
            <w:tcW w:w="8910" w:type="dxa"/>
            <w:shd w:val="clear" w:color="auto" w:fill="auto"/>
          </w:tcPr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ind w:left="851"/>
              <w:rPr>
                <w:lang w:eastAsia="en-US"/>
              </w:rPr>
            </w:pPr>
          </w:p>
        </w:tc>
      </w:tr>
    </w:tbl>
    <w:p w:rsidR="00616A42" w:rsidRPr="003E58E5" w:rsidRDefault="00DF58D3" w:rsidP="00DF58D3">
      <w:pPr>
        <w:rPr>
          <w:szCs w:val="24"/>
          <w:lang w:val="en" w:eastAsia="en-GB"/>
        </w:rPr>
      </w:pPr>
      <w:r>
        <w:rPr>
          <w:szCs w:val="24"/>
          <w:lang w:val="en" w:eastAsia="en-GB"/>
        </w:rPr>
        <w:t xml:space="preserve">       </w:t>
      </w:r>
      <w:r w:rsidR="00616A42" w:rsidRPr="003E58E5">
        <w:rPr>
          <w:szCs w:val="24"/>
          <w:lang w:val="en" w:eastAsia="en-GB"/>
        </w:rPr>
        <w:t>Please add extra rows, if required.</w:t>
      </w: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ind w:left="851"/>
        <w:rPr>
          <w:bCs/>
          <w:i/>
          <w:iCs/>
          <w:lang w:eastAsia="en-US"/>
        </w:rPr>
      </w:pPr>
    </w:p>
    <w:tbl>
      <w:tblPr>
        <w:tblW w:w="891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10"/>
      </w:tblGrid>
      <w:tr w:rsidR="00616A42" w:rsidRPr="003E58E5" w:rsidTr="0022510F">
        <w:trPr>
          <w:trHeight w:val="620"/>
        </w:trPr>
        <w:tc>
          <w:tcPr>
            <w:tcW w:w="8910" w:type="dxa"/>
            <w:shd w:val="clear" w:color="auto" w:fill="auto"/>
          </w:tcPr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rPr>
                <w:b/>
                <w:bCs/>
                <w:lang w:eastAsia="en-US"/>
              </w:rPr>
            </w:pPr>
            <w:r w:rsidRPr="003E58E5">
              <w:rPr>
                <w:b/>
                <w:bCs/>
                <w:lang w:eastAsia="en-US"/>
              </w:rPr>
              <w:t>Country/Region where applications/authorisations have been rejected, withdrawn, suspended or revoked</w:t>
            </w:r>
          </w:p>
        </w:tc>
      </w:tr>
      <w:tr w:rsidR="00616A42" w:rsidRPr="003E58E5" w:rsidTr="0022510F">
        <w:trPr>
          <w:trHeight w:val="422"/>
        </w:trPr>
        <w:tc>
          <w:tcPr>
            <w:tcW w:w="8910" w:type="dxa"/>
            <w:shd w:val="clear" w:color="auto" w:fill="auto"/>
          </w:tcPr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ind w:left="851"/>
              <w:rPr>
                <w:lang w:eastAsia="en-US"/>
              </w:rPr>
            </w:pPr>
          </w:p>
        </w:tc>
      </w:tr>
      <w:tr w:rsidR="00616A42" w:rsidRPr="003E58E5" w:rsidTr="0022510F">
        <w:trPr>
          <w:trHeight w:val="434"/>
        </w:trPr>
        <w:tc>
          <w:tcPr>
            <w:tcW w:w="8910" w:type="dxa"/>
            <w:shd w:val="clear" w:color="auto" w:fill="auto"/>
          </w:tcPr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ind w:left="851"/>
              <w:rPr>
                <w:lang w:eastAsia="en-US"/>
              </w:rPr>
            </w:pPr>
          </w:p>
        </w:tc>
      </w:tr>
    </w:tbl>
    <w:p w:rsidR="00616A42" w:rsidRPr="00472170" w:rsidRDefault="0022510F" w:rsidP="0022510F">
      <w:pPr>
        <w:rPr>
          <w:szCs w:val="24"/>
          <w:lang w:val="en" w:eastAsia="en-GB"/>
        </w:rPr>
      </w:pPr>
      <w:r>
        <w:rPr>
          <w:szCs w:val="24"/>
          <w:lang w:val="en" w:eastAsia="en-GB"/>
        </w:rPr>
        <w:t xml:space="preserve">       </w:t>
      </w:r>
      <w:r w:rsidR="00616A42" w:rsidRPr="003E58E5">
        <w:rPr>
          <w:szCs w:val="24"/>
          <w:lang w:val="en" w:eastAsia="en-GB"/>
        </w:rPr>
        <w:t>Please add extra rows, if required.</w:t>
      </w: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rPr>
          <w:b/>
          <w:lang w:eastAsia="en-US"/>
        </w:rPr>
      </w:pP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 w:line="360" w:lineRule="auto"/>
        <w:rPr>
          <w:b/>
          <w:lang w:eastAsia="en-US"/>
        </w:rPr>
      </w:pPr>
      <w:r w:rsidRPr="003E58E5">
        <w:rPr>
          <w:b/>
          <w:lang w:eastAsia="en-US"/>
        </w:rPr>
        <w:t>SECTION 6 – DECLARATION</w:t>
      </w:r>
    </w:p>
    <w:p w:rsidR="00616A42" w:rsidRPr="003E58E5" w:rsidRDefault="00616A42" w:rsidP="00561E52">
      <w:pPr>
        <w:spacing w:line="276" w:lineRule="auto"/>
        <w:rPr>
          <w:b/>
          <w:szCs w:val="24"/>
        </w:rPr>
      </w:pPr>
      <w:r w:rsidRPr="003E58E5">
        <w:rPr>
          <w:b/>
          <w:szCs w:val="24"/>
        </w:rPr>
        <w:t xml:space="preserve">Contact details of the person responsible for the application: </w:t>
      </w:r>
      <w:r w:rsidRPr="003E58E5">
        <w:rPr>
          <w:i/>
          <w:iCs/>
          <w:szCs w:val="24"/>
        </w:rPr>
        <w:t>A legal representative of the applying company to take full responsibility for the application on behalf of the MAH and is answerable to the authority.</w:t>
      </w:r>
    </w:p>
    <w:p w:rsidR="00616A42" w:rsidRPr="003E58E5" w:rsidRDefault="00616A42" w:rsidP="00616A42">
      <w:pPr>
        <w:ind w:left="851"/>
        <w:rPr>
          <w:szCs w:val="24"/>
        </w:rPr>
      </w:pPr>
    </w:p>
    <w:tbl>
      <w:tblPr>
        <w:tblW w:w="9147" w:type="dxa"/>
        <w:tblLayout w:type="fixed"/>
        <w:tblLook w:val="04A0" w:firstRow="1" w:lastRow="0" w:firstColumn="1" w:lastColumn="0" w:noHBand="0" w:noVBand="1"/>
      </w:tblPr>
      <w:tblGrid>
        <w:gridCol w:w="2376"/>
        <w:gridCol w:w="6714"/>
        <w:gridCol w:w="57"/>
      </w:tblGrid>
      <w:tr w:rsidR="00616A42" w:rsidRPr="003E58E5" w:rsidTr="00561E52">
        <w:trPr>
          <w:gridAfter w:val="1"/>
          <w:wAfter w:w="57" w:type="dxa"/>
          <w:trHeight w:val="391"/>
        </w:trPr>
        <w:tc>
          <w:tcPr>
            <w:tcW w:w="2376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  <w:r w:rsidRPr="003E58E5">
              <w:rPr>
                <w:szCs w:val="24"/>
              </w:rPr>
              <w:t>Name:</w:t>
            </w:r>
          </w:p>
        </w:tc>
        <w:tc>
          <w:tcPr>
            <w:tcW w:w="6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rPr>
                <w:szCs w:val="24"/>
              </w:rPr>
            </w:pPr>
          </w:p>
        </w:tc>
      </w:tr>
      <w:tr w:rsidR="00616A42" w:rsidRPr="003E58E5" w:rsidTr="00561E52">
        <w:trPr>
          <w:gridAfter w:val="1"/>
          <w:wAfter w:w="57" w:type="dxa"/>
          <w:trHeight w:val="359"/>
        </w:trPr>
        <w:tc>
          <w:tcPr>
            <w:tcW w:w="2376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  <w:r w:rsidRPr="003E58E5">
              <w:rPr>
                <w:szCs w:val="24"/>
              </w:rPr>
              <w:t>Company Name:</w:t>
            </w:r>
          </w:p>
        </w:tc>
        <w:tc>
          <w:tcPr>
            <w:tcW w:w="6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rPr>
                <w:szCs w:val="24"/>
              </w:rPr>
            </w:pPr>
          </w:p>
        </w:tc>
      </w:tr>
      <w:tr w:rsidR="00616A42" w:rsidRPr="003E58E5" w:rsidTr="00561E52">
        <w:trPr>
          <w:gridAfter w:val="1"/>
          <w:wAfter w:w="57" w:type="dxa"/>
          <w:trHeight w:val="391"/>
        </w:trPr>
        <w:tc>
          <w:tcPr>
            <w:tcW w:w="2376" w:type="dxa"/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</w:p>
        </w:tc>
        <w:tc>
          <w:tcPr>
            <w:tcW w:w="67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rPr>
                <w:szCs w:val="24"/>
              </w:rPr>
            </w:pPr>
          </w:p>
        </w:tc>
      </w:tr>
      <w:tr w:rsidR="00616A42" w:rsidRPr="003E58E5" w:rsidTr="00561E52">
        <w:trPr>
          <w:trHeight w:val="20"/>
        </w:trPr>
        <w:tc>
          <w:tcPr>
            <w:tcW w:w="2376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  <w:r w:rsidRPr="003E58E5">
              <w:rPr>
                <w:szCs w:val="24"/>
              </w:rPr>
              <w:t>Address (including country):</w:t>
            </w:r>
          </w:p>
        </w:tc>
        <w:tc>
          <w:tcPr>
            <w:tcW w:w="6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rPr>
                <w:szCs w:val="24"/>
              </w:rPr>
            </w:pPr>
          </w:p>
        </w:tc>
      </w:tr>
      <w:tr w:rsidR="00616A42" w:rsidRPr="003E58E5" w:rsidTr="00561E52">
        <w:trPr>
          <w:gridAfter w:val="1"/>
          <w:wAfter w:w="57" w:type="dxa"/>
          <w:trHeight w:val="264"/>
        </w:trPr>
        <w:tc>
          <w:tcPr>
            <w:tcW w:w="2376" w:type="dxa"/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</w:p>
        </w:tc>
        <w:tc>
          <w:tcPr>
            <w:tcW w:w="67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b/>
                <w:szCs w:val="24"/>
              </w:rPr>
            </w:pPr>
          </w:p>
        </w:tc>
      </w:tr>
      <w:tr w:rsidR="00616A42" w:rsidRPr="003E58E5" w:rsidTr="00561E52">
        <w:trPr>
          <w:gridAfter w:val="1"/>
          <w:wAfter w:w="57" w:type="dxa"/>
          <w:trHeight w:val="379"/>
        </w:trPr>
        <w:tc>
          <w:tcPr>
            <w:tcW w:w="2376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  <w:r w:rsidRPr="003E58E5">
              <w:rPr>
                <w:szCs w:val="24"/>
              </w:rPr>
              <w:t>Telephone No.</w:t>
            </w:r>
          </w:p>
        </w:tc>
        <w:tc>
          <w:tcPr>
            <w:tcW w:w="6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rPr>
                <w:szCs w:val="24"/>
              </w:rPr>
            </w:pPr>
          </w:p>
        </w:tc>
      </w:tr>
      <w:tr w:rsidR="00616A42" w:rsidRPr="003E58E5" w:rsidTr="00561E52">
        <w:trPr>
          <w:gridAfter w:val="1"/>
          <w:wAfter w:w="57" w:type="dxa"/>
          <w:trHeight w:val="264"/>
        </w:trPr>
        <w:tc>
          <w:tcPr>
            <w:tcW w:w="2376" w:type="dxa"/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</w:p>
        </w:tc>
        <w:tc>
          <w:tcPr>
            <w:tcW w:w="67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b/>
                <w:szCs w:val="24"/>
              </w:rPr>
            </w:pPr>
          </w:p>
        </w:tc>
      </w:tr>
      <w:tr w:rsidR="00616A42" w:rsidRPr="003E58E5" w:rsidTr="00561E52">
        <w:trPr>
          <w:gridAfter w:val="1"/>
          <w:wAfter w:w="57" w:type="dxa"/>
          <w:trHeight w:val="391"/>
        </w:trPr>
        <w:tc>
          <w:tcPr>
            <w:tcW w:w="2376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  <w:r w:rsidRPr="003E58E5">
              <w:rPr>
                <w:szCs w:val="24"/>
              </w:rPr>
              <w:t>Email Address:</w:t>
            </w:r>
          </w:p>
        </w:tc>
        <w:tc>
          <w:tcPr>
            <w:tcW w:w="6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rPr>
                <w:szCs w:val="24"/>
              </w:rPr>
            </w:pPr>
          </w:p>
        </w:tc>
      </w:tr>
      <w:tr w:rsidR="00616A42" w:rsidRPr="003E58E5" w:rsidTr="00561E52">
        <w:trPr>
          <w:gridAfter w:val="1"/>
          <w:wAfter w:w="57" w:type="dxa"/>
          <w:trHeight w:val="264"/>
        </w:trPr>
        <w:tc>
          <w:tcPr>
            <w:tcW w:w="2376" w:type="dxa"/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</w:p>
        </w:tc>
        <w:tc>
          <w:tcPr>
            <w:tcW w:w="67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b/>
                <w:szCs w:val="24"/>
              </w:rPr>
            </w:pPr>
          </w:p>
        </w:tc>
      </w:tr>
      <w:tr w:rsidR="00616A42" w:rsidRPr="003E58E5" w:rsidTr="00561E52">
        <w:trPr>
          <w:gridAfter w:val="1"/>
          <w:wAfter w:w="57" w:type="dxa"/>
          <w:trHeight w:val="516"/>
        </w:trPr>
        <w:tc>
          <w:tcPr>
            <w:tcW w:w="2376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  <w:r w:rsidRPr="003E58E5">
              <w:rPr>
                <w:szCs w:val="24"/>
              </w:rPr>
              <w:t>Position and Affiliation:</w:t>
            </w:r>
          </w:p>
        </w:tc>
        <w:tc>
          <w:tcPr>
            <w:tcW w:w="6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rPr>
                <w:szCs w:val="24"/>
              </w:rPr>
            </w:pPr>
          </w:p>
        </w:tc>
      </w:tr>
    </w:tbl>
    <w:p w:rsidR="00616A42" w:rsidRPr="003E58E5" w:rsidRDefault="00616A42" w:rsidP="00616A42">
      <w:pPr>
        <w:ind w:left="851"/>
        <w:rPr>
          <w:b/>
          <w:szCs w:val="24"/>
        </w:rPr>
      </w:pPr>
    </w:p>
    <w:p w:rsidR="00616A42" w:rsidRPr="003E58E5" w:rsidRDefault="00616A42" w:rsidP="00561E52">
      <w:pPr>
        <w:pStyle w:val="NormalWeb"/>
        <w:shd w:val="clear" w:color="auto" w:fill="FFFFFF"/>
        <w:spacing w:before="0" w:beforeAutospacing="0" w:after="0" w:afterAutospacing="0" w:line="276" w:lineRule="auto"/>
        <w:ind w:left="851"/>
        <w:jc w:val="both"/>
      </w:pPr>
      <w:r w:rsidRPr="003E58E5">
        <w:t>I confirm that the information provided in support of this application is correct at the time of submission.</w:t>
      </w:r>
    </w:p>
    <w:p w:rsidR="00616A42" w:rsidRDefault="00616A42" w:rsidP="00561E52">
      <w:pPr>
        <w:pStyle w:val="NormalWeb"/>
        <w:shd w:val="clear" w:color="auto" w:fill="FFFFFF"/>
        <w:spacing w:before="0" w:beforeAutospacing="0" w:after="0" w:afterAutospacing="0" w:line="276" w:lineRule="auto"/>
        <w:ind w:left="851"/>
        <w:jc w:val="both"/>
      </w:pPr>
      <w:r w:rsidRPr="003E58E5">
        <w:t>I understand that if any information provided in this application is later found to be false or incorrect, the authorization may be suspended or re</w:t>
      </w:r>
      <w:r>
        <w:t>voked.</w:t>
      </w:r>
    </w:p>
    <w:p w:rsidR="00616A42" w:rsidRPr="003E58E5" w:rsidRDefault="00616A42" w:rsidP="00616A42">
      <w:pPr>
        <w:rPr>
          <w:b/>
          <w:szCs w:val="24"/>
        </w:rPr>
      </w:pPr>
    </w:p>
    <w:tbl>
      <w:tblPr>
        <w:tblW w:w="873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14"/>
        <w:gridCol w:w="5516"/>
      </w:tblGrid>
      <w:tr w:rsidR="00616A42" w:rsidRPr="003E58E5" w:rsidTr="00561E52">
        <w:trPr>
          <w:trHeight w:val="720"/>
        </w:trPr>
        <w:tc>
          <w:tcPr>
            <w:tcW w:w="3214" w:type="dxa"/>
            <w:shd w:val="clear" w:color="auto" w:fill="auto"/>
          </w:tcPr>
          <w:p w:rsidR="00616A42" w:rsidRPr="00472170" w:rsidRDefault="00616A42" w:rsidP="008C7074">
            <w:pPr>
              <w:ind w:left="851"/>
              <w:rPr>
                <w:szCs w:val="24"/>
              </w:rPr>
            </w:pPr>
            <w:r w:rsidRPr="003E58E5">
              <w:rPr>
                <w:b/>
                <w:szCs w:val="24"/>
              </w:rPr>
              <w:t>SIGNATURE:</w:t>
            </w:r>
          </w:p>
        </w:tc>
        <w:tc>
          <w:tcPr>
            <w:tcW w:w="5516" w:type="dxa"/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</w:p>
          <w:p w:rsidR="00616A42" w:rsidRPr="003E58E5" w:rsidRDefault="00616A42" w:rsidP="008C7074">
            <w:pPr>
              <w:ind w:left="851"/>
              <w:rPr>
                <w:szCs w:val="24"/>
              </w:rPr>
            </w:pPr>
          </w:p>
          <w:p w:rsidR="00616A42" w:rsidRPr="003E58E5" w:rsidRDefault="00616A42" w:rsidP="008C7074">
            <w:pPr>
              <w:ind w:left="851"/>
              <w:rPr>
                <w:szCs w:val="24"/>
              </w:rPr>
            </w:pPr>
          </w:p>
        </w:tc>
      </w:tr>
      <w:tr w:rsidR="00616A42" w:rsidRPr="003E58E5" w:rsidTr="00561E52">
        <w:trPr>
          <w:trHeight w:val="350"/>
        </w:trPr>
        <w:tc>
          <w:tcPr>
            <w:tcW w:w="3214" w:type="dxa"/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b/>
                <w:szCs w:val="24"/>
              </w:rPr>
            </w:pPr>
            <w:r w:rsidRPr="003E58E5">
              <w:rPr>
                <w:b/>
                <w:szCs w:val="24"/>
              </w:rPr>
              <w:lastRenderedPageBreak/>
              <w:t>DATE:</w:t>
            </w:r>
          </w:p>
        </w:tc>
        <w:tc>
          <w:tcPr>
            <w:tcW w:w="5516" w:type="dxa"/>
            <w:shd w:val="clear" w:color="auto" w:fill="auto"/>
          </w:tcPr>
          <w:p w:rsidR="00616A42" w:rsidRPr="003E58E5" w:rsidRDefault="00616A42" w:rsidP="008C7074">
            <w:pPr>
              <w:ind w:left="851"/>
              <w:rPr>
                <w:szCs w:val="24"/>
              </w:rPr>
            </w:pPr>
          </w:p>
        </w:tc>
      </w:tr>
    </w:tbl>
    <w:p w:rsidR="00616A42" w:rsidRDefault="00616A42" w:rsidP="00616A42">
      <w:pPr>
        <w:pStyle w:val="NormalWeb"/>
        <w:shd w:val="clear" w:color="auto" w:fill="FFFFFF"/>
        <w:spacing w:before="150" w:beforeAutospacing="0" w:after="0" w:afterAutospacing="0"/>
        <w:ind w:left="851"/>
        <w:rPr>
          <w:i/>
          <w:lang w:eastAsia="en-US"/>
        </w:rPr>
      </w:pPr>
      <w:r>
        <w:rPr>
          <w:b/>
          <w:i/>
          <w:lang w:eastAsia="en-US"/>
        </w:rPr>
        <w:t>*</w:t>
      </w:r>
      <w:r w:rsidRPr="002E2B5D">
        <w:rPr>
          <w:b/>
          <w:i/>
          <w:lang w:eastAsia="en-US"/>
        </w:rPr>
        <w:t>Note</w:t>
      </w:r>
      <w:r>
        <w:rPr>
          <w:i/>
          <w:lang w:eastAsia="en-US"/>
        </w:rPr>
        <w:t>:</w:t>
      </w:r>
      <w:r w:rsidRPr="003E58E5">
        <w:rPr>
          <w:i/>
          <w:lang w:eastAsia="en-US"/>
        </w:rPr>
        <w:t xml:space="preserve"> </w:t>
      </w:r>
      <w:r>
        <w:rPr>
          <w:i/>
          <w:lang w:eastAsia="en-US"/>
        </w:rPr>
        <w:t xml:space="preserve">- </w:t>
      </w:r>
      <w:r w:rsidRPr="003E58E5">
        <w:rPr>
          <w:i/>
          <w:lang w:eastAsia="en-US"/>
        </w:rPr>
        <w:t>not signing this box will lead to your application being rejected at validation.</w:t>
      </w: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ind w:left="851"/>
        <w:rPr>
          <w:b/>
        </w:rPr>
      </w:pPr>
      <w:r w:rsidRPr="002E2B5D">
        <w:rPr>
          <w:i/>
          <w:lang w:val="en-US"/>
        </w:rPr>
        <w:t xml:space="preserve"> </w:t>
      </w:r>
      <w:r>
        <w:rPr>
          <w:i/>
          <w:lang w:val="en-US"/>
        </w:rPr>
        <w:t xml:space="preserve">          - </w:t>
      </w:r>
      <w:r w:rsidRPr="002E2B5D">
        <w:rPr>
          <w:i/>
          <w:lang w:val="en-US"/>
        </w:rPr>
        <w:t>If fees have been paid, attach proof of payment</w:t>
      </w:r>
    </w:p>
    <w:p w:rsidR="00616A42" w:rsidRDefault="00616A42" w:rsidP="00616A42">
      <w:pPr>
        <w:jc w:val="both"/>
        <w:rPr>
          <w:b/>
          <w:szCs w:val="24"/>
        </w:rPr>
      </w:pPr>
      <w:r w:rsidRPr="003E58E5">
        <w:rPr>
          <w:b/>
          <w:szCs w:val="24"/>
        </w:rPr>
        <w:t xml:space="preserve">ANNEX 1: </w:t>
      </w:r>
      <w:r>
        <w:rPr>
          <w:b/>
          <w:szCs w:val="24"/>
        </w:rPr>
        <w:t xml:space="preserve">Rwanda </w:t>
      </w:r>
      <w:r w:rsidRPr="003E58E5">
        <w:rPr>
          <w:b/>
          <w:szCs w:val="24"/>
        </w:rPr>
        <w:t>Specific Information</w:t>
      </w:r>
    </w:p>
    <w:p w:rsidR="00616A42" w:rsidRPr="003E58E5" w:rsidRDefault="00616A42" w:rsidP="00616A42">
      <w:pPr>
        <w:jc w:val="both"/>
        <w:rPr>
          <w:b/>
          <w:szCs w:val="24"/>
        </w:rPr>
      </w:pPr>
      <w:r w:rsidRPr="003E58E5">
        <w:rPr>
          <w:b/>
          <w:szCs w:val="24"/>
        </w:rPr>
        <w:t xml:space="preserve">  </w:t>
      </w:r>
    </w:p>
    <w:p w:rsidR="00616A42" w:rsidRPr="003E58E5" w:rsidRDefault="00616A42" w:rsidP="00616A42">
      <w:pPr>
        <w:spacing w:line="276" w:lineRule="auto"/>
        <w:jc w:val="both"/>
        <w:rPr>
          <w:bCs/>
          <w:i/>
          <w:iCs/>
          <w:szCs w:val="24"/>
        </w:rPr>
      </w:pPr>
      <w:r w:rsidRPr="003E58E5">
        <w:rPr>
          <w:bCs/>
          <w:i/>
          <w:iCs/>
          <w:szCs w:val="24"/>
        </w:rPr>
        <w:t xml:space="preserve">If applications are being made to a number of countries, please provide the following details for each country (please replicate this annex for each country) </w:t>
      </w:r>
    </w:p>
    <w:p w:rsidR="00616A42" w:rsidRPr="003E58E5" w:rsidRDefault="00616A42" w:rsidP="00616A42">
      <w:pPr>
        <w:ind w:left="851"/>
        <w:jc w:val="both"/>
        <w:rPr>
          <w:b/>
          <w:szCs w:val="24"/>
        </w:rPr>
      </w:pPr>
    </w:p>
    <w:p w:rsidR="00616A42" w:rsidRPr="003E58E5" w:rsidRDefault="00616A42" w:rsidP="00561E52">
      <w:pPr>
        <w:spacing w:line="276" w:lineRule="auto"/>
        <w:jc w:val="both"/>
        <w:rPr>
          <w:b/>
          <w:szCs w:val="24"/>
        </w:rPr>
      </w:pPr>
      <w:r w:rsidRPr="003E58E5">
        <w:rPr>
          <w:b/>
          <w:szCs w:val="24"/>
        </w:rPr>
        <w:t>A.1     Contact details of in-country Local Technical Representative:</w:t>
      </w:r>
      <w:bookmarkStart w:id="2" w:name="_Hlk71535582"/>
      <w:bookmarkEnd w:id="1"/>
      <w:r w:rsidRPr="003E58E5">
        <w:rPr>
          <w:b/>
          <w:szCs w:val="24"/>
        </w:rPr>
        <w:t xml:space="preserve"> </w:t>
      </w:r>
      <w:r w:rsidRPr="003E58E5">
        <w:rPr>
          <w:i/>
          <w:iCs/>
          <w:szCs w:val="24"/>
        </w:rPr>
        <w:t>An in-country legal representative of the company holding the original authorization to take full responsibility for the product on behalf of the MAH and is answerable to the authority.</w:t>
      </w:r>
    </w:p>
    <w:bookmarkEnd w:id="2"/>
    <w:p w:rsidR="00616A42" w:rsidRPr="003E58E5" w:rsidRDefault="00616A42" w:rsidP="00616A42">
      <w:pPr>
        <w:ind w:left="851"/>
        <w:jc w:val="both"/>
        <w:rPr>
          <w:szCs w:val="24"/>
        </w:rPr>
      </w:pPr>
    </w:p>
    <w:tbl>
      <w:tblPr>
        <w:tblW w:w="9389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2416"/>
        <w:gridCol w:w="6973"/>
      </w:tblGrid>
      <w:tr w:rsidR="00616A42" w:rsidRPr="003E58E5" w:rsidTr="008C7074">
        <w:trPr>
          <w:trHeight w:val="401"/>
        </w:trPr>
        <w:tc>
          <w:tcPr>
            <w:tcW w:w="2416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jc w:val="both"/>
              <w:rPr>
                <w:szCs w:val="24"/>
              </w:rPr>
            </w:pPr>
            <w:r w:rsidRPr="003E58E5">
              <w:rPr>
                <w:szCs w:val="24"/>
              </w:rPr>
              <w:t>Name:</w:t>
            </w:r>
          </w:p>
        </w:tc>
        <w:tc>
          <w:tcPr>
            <w:tcW w:w="6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jc w:val="both"/>
              <w:rPr>
                <w:szCs w:val="24"/>
              </w:rPr>
            </w:pPr>
          </w:p>
        </w:tc>
      </w:tr>
      <w:tr w:rsidR="00616A42" w:rsidRPr="003E58E5" w:rsidTr="008C7074">
        <w:trPr>
          <w:trHeight w:val="389"/>
        </w:trPr>
        <w:tc>
          <w:tcPr>
            <w:tcW w:w="2416" w:type="dxa"/>
            <w:shd w:val="clear" w:color="auto" w:fill="auto"/>
          </w:tcPr>
          <w:p w:rsidR="00616A42" w:rsidRPr="003E58E5" w:rsidRDefault="00616A42" w:rsidP="008C7074">
            <w:pPr>
              <w:ind w:left="851"/>
              <w:jc w:val="both"/>
              <w:rPr>
                <w:szCs w:val="24"/>
              </w:rPr>
            </w:pPr>
          </w:p>
        </w:tc>
        <w:tc>
          <w:tcPr>
            <w:tcW w:w="69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jc w:val="both"/>
              <w:rPr>
                <w:szCs w:val="24"/>
              </w:rPr>
            </w:pPr>
          </w:p>
        </w:tc>
      </w:tr>
      <w:tr w:rsidR="00616A42" w:rsidRPr="003E58E5" w:rsidTr="008C7074">
        <w:trPr>
          <w:trHeight w:val="467"/>
        </w:trPr>
        <w:tc>
          <w:tcPr>
            <w:tcW w:w="2416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jc w:val="both"/>
              <w:rPr>
                <w:szCs w:val="24"/>
              </w:rPr>
            </w:pPr>
            <w:r w:rsidRPr="003E58E5">
              <w:rPr>
                <w:szCs w:val="24"/>
              </w:rPr>
              <w:t>Address (including country):</w:t>
            </w:r>
          </w:p>
        </w:tc>
        <w:tc>
          <w:tcPr>
            <w:tcW w:w="6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jc w:val="both"/>
              <w:rPr>
                <w:szCs w:val="24"/>
              </w:rPr>
            </w:pPr>
          </w:p>
        </w:tc>
      </w:tr>
      <w:tr w:rsidR="00616A42" w:rsidRPr="003E58E5" w:rsidTr="008C7074">
        <w:trPr>
          <w:trHeight w:val="259"/>
        </w:trPr>
        <w:tc>
          <w:tcPr>
            <w:tcW w:w="2416" w:type="dxa"/>
            <w:shd w:val="clear" w:color="auto" w:fill="auto"/>
          </w:tcPr>
          <w:p w:rsidR="00616A42" w:rsidRPr="003E58E5" w:rsidRDefault="00616A42" w:rsidP="008C7074">
            <w:pPr>
              <w:ind w:left="851"/>
              <w:jc w:val="both"/>
              <w:rPr>
                <w:szCs w:val="24"/>
              </w:rPr>
            </w:pPr>
          </w:p>
        </w:tc>
        <w:tc>
          <w:tcPr>
            <w:tcW w:w="69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jc w:val="both"/>
              <w:rPr>
                <w:b/>
                <w:szCs w:val="24"/>
              </w:rPr>
            </w:pPr>
          </w:p>
        </w:tc>
      </w:tr>
      <w:tr w:rsidR="00616A42" w:rsidRPr="003E58E5" w:rsidTr="008C7074">
        <w:trPr>
          <w:trHeight w:val="401"/>
        </w:trPr>
        <w:tc>
          <w:tcPr>
            <w:tcW w:w="2416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jc w:val="both"/>
              <w:rPr>
                <w:szCs w:val="24"/>
              </w:rPr>
            </w:pPr>
            <w:r w:rsidRPr="003E58E5">
              <w:rPr>
                <w:szCs w:val="24"/>
              </w:rPr>
              <w:t>Telephone No.</w:t>
            </w:r>
          </w:p>
        </w:tc>
        <w:tc>
          <w:tcPr>
            <w:tcW w:w="6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jc w:val="both"/>
              <w:rPr>
                <w:szCs w:val="24"/>
              </w:rPr>
            </w:pPr>
          </w:p>
        </w:tc>
      </w:tr>
      <w:tr w:rsidR="00616A42" w:rsidRPr="003E58E5" w:rsidTr="008C7074">
        <w:trPr>
          <w:trHeight w:val="271"/>
        </w:trPr>
        <w:tc>
          <w:tcPr>
            <w:tcW w:w="2416" w:type="dxa"/>
            <w:shd w:val="clear" w:color="auto" w:fill="auto"/>
          </w:tcPr>
          <w:p w:rsidR="00616A42" w:rsidRPr="003E58E5" w:rsidRDefault="00616A42" w:rsidP="008C7074">
            <w:pPr>
              <w:ind w:left="851"/>
              <w:jc w:val="both"/>
              <w:rPr>
                <w:szCs w:val="24"/>
              </w:rPr>
            </w:pPr>
          </w:p>
        </w:tc>
        <w:tc>
          <w:tcPr>
            <w:tcW w:w="69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jc w:val="both"/>
              <w:rPr>
                <w:b/>
                <w:szCs w:val="24"/>
              </w:rPr>
            </w:pPr>
          </w:p>
        </w:tc>
      </w:tr>
      <w:tr w:rsidR="00616A42" w:rsidRPr="003E58E5" w:rsidTr="008C7074">
        <w:trPr>
          <w:trHeight w:val="389"/>
        </w:trPr>
        <w:tc>
          <w:tcPr>
            <w:tcW w:w="2416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jc w:val="both"/>
              <w:rPr>
                <w:szCs w:val="24"/>
              </w:rPr>
            </w:pPr>
            <w:r w:rsidRPr="003E58E5">
              <w:rPr>
                <w:szCs w:val="24"/>
              </w:rPr>
              <w:t>Email Address:</w:t>
            </w:r>
          </w:p>
        </w:tc>
        <w:tc>
          <w:tcPr>
            <w:tcW w:w="6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jc w:val="both"/>
              <w:rPr>
                <w:szCs w:val="24"/>
              </w:rPr>
            </w:pPr>
          </w:p>
        </w:tc>
      </w:tr>
    </w:tbl>
    <w:p w:rsidR="00616A42" w:rsidRPr="003E58E5" w:rsidRDefault="00616A42" w:rsidP="00616A42">
      <w:pPr>
        <w:ind w:left="851"/>
        <w:jc w:val="both"/>
        <w:rPr>
          <w:b/>
          <w:szCs w:val="24"/>
        </w:rPr>
      </w:pPr>
    </w:p>
    <w:p w:rsidR="00616A42" w:rsidRPr="003E58E5" w:rsidRDefault="00616A42" w:rsidP="00616A42">
      <w:pPr>
        <w:jc w:val="both"/>
        <w:rPr>
          <w:b/>
          <w:szCs w:val="24"/>
        </w:rPr>
      </w:pPr>
      <w:bookmarkStart w:id="3" w:name="_Hlk71532542"/>
      <w:r w:rsidRPr="003E58E5">
        <w:rPr>
          <w:b/>
          <w:szCs w:val="24"/>
        </w:rPr>
        <w:t xml:space="preserve">A.2     Name and contact details of person responsible for pharmacovigilance: </w:t>
      </w:r>
      <w:bookmarkEnd w:id="3"/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390"/>
        <w:gridCol w:w="6899"/>
      </w:tblGrid>
      <w:tr w:rsidR="00616A42" w:rsidRPr="003E58E5" w:rsidTr="008C7074">
        <w:trPr>
          <w:trHeight w:val="397"/>
        </w:trPr>
        <w:tc>
          <w:tcPr>
            <w:tcW w:w="2390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jc w:val="both"/>
              <w:rPr>
                <w:szCs w:val="24"/>
              </w:rPr>
            </w:pPr>
            <w:r w:rsidRPr="003E58E5">
              <w:rPr>
                <w:szCs w:val="24"/>
              </w:rPr>
              <w:t>Name:</w:t>
            </w:r>
          </w:p>
        </w:tc>
        <w:tc>
          <w:tcPr>
            <w:tcW w:w="6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jc w:val="both"/>
              <w:rPr>
                <w:szCs w:val="24"/>
              </w:rPr>
            </w:pPr>
          </w:p>
        </w:tc>
      </w:tr>
      <w:tr w:rsidR="00616A42" w:rsidRPr="003E58E5" w:rsidTr="008C7074">
        <w:trPr>
          <w:trHeight w:val="256"/>
        </w:trPr>
        <w:tc>
          <w:tcPr>
            <w:tcW w:w="2390" w:type="dxa"/>
            <w:shd w:val="clear" w:color="auto" w:fill="auto"/>
          </w:tcPr>
          <w:p w:rsidR="00616A42" w:rsidRPr="003E58E5" w:rsidRDefault="00616A42" w:rsidP="008C7074">
            <w:pPr>
              <w:ind w:left="851"/>
              <w:jc w:val="both"/>
              <w:rPr>
                <w:szCs w:val="24"/>
              </w:rPr>
            </w:pPr>
          </w:p>
        </w:tc>
        <w:tc>
          <w:tcPr>
            <w:tcW w:w="68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jc w:val="both"/>
              <w:rPr>
                <w:b/>
                <w:szCs w:val="24"/>
              </w:rPr>
            </w:pPr>
          </w:p>
        </w:tc>
      </w:tr>
      <w:tr w:rsidR="00616A42" w:rsidRPr="003E58E5" w:rsidTr="008C7074">
        <w:trPr>
          <w:trHeight w:val="397"/>
        </w:trPr>
        <w:tc>
          <w:tcPr>
            <w:tcW w:w="2390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jc w:val="both"/>
              <w:rPr>
                <w:szCs w:val="24"/>
              </w:rPr>
            </w:pPr>
            <w:r w:rsidRPr="003E58E5">
              <w:rPr>
                <w:szCs w:val="24"/>
              </w:rPr>
              <w:t>Telephone No.</w:t>
            </w:r>
          </w:p>
        </w:tc>
        <w:tc>
          <w:tcPr>
            <w:tcW w:w="6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ind w:left="851"/>
              <w:jc w:val="both"/>
              <w:rPr>
                <w:szCs w:val="24"/>
              </w:rPr>
            </w:pPr>
          </w:p>
        </w:tc>
      </w:tr>
      <w:tr w:rsidR="00616A42" w:rsidRPr="003E58E5" w:rsidTr="008C7074">
        <w:trPr>
          <w:trHeight w:val="268"/>
        </w:trPr>
        <w:tc>
          <w:tcPr>
            <w:tcW w:w="2390" w:type="dxa"/>
            <w:shd w:val="clear" w:color="auto" w:fill="auto"/>
          </w:tcPr>
          <w:p w:rsidR="00616A42" w:rsidRPr="003E58E5" w:rsidRDefault="00616A42" w:rsidP="008C7074">
            <w:pPr>
              <w:ind w:left="851"/>
              <w:jc w:val="both"/>
              <w:rPr>
                <w:szCs w:val="24"/>
              </w:rPr>
            </w:pPr>
          </w:p>
        </w:tc>
        <w:tc>
          <w:tcPr>
            <w:tcW w:w="68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ind w:left="851"/>
              <w:jc w:val="both"/>
              <w:rPr>
                <w:b/>
                <w:szCs w:val="24"/>
              </w:rPr>
            </w:pPr>
          </w:p>
        </w:tc>
      </w:tr>
      <w:tr w:rsidR="00616A42" w:rsidRPr="003E58E5" w:rsidTr="008C7074">
        <w:trPr>
          <w:trHeight w:val="161"/>
        </w:trPr>
        <w:tc>
          <w:tcPr>
            <w:tcW w:w="2390" w:type="dxa"/>
            <w:tcBorders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jc w:val="both"/>
              <w:rPr>
                <w:szCs w:val="24"/>
              </w:rPr>
            </w:pPr>
            <w:r w:rsidRPr="003E58E5">
              <w:rPr>
                <w:szCs w:val="24"/>
              </w:rPr>
              <w:t>Email Address:</w:t>
            </w:r>
          </w:p>
        </w:tc>
        <w:tc>
          <w:tcPr>
            <w:tcW w:w="6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A42" w:rsidRPr="003E58E5" w:rsidRDefault="00616A42" w:rsidP="008C7074">
            <w:pPr>
              <w:spacing w:before="60" w:after="60"/>
              <w:jc w:val="both"/>
              <w:rPr>
                <w:szCs w:val="24"/>
              </w:rPr>
            </w:pPr>
          </w:p>
        </w:tc>
      </w:tr>
    </w:tbl>
    <w:p w:rsidR="00616A42" w:rsidRPr="003E58E5" w:rsidRDefault="00616A42" w:rsidP="00616A42">
      <w:pPr>
        <w:ind w:left="851"/>
        <w:jc w:val="both"/>
        <w:rPr>
          <w:b/>
          <w:szCs w:val="24"/>
        </w:rPr>
      </w:pPr>
    </w:p>
    <w:p w:rsidR="00616A42" w:rsidRPr="003E58E5" w:rsidRDefault="00616A42" w:rsidP="00561E52">
      <w:pPr>
        <w:pStyle w:val="NormalWeb"/>
        <w:shd w:val="clear" w:color="auto" w:fill="FFFFFF"/>
        <w:spacing w:before="150" w:beforeAutospacing="0" w:after="0" w:afterAutospacing="0" w:line="276" w:lineRule="auto"/>
        <w:jc w:val="both"/>
        <w:rPr>
          <w:bCs/>
          <w:i/>
          <w:iCs/>
          <w:lang w:eastAsia="en-US"/>
        </w:rPr>
      </w:pPr>
      <w:bookmarkStart w:id="4" w:name="_Hlk71532552"/>
      <w:r w:rsidRPr="003E58E5">
        <w:rPr>
          <w:b/>
          <w:lang w:eastAsia="en-US"/>
        </w:rPr>
        <w:t>A.3</w:t>
      </w:r>
      <w:r w:rsidRPr="003E58E5">
        <w:rPr>
          <w:b/>
          <w:lang w:eastAsia="en-US"/>
        </w:rPr>
        <w:tab/>
        <w:t xml:space="preserve">Proposed Distribution Category in country </w:t>
      </w:r>
      <w:r w:rsidRPr="003E58E5">
        <w:rPr>
          <w:bCs/>
          <w:i/>
          <w:iCs/>
          <w:lang w:eastAsia="en-US"/>
        </w:rPr>
        <w:t>(example, controlled drug, drug requiring prescription by veterinarian etc.)</w:t>
      </w:r>
    </w:p>
    <w:p w:rsidR="00616A42" w:rsidRPr="003E58E5" w:rsidRDefault="00616A42" w:rsidP="00616A42">
      <w:pPr>
        <w:pStyle w:val="NormalWeb"/>
        <w:shd w:val="clear" w:color="auto" w:fill="FFFFFF"/>
        <w:spacing w:before="150" w:beforeAutospacing="0" w:after="0" w:afterAutospacing="0"/>
        <w:jc w:val="both"/>
        <w:rPr>
          <w:bCs/>
          <w:i/>
          <w:iCs/>
          <w:lang w:eastAsia="en-US"/>
        </w:rPr>
      </w:pPr>
    </w:p>
    <w:bookmarkEnd w:id="4"/>
    <w:tbl>
      <w:tblPr>
        <w:tblW w:w="891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10"/>
      </w:tblGrid>
      <w:tr w:rsidR="00616A42" w:rsidRPr="003E58E5" w:rsidTr="00561E52">
        <w:trPr>
          <w:trHeight w:val="509"/>
        </w:trPr>
        <w:tc>
          <w:tcPr>
            <w:tcW w:w="8910" w:type="dxa"/>
            <w:shd w:val="clear" w:color="auto" w:fill="auto"/>
          </w:tcPr>
          <w:p w:rsidR="00616A42" w:rsidRPr="003E58E5" w:rsidRDefault="00616A42" w:rsidP="00561E52">
            <w:pPr>
              <w:pStyle w:val="NormalWeb"/>
              <w:spacing w:before="150" w:beforeAutospacing="0" w:after="0" w:afterAutospacing="0"/>
              <w:ind w:left="-439"/>
              <w:jc w:val="both"/>
              <w:rPr>
                <w:lang w:eastAsia="en-US"/>
              </w:rPr>
            </w:pPr>
          </w:p>
        </w:tc>
      </w:tr>
    </w:tbl>
    <w:p w:rsidR="00616A42" w:rsidRPr="003E58E5" w:rsidRDefault="00616A42" w:rsidP="00561E52">
      <w:pPr>
        <w:spacing w:line="276" w:lineRule="auto"/>
        <w:rPr>
          <w:b/>
          <w:szCs w:val="24"/>
        </w:rPr>
      </w:pPr>
    </w:p>
    <w:p w:rsidR="00616A42" w:rsidRPr="005379F4" w:rsidRDefault="00616A42" w:rsidP="00561E52">
      <w:pPr>
        <w:spacing w:line="276" w:lineRule="auto"/>
        <w:rPr>
          <w:bCs/>
          <w:i/>
          <w:color w:val="000000" w:themeColor="text1"/>
          <w:szCs w:val="24"/>
        </w:rPr>
      </w:pPr>
      <w:bookmarkStart w:id="5" w:name="_Hlk61587110"/>
      <w:r w:rsidRPr="003E58E5">
        <w:rPr>
          <w:b/>
          <w:color w:val="000000" w:themeColor="text1"/>
          <w:szCs w:val="24"/>
        </w:rPr>
        <w:t>A.4</w:t>
      </w:r>
      <w:r w:rsidRPr="003E58E5">
        <w:rPr>
          <w:b/>
          <w:color w:val="000000" w:themeColor="text1"/>
          <w:szCs w:val="24"/>
        </w:rPr>
        <w:tab/>
        <w:t xml:space="preserve"> Proposed Storage Conditions </w:t>
      </w:r>
      <w:r w:rsidRPr="003E58E5">
        <w:rPr>
          <w:bCs/>
          <w:color w:val="000000" w:themeColor="text1"/>
          <w:szCs w:val="24"/>
        </w:rPr>
        <w:t>(</w:t>
      </w:r>
      <w:r w:rsidRPr="003E58E5">
        <w:rPr>
          <w:bCs/>
          <w:i/>
          <w:color w:val="000000" w:themeColor="text1"/>
          <w:szCs w:val="24"/>
        </w:rPr>
        <w:t xml:space="preserve">if applicable, also include the proposed storage condition </w:t>
      </w:r>
      <w:r w:rsidR="008F6702" w:rsidRPr="003E58E5">
        <w:rPr>
          <w:bCs/>
          <w:i/>
          <w:color w:val="000000" w:themeColor="text1"/>
          <w:szCs w:val="24"/>
        </w:rPr>
        <w:t>after first</w:t>
      </w:r>
      <w:r w:rsidRPr="003E58E5">
        <w:rPr>
          <w:i/>
          <w:color w:val="000000" w:themeColor="text1"/>
          <w:szCs w:val="24"/>
        </w:rPr>
        <w:t xml:space="preserve"> opening and after reconstitution</w:t>
      </w:r>
      <w:r w:rsidRPr="003E58E5">
        <w:rPr>
          <w:bCs/>
          <w:color w:val="000000" w:themeColor="text1"/>
          <w:szCs w:val="24"/>
        </w:rPr>
        <w:t>)</w:t>
      </w:r>
    </w:p>
    <w:p w:rsidR="00616A42" w:rsidRPr="003E58E5" w:rsidRDefault="00616A42" w:rsidP="00616A42">
      <w:pPr>
        <w:pStyle w:val="Default"/>
        <w:ind w:left="851"/>
        <w:jc w:val="both"/>
        <w:rPr>
          <w:rFonts w:ascii="Times New Roman" w:hAnsi="Times New Roman" w:cs="Times New Roman"/>
          <w:color w:val="000000" w:themeColor="text1"/>
        </w:rPr>
      </w:pPr>
    </w:p>
    <w:tbl>
      <w:tblPr>
        <w:tblW w:w="8820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20"/>
      </w:tblGrid>
      <w:tr w:rsidR="00616A42" w:rsidRPr="003E58E5" w:rsidTr="00561E52">
        <w:trPr>
          <w:trHeight w:val="449"/>
        </w:trPr>
        <w:tc>
          <w:tcPr>
            <w:tcW w:w="8820" w:type="dxa"/>
            <w:shd w:val="clear" w:color="auto" w:fill="auto"/>
          </w:tcPr>
          <w:p w:rsidR="00616A42" w:rsidRPr="003E58E5" w:rsidRDefault="00616A42" w:rsidP="008C7074">
            <w:pPr>
              <w:pStyle w:val="NormalWeb"/>
              <w:spacing w:before="150" w:beforeAutospacing="0" w:after="0" w:afterAutospacing="0"/>
              <w:jc w:val="both"/>
              <w:rPr>
                <w:lang w:eastAsia="en-US"/>
              </w:rPr>
            </w:pPr>
          </w:p>
        </w:tc>
      </w:tr>
    </w:tbl>
    <w:p w:rsidR="00616A42" w:rsidRPr="003E58E5" w:rsidRDefault="00616A42" w:rsidP="00616A42">
      <w:pPr>
        <w:rPr>
          <w:b/>
          <w:szCs w:val="24"/>
        </w:rPr>
      </w:pPr>
    </w:p>
    <w:bookmarkEnd w:id="5"/>
    <w:p w:rsidR="00616A42" w:rsidRPr="003E58E5" w:rsidRDefault="00616A42" w:rsidP="00616A42">
      <w:pPr>
        <w:rPr>
          <w:b/>
          <w:color w:val="FF0000"/>
          <w:szCs w:val="24"/>
        </w:rPr>
      </w:pPr>
      <w:r w:rsidRPr="003E58E5">
        <w:rPr>
          <w:b/>
          <w:color w:val="000000" w:themeColor="text1"/>
          <w:szCs w:val="24"/>
        </w:rPr>
        <w:lastRenderedPageBreak/>
        <w:t xml:space="preserve">A.5 </w:t>
      </w:r>
      <w:r w:rsidRPr="003E58E5">
        <w:rPr>
          <w:b/>
          <w:color w:val="000000" w:themeColor="text1"/>
          <w:szCs w:val="24"/>
        </w:rPr>
        <w:tab/>
      </w:r>
      <w:r>
        <w:rPr>
          <w:b/>
          <w:color w:val="000000" w:themeColor="text1"/>
          <w:szCs w:val="24"/>
        </w:rPr>
        <w:t xml:space="preserve">Intended Use </w:t>
      </w:r>
    </w:p>
    <w:p w:rsidR="00616A42" w:rsidRPr="003E58E5" w:rsidRDefault="00616A42" w:rsidP="00616A42">
      <w:pPr>
        <w:pStyle w:val="BodyText"/>
        <w:rPr>
          <w:w w:val="105"/>
        </w:rPr>
      </w:pPr>
    </w:p>
    <w:tbl>
      <w:tblPr>
        <w:tblpPr w:leftFromText="180" w:rightFromText="180" w:vertAnchor="text" w:horzAnchor="margin" w:tblpXSpec="center" w:tblpY="72"/>
        <w:tblW w:w="86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50"/>
      </w:tblGrid>
      <w:tr w:rsidR="008F6702" w:rsidRPr="003E58E5" w:rsidTr="00EE1954">
        <w:trPr>
          <w:trHeight w:val="243"/>
        </w:trPr>
        <w:tc>
          <w:tcPr>
            <w:tcW w:w="8650" w:type="dxa"/>
            <w:shd w:val="clear" w:color="auto" w:fill="auto"/>
          </w:tcPr>
          <w:p w:rsidR="008F6702" w:rsidRPr="003E58E5" w:rsidRDefault="008F6702" w:rsidP="00EE1954">
            <w:pPr>
              <w:pStyle w:val="NormalWeb"/>
              <w:spacing w:before="150" w:beforeAutospacing="0" w:after="0" w:afterAutospacing="0"/>
              <w:ind w:left="-832" w:right="-108" w:firstLine="720"/>
              <w:jc w:val="both"/>
              <w:rPr>
                <w:lang w:eastAsia="en-US"/>
              </w:rPr>
            </w:pPr>
          </w:p>
        </w:tc>
      </w:tr>
    </w:tbl>
    <w:p w:rsidR="00616A42" w:rsidRPr="003E58E5" w:rsidRDefault="00616A42" w:rsidP="00616A42">
      <w:pPr>
        <w:rPr>
          <w:szCs w:val="24"/>
        </w:rPr>
      </w:pPr>
    </w:p>
    <w:p w:rsidR="00616A42" w:rsidRPr="00616A42" w:rsidRDefault="00616A42" w:rsidP="00616A42"/>
    <w:sectPr w:rsidR="00616A42" w:rsidRPr="00616A42" w:rsidSect="00DA25A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0" w:right="630" w:bottom="1418" w:left="15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04C2" w:rsidRDefault="00E104C2" w:rsidP="00AF42D4">
      <w:r>
        <w:separator/>
      </w:r>
    </w:p>
  </w:endnote>
  <w:endnote w:type="continuationSeparator" w:id="0">
    <w:p w:rsidR="00E104C2" w:rsidRDefault="00E104C2" w:rsidP="00AF4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5307910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03F23" w:rsidRDefault="00803F2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123A3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123A3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803F23" w:rsidRDefault="00803F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40888313"/>
      <w:docPartObj>
        <w:docPartGallery w:val="Page Numbers (Bottom of Page)"/>
        <w:docPartUnique/>
      </w:docPartObj>
    </w:sdtPr>
    <w:sdtEndPr/>
    <w:sdtContent>
      <w:sdt>
        <w:sdtPr>
          <w:id w:val="-766390950"/>
          <w:docPartObj>
            <w:docPartGallery w:val="Page Numbers (Top of Page)"/>
            <w:docPartUnique/>
          </w:docPartObj>
        </w:sdtPr>
        <w:sdtEndPr/>
        <w:sdtContent>
          <w:p w:rsidR="003E6C87" w:rsidRDefault="003E6C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123A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123A3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3E6C87" w:rsidRDefault="003E6C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04C2" w:rsidRDefault="00E104C2" w:rsidP="00AF42D4">
      <w:r>
        <w:separator/>
      </w:r>
    </w:p>
  </w:footnote>
  <w:footnote w:type="continuationSeparator" w:id="0">
    <w:p w:rsidR="00E104C2" w:rsidRDefault="00E104C2" w:rsidP="00AF42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2820" w:rsidRDefault="00E104C2">
    <w:pPr>
      <w:pStyle w:val="Header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970922" o:spid="_x0000_s2062" type="#_x0000_t75" style="position:absolute;margin-left:0;margin-top:0;width:502.5pt;height:502.5pt;z-index:-251652096;mso-position-horizontal:center;mso-position-horizontal-relative:margin;mso-position-vertical:center;mso-position-vertical-relative:margin" o:allowincell="f">
          <v:imagedata r:id="rId1" o:title="Rwanda FD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7B15" w:rsidRDefault="00DA25AA" w:rsidP="003E6C87">
    <w:pPr>
      <w:pStyle w:val="Header"/>
      <w:ind w:right="240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AB31CC6" wp14:editId="14639EBD">
              <wp:simplePos x="0" y="0"/>
              <wp:positionH relativeFrom="column">
                <wp:posOffset>5048250</wp:posOffset>
              </wp:positionH>
              <wp:positionV relativeFrom="paragraph">
                <wp:posOffset>-311150</wp:posOffset>
              </wp:positionV>
              <wp:extent cx="1478915" cy="561975"/>
              <wp:effectExtent l="0" t="0" r="26035" b="2857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8915" cy="5619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9525"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A25AA" w:rsidRPr="00211CB3" w:rsidRDefault="00DA25AA" w:rsidP="00DA25AA">
                          <w:pPr>
                            <w:rPr>
                              <w:sz w:val="16"/>
                            </w:rPr>
                          </w:pPr>
                          <w:r w:rsidRPr="00C24A26">
                            <w:rPr>
                              <w:sz w:val="16"/>
                            </w:rPr>
                            <w:t>QMS N</w:t>
                          </w:r>
                          <w:r w:rsidRPr="00C24A26">
                            <w:rPr>
                              <w:sz w:val="16"/>
                              <w:vertAlign w:val="superscript"/>
                            </w:rPr>
                            <w:t>o</w:t>
                          </w:r>
                          <w:r w:rsidRPr="00C24A26">
                            <w:rPr>
                              <w:sz w:val="16"/>
                            </w:rPr>
                            <w:t xml:space="preserve">: </w:t>
                          </w:r>
                          <w:r>
                            <w:rPr>
                              <w:sz w:val="16"/>
                            </w:rPr>
                            <w:t>DAR</w:t>
                          </w:r>
                          <w:r w:rsidRPr="00803F23">
                            <w:rPr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/FOM/154</w:t>
                          </w:r>
                        </w:p>
                        <w:p w:rsidR="00DA25AA" w:rsidRPr="00211CB3" w:rsidRDefault="00DA25AA" w:rsidP="00DA25AA">
                          <w:pPr>
                            <w:rPr>
                              <w:sz w:val="16"/>
                            </w:rPr>
                          </w:pPr>
                          <w:r w:rsidRPr="00211CB3">
                            <w:rPr>
                              <w:sz w:val="16"/>
                            </w:rPr>
                            <w:t>Rev. N</w:t>
                          </w:r>
                          <w:r w:rsidRPr="00211CB3">
                            <w:rPr>
                              <w:sz w:val="16"/>
                              <w:vertAlign w:val="superscript"/>
                            </w:rPr>
                            <w:t>o</w:t>
                          </w:r>
                          <w:r>
                            <w:rPr>
                              <w:sz w:val="16"/>
                            </w:rPr>
                            <w:t>: 0</w:t>
                          </w:r>
                        </w:p>
                        <w:p w:rsidR="00DA25AA" w:rsidRPr="00211CB3" w:rsidRDefault="00DA25AA" w:rsidP="00DA25AA">
                          <w:pPr>
                            <w:rPr>
                              <w:sz w:val="16"/>
                            </w:rPr>
                          </w:pPr>
                          <w:r w:rsidRPr="00211CB3">
                            <w:rPr>
                              <w:sz w:val="16"/>
                            </w:rPr>
                            <w:t xml:space="preserve">Effective date: </w:t>
                          </w:r>
                          <w:r w:rsidR="00E123A3">
                            <w:rPr>
                              <w:sz w:val="16"/>
                            </w:rPr>
                            <w:t>27</w:t>
                          </w:r>
                          <w:r>
                            <w:rPr>
                              <w:sz w:val="16"/>
                            </w:rPr>
                            <w:t>/12</w:t>
                          </w:r>
                          <w:r w:rsidRPr="00803F23">
                            <w:rPr>
                              <w:sz w:val="16"/>
                            </w:rPr>
                            <w:t>/2021</w:t>
                          </w:r>
                        </w:p>
                        <w:p w:rsidR="00DA25AA" w:rsidRPr="00C24A26" w:rsidRDefault="00DA25AA" w:rsidP="00DA25AA">
                          <w:pPr>
                            <w:rPr>
                              <w:sz w:val="16"/>
                            </w:rPr>
                          </w:pPr>
                          <w:r w:rsidRPr="00211CB3">
                            <w:rPr>
                              <w:sz w:val="16"/>
                            </w:rPr>
                            <w:t xml:space="preserve">Revision due date: </w:t>
                          </w:r>
                          <w:r w:rsidR="00E123A3">
                            <w:rPr>
                              <w:sz w:val="16"/>
                            </w:rPr>
                            <w:t>27</w:t>
                          </w:r>
                          <w:r>
                            <w:rPr>
                              <w:sz w:val="16"/>
                            </w:rPr>
                            <w:t>/12</w:t>
                          </w:r>
                          <w:r w:rsidRPr="00803F23">
                            <w:rPr>
                              <w:sz w:val="16"/>
                            </w:rPr>
                            <w:t>/202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B31CC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97.5pt;margin-top:-24.5pt;width:116.45pt;height:4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" fillcolor="#dbe5f1 [660]" strokecolor="#dbe5f1 [660]">
              <v:textbox>
                <w:txbxContent>
                  <w:p w:rsidR="00DA25AA" w:rsidRPr="00211CB3" w:rsidRDefault="00DA25AA" w:rsidP="00DA25AA">
                    <w:pPr>
                      <w:rPr>
                        <w:sz w:val="16"/>
                      </w:rPr>
                    </w:pPr>
                    <w:r w:rsidRPr="00C24A26">
                      <w:rPr>
                        <w:sz w:val="16"/>
                      </w:rPr>
                      <w:t>QMS N</w:t>
                    </w:r>
                    <w:r w:rsidRPr="00C24A26">
                      <w:rPr>
                        <w:sz w:val="16"/>
                        <w:vertAlign w:val="superscript"/>
                      </w:rPr>
                      <w:t>o</w:t>
                    </w:r>
                    <w:r w:rsidRPr="00C24A26">
                      <w:rPr>
                        <w:sz w:val="16"/>
                      </w:rPr>
                      <w:t xml:space="preserve">: </w:t>
                    </w:r>
                    <w:r>
                      <w:rPr>
                        <w:sz w:val="16"/>
                      </w:rPr>
                      <w:t>DAR</w:t>
                    </w:r>
                    <w:r w:rsidRPr="00803F23">
                      <w:rPr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/FOM/154</w:t>
                    </w:r>
                  </w:p>
                  <w:p w:rsidR="00DA25AA" w:rsidRPr="00211CB3" w:rsidRDefault="00DA25AA" w:rsidP="00DA25AA">
                    <w:pPr>
                      <w:rPr>
                        <w:sz w:val="16"/>
                      </w:rPr>
                    </w:pPr>
                    <w:r w:rsidRPr="00211CB3">
                      <w:rPr>
                        <w:sz w:val="16"/>
                      </w:rPr>
                      <w:t>Rev. N</w:t>
                    </w:r>
                    <w:r w:rsidRPr="00211CB3">
                      <w:rPr>
                        <w:sz w:val="16"/>
                        <w:vertAlign w:val="superscript"/>
                      </w:rPr>
                      <w:t>o</w:t>
                    </w:r>
                    <w:r>
                      <w:rPr>
                        <w:sz w:val="16"/>
                      </w:rPr>
                      <w:t>: 0</w:t>
                    </w:r>
                  </w:p>
                  <w:p w:rsidR="00DA25AA" w:rsidRPr="00211CB3" w:rsidRDefault="00DA25AA" w:rsidP="00DA25AA">
                    <w:pPr>
                      <w:rPr>
                        <w:sz w:val="16"/>
                      </w:rPr>
                    </w:pPr>
                    <w:r w:rsidRPr="00211CB3">
                      <w:rPr>
                        <w:sz w:val="16"/>
                      </w:rPr>
                      <w:t xml:space="preserve">Effective date: </w:t>
                    </w:r>
                    <w:r w:rsidR="00E123A3">
                      <w:rPr>
                        <w:sz w:val="16"/>
                      </w:rPr>
                      <w:t>27</w:t>
                    </w:r>
                    <w:r>
                      <w:rPr>
                        <w:sz w:val="16"/>
                      </w:rPr>
                      <w:t>/12</w:t>
                    </w:r>
                    <w:r w:rsidRPr="00803F23">
                      <w:rPr>
                        <w:sz w:val="16"/>
                      </w:rPr>
                      <w:t>/2021</w:t>
                    </w:r>
                  </w:p>
                  <w:p w:rsidR="00DA25AA" w:rsidRPr="00C24A26" w:rsidRDefault="00DA25AA" w:rsidP="00DA25AA">
                    <w:pPr>
                      <w:rPr>
                        <w:sz w:val="16"/>
                      </w:rPr>
                    </w:pPr>
                    <w:r w:rsidRPr="00211CB3">
                      <w:rPr>
                        <w:sz w:val="16"/>
                      </w:rPr>
                      <w:t xml:space="preserve">Revision due date: </w:t>
                    </w:r>
                    <w:r w:rsidR="00E123A3">
                      <w:rPr>
                        <w:sz w:val="16"/>
                      </w:rPr>
                      <w:t>27</w:t>
                    </w:r>
                    <w:r>
                      <w:rPr>
                        <w:sz w:val="16"/>
                      </w:rPr>
                      <w:t>/12</w:t>
                    </w:r>
                    <w:r w:rsidRPr="00803F23">
                      <w:rPr>
                        <w:sz w:val="16"/>
                      </w:rPr>
                      <w:t>/2024</w:t>
                    </w:r>
                  </w:p>
                </w:txbxContent>
              </v:textbox>
            </v:shape>
          </w:pict>
        </mc:Fallback>
      </mc:AlternateContent>
    </w:r>
    <w:r w:rsidR="00E104C2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970923" o:spid="_x0000_s2063" type="#_x0000_t75" style="position:absolute;left:0;text-align:left;margin-left:0;margin-top:0;width:502.5pt;height:502.5pt;z-index:-251651072;mso-position-horizontal:center;mso-position-horizontal-relative:margin;mso-position-vertical:center;mso-position-vertical-relative:margin" o:allowincell="f">
          <v:imagedata r:id="rId1" o:title="Rwanda FDA" gain="19661f" blacklevel="22938f"/>
          <w10:wrap anchorx="margin" anchory="margin"/>
        </v:shape>
      </w:pict>
    </w:r>
  </w:p>
  <w:p w:rsidR="00AF42D4" w:rsidRDefault="00AF42D4" w:rsidP="00C6007A">
    <w:pPr>
      <w:pStyle w:val="Header"/>
      <w:tabs>
        <w:tab w:val="left" w:pos="7299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Look w:val="04A0" w:firstRow="1" w:lastRow="0" w:firstColumn="1" w:lastColumn="0" w:noHBand="0" w:noVBand="1"/>
    </w:tblPr>
    <w:tblGrid>
      <w:gridCol w:w="2172"/>
      <w:gridCol w:w="5156"/>
      <w:gridCol w:w="2722"/>
    </w:tblGrid>
    <w:tr w:rsidR="003E6C87" w:rsidRPr="002F795D" w:rsidTr="00D465E1">
      <w:trPr>
        <w:trHeight w:val="1620"/>
      </w:trPr>
      <w:tc>
        <w:tcPr>
          <w:tcW w:w="1081" w:type="pct"/>
          <w:tcBorders>
            <w:bottom w:val="single" w:sz="4" w:space="0" w:color="auto"/>
          </w:tcBorders>
          <w:shd w:val="clear" w:color="auto" w:fill="auto"/>
          <w:noWrap/>
          <w:hideMark/>
        </w:tcPr>
        <w:p w:rsidR="003E6C87" w:rsidRPr="002F795D" w:rsidRDefault="003E6C87" w:rsidP="003E6C87">
          <w:pPr>
            <w:jc w:val="right"/>
            <w:rPr>
              <w:color w:val="000000"/>
            </w:rPr>
          </w:pPr>
          <w:r>
            <w:rPr>
              <w:noProof/>
              <w:lang w:val="en-US"/>
            </w:rPr>
            <w:drawing>
              <wp:inline distT="0" distB="0" distL="0" distR="0" wp14:anchorId="5F941141" wp14:editId="4E66CD98">
                <wp:extent cx="1242060" cy="1394460"/>
                <wp:effectExtent l="0" t="0" r="0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2060" cy="1394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hyperlink r:id="rId2" w:history="1"/>
        </w:p>
      </w:tc>
      <w:tc>
        <w:tcPr>
          <w:tcW w:w="2565" w:type="pct"/>
          <w:tcBorders>
            <w:bottom w:val="single" w:sz="4" w:space="0" w:color="auto"/>
          </w:tcBorders>
          <w:shd w:val="clear" w:color="auto" w:fill="auto"/>
          <w:vAlign w:val="bottom"/>
        </w:tcPr>
        <w:p w:rsidR="003E6C87" w:rsidRPr="00444EB3" w:rsidRDefault="003E6C87" w:rsidP="003E6C87">
          <w:pPr>
            <w:jc w:val="center"/>
            <w:rPr>
              <w:b/>
              <w:color w:val="000000"/>
              <w:sz w:val="28"/>
            </w:rPr>
          </w:pPr>
          <w:r w:rsidRPr="00444EB3">
            <w:rPr>
              <w:b/>
              <w:color w:val="000000"/>
              <w:sz w:val="28"/>
            </w:rPr>
            <w:t>Rwanda Food and Drugs Authority</w:t>
          </w:r>
        </w:p>
        <w:p w:rsidR="003E6C87" w:rsidRPr="00B14A48" w:rsidRDefault="003E6C87" w:rsidP="003E6C87">
          <w:pPr>
            <w:pStyle w:val="Title"/>
            <w:rPr>
              <w:rFonts w:ascii="Times New Roman" w:hAnsi="Times New Roman"/>
              <w:b w:val="0"/>
              <w:bCs w:val="0"/>
              <w:sz w:val="24"/>
              <w:szCs w:val="24"/>
            </w:rPr>
          </w:pPr>
          <w:proofErr w:type="spellStart"/>
          <w:r w:rsidRPr="00B14A48">
            <w:rPr>
              <w:rFonts w:ascii="Times New Roman" w:hAnsi="Times New Roman"/>
              <w:b w:val="0"/>
              <w:bCs w:val="0"/>
              <w:sz w:val="24"/>
              <w:szCs w:val="24"/>
            </w:rPr>
            <w:t>Nyarutarama</w:t>
          </w:r>
          <w:proofErr w:type="spellEnd"/>
          <w:r w:rsidRPr="00B14A48">
            <w:rPr>
              <w:rFonts w:ascii="Times New Roman" w:hAnsi="Times New Roman"/>
              <w:b w:val="0"/>
              <w:bCs w:val="0"/>
              <w:sz w:val="24"/>
              <w:szCs w:val="24"/>
            </w:rPr>
            <w:t xml:space="preserve"> Plaza, Rwanda</w:t>
          </w:r>
        </w:p>
        <w:p w:rsidR="003E6C87" w:rsidRPr="008249D4" w:rsidRDefault="003E6C87" w:rsidP="003E6C87">
          <w:pPr>
            <w:pStyle w:val="Title"/>
            <w:rPr>
              <w:rFonts w:ascii="Times New Roman" w:hAnsi="Times New Roman"/>
              <w:b w:val="0"/>
              <w:bCs w:val="0"/>
              <w:sz w:val="24"/>
              <w:szCs w:val="24"/>
              <w:lang w:val="fr-FR"/>
            </w:rPr>
          </w:pPr>
          <w:r w:rsidRPr="008249D4">
            <w:rPr>
              <w:rFonts w:ascii="Times New Roman" w:hAnsi="Times New Roman"/>
              <w:b w:val="0"/>
              <w:bCs w:val="0"/>
              <w:sz w:val="24"/>
              <w:szCs w:val="24"/>
              <w:lang w:val="fr-FR"/>
            </w:rPr>
            <w:t>KG 9 Avenue, Kigali</w:t>
          </w:r>
        </w:p>
        <w:p w:rsidR="003E6C87" w:rsidRPr="008249D4" w:rsidRDefault="003E6C87" w:rsidP="003E6C87">
          <w:pPr>
            <w:pStyle w:val="Title"/>
            <w:rPr>
              <w:rFonts w:ascii="Times New Roman" w:hAnsi="Times New Roman"/>
              <w:b w:val="0"/>
              <w:bCs w:val="0"/>
              <w:sz w:val="24"/>
              <w:szCs w:val="24"/>
              <w:lang w:val="fr-FR"/>
            </w:rPr>
          </w:pPr>
          <w:r w:rsidRPr="008249D4">
            <w:rPr>
              <w:rFonts w:ascii="Times New Roman" w:hAnsi="Times New Roman"/>
              <w:b w:val="0"/>
              <w:bCs w:val="0"/>
              <w:sz w:val="24"/>
              <w:szCs w:val="24"/>
              <w:lang w:val="fr-FR"/>
            </w:rPr>
            <w:t xml:space="preserve">P.O. Box 1948, </w:t>
          </w:r>
          <w:r>
            <w:rPr>
              <w:rFonts w:ascii="Times New Roman" w:hAnsi="Times New Roman"/>
              <w:b w:val="0"/>
              <w:sz w:val="24"/>
              <w:szCs w:val="24"/>
              <w:lang w:val="fr-FR"/>
            </w:rPr>
            <w:t>Kigali, Rwanda</w:t>
          </w:r>
          <w:r w:rsidRPr="008249D4">
            <w:rPr>
              <w:rFonts w:ascii="Times New Roman" w:hAnsi="Times New Roman"/>
              <w:sz w:val="24"/>
              <w:szCs w:val="24"/>
              <w:lang w:val="fr-FR"/>
            </w:rPr>
            <w:t xml:space="preserve"> </w:t>
          </w:r>
        </w:p>
        <w:p w:rsidR="003E6C87" w:rsidRPr="008249D4" w:rsidRDefault="003E6C87" w:rsidP="003E6C87">
          <w:pPr>
            <w:jc w:val="center"/>
            <w:rPr>
              <w:lang w:val="fr-FR"/>
            </w:rPr>
          </w:pPr>
          <w:r w:rsidRPr="008249D4">
            <w:rPr>
              <w:lang w:val="fr-FR"/>
            </w:rPr>
            <w:t xml:space="preserve">E-mail: </w:t>
          </w:r>
          <w:hyperlink r:id="rId3" w:history="1">
            <w:r w:rsidRPr="008249D4">
              <w:rPr>
                <w:rStyle w:val="Hyperlink"/>
                <w:lang w:val="fr-FR"/>
              </w:rPr>
              <w:t>info@rwandafda.gov.rw</w:t>
            </w:r>
          </w:hyperlink>
          <w:r w:rsidRPr="008249D4">
            <w:rPr>
              <w:lang w:val="fr-FR"/>
            </w:rPr>
            <w:t xml:space="preserve"> </w:t>
          </w:r>
        </w:p>
        <w:p w:rsidR="003E6C87" w:rsidRPr="002F795D" w:rsidRDefault="003E6C87" w:rsidP="003E6C87">
          <w:pPr>
            <w:jc w:val="center"/>
          </w:pPr>
          <w:r w:rsidRPr="002F795D">
            <w:t xml:space="preserve">Website: </w:t>
          </w:r>
          <w:r w:rsidRPr="00F53F04">
            <w:rPr>
              <w:rStyle w:val="Hyperlink"/>
            </w:rPr>
            <w:t>www.</w:t>
          </w:r>
          <w:r>
            <w:rPr>
              <w:rStyle w:val="Hyperlink"/>
            </w:rPr>
            <w:t>rwandafda</w:t>
          </w:r>
          <w:r w:rsidRPr="002F795D">
            <w:rPr>
              <w:rStyle w:val="Hyperlink"/>
            </w:rPr>
            <w:t>.gov.rw</w:t>
          </w:r>
          <w:r w:rsidRPr="002F795D">
            <w:t xml:space="preserve"> </w:t>
          </w:r>
        </w:p>
        <w:p w:rsidR="003E6C87" w:rsidRDefault="003E6C87" w:rsidP="003E6C87">
          <w:pPr>
            <w:jc w:val="center"/>
          </w:pPr>
        </w:p>
        <w:p w:rsidR="003E6C87" w:rsidRPr="002F795D" w:rsidRDefault="003E6C87" w:rsidP="003E6C87">
          <w:pPr>
            <w:jc w:val="center"/>
          </w:pPr>
        </w:p>
      </w:tc>
      <w:tc>
        <w:tcPr>
          <w:tcW w:w="1354" w:type="pct"/>
          <w:tcBorders>
            <w:bottom w:val="single" w:sz="4" w:space="0" w:color="auto"/>
          </w:tcBorders>
          <w:shd w:val="clear" w:color="auto" w:fill="auto"/>
        </w:tcPr>
        <w:p w:rsidR="003E6C87" w:rsidRPr="002F795D" w:rsidRDefault="003E6C87" w:rsidP="003E6C87"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58EA1809" wp14:editId="27A8E69D">
                    <wp:simplePos x="0" y="0"/>
                    <wp:positionH relativeFrom="column">
                      <wp:posOffset>31115</wp:posOffset>
                    </wp:positionH>
                    <wp:positionV relativeFrom="paragraph">
                      <wp:posOffset>43815</wp:posOffset>
                    </wp:positionV>
                    <wp:extent cx="1478915" cy="561975"/>
                    <wp:effectExtent l="0" t="0" r="26035" b="28575"/>
                    <wp:wrapNone/>
                    <wp:docPr id="2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478915" cy="561975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E6C87" w:rsidRPr="00211CB3" w:rsidRDefault="003E6C87" w:rsidP="003E6C87">
                                <w:pPr>
                                  <w:rPr>
                                    <w:sz w:val="16"/>
                                  </w:rPr>
                                </w:pPr>
                                <w:r w:rsidRPr="00C24A26">
                                  <w:rPr>
                                    <w:sz w:val="16"/>
                                  </w:rPr>
                                  <w:t>QMS N</w:t>
                                </w:r>
                                <w:r w:rsidRPr="00C24A26">
                                  <w:rPr>
                                    <w:sz w:val="16"/>
                                    <w:vertAlign w:val="superscript"/>
                                  </w:rPr>
                                  <w:t>o</w:t>
                                </w:r>
                                <w:r w:rsidRPr="00C24A26">
                                  <w:rPr>
                                    <w:sz w:val="16"/>
                                  </w:rPr>
                                  <w:t xml:space="preserve">: </w:t>
                                </w:r>
                                <w:r>
                                  <w:rPr>
                                    <w:sz w:val="16"/>
                                  </w:rPr>
                                  <w:t>DAR</w:t>
                                </w:r>
                                <w:r w:rsidRPr="00803F23">
                                  <w:rPr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16"/>
                                  </w:rPr>
                                  <w:t>/FOM/154</w:t>
                                </w:r>
                              </w:p>
                              <w:p w:rsidR="003E6C87" w:rsidRPr="00211CB3" w:rsidRDefault="003E6C87" w:rsidP="003E6C87">
                                <w:pPr>
                                  <w:rPr>
                                    <w:sz w:val="16"/>
                                  </w:rPr>
                                </w:pPr>
                                <w:r w:rsidRPr="00211CB3">
                                  <w:rPr>
                                    <w:sz w:val="16"/>
                                  </w:rPr>
                                  <w:t>Rev. N</w:t>
                                </w:r>
                                <w:r w:rsidRPr="00211CB3">
                                  <w:rPr>
                                    <w:sz w:val="16"/>
                                    <w:vertAlign w:val="superscript"/>
                                  </w:rPr>
                                  <w:t>o</w:t>
                                </w:r>
                                <w:r>
                                  <w:rPr>
                                    <w:sz w:val="16"/>
                                  </w:rPr>
                                  <w:t>: 0</w:t>
                                </w:r>
                              </w:p>
                              <w:p w:rsidR="003E6C87" w:rsidRPr="00211CB3" w:rsidRDefault="003E6C87" w:rsidP="003E6C87">
                                <w:pPr>
                                  <w:rPr>
                                    <w:sz w:val="16"/>
                                  </w:rPr>
                                </w:pPr>
                                <w:r w:rsidRPr="00211CB3">
                                  <w:rPr>
                                    <w:sz w:val="16"/>
                                  </w:rPr>
                                  <w:t xml:space="preserve">Effective date: </w:t>
                                </w:r>
                                <w:r w:rsidR="00E123A3">
                                  <w:rPr>
                                    <w:sz w:val="16"/>
                                  </w:rPr>
                                  <w:t>27</w:t>
                                </w:r>
                                <w:r w:rsidR="00DA25AA">
                                  <w:rPr>
                                    <w:sz w:val="16"/>
                                  </w:rPr>
                                  <w:t>/12</w:t>
                                </w:r>
                                <w:r w:rsidRPr="00803F23">
                                  <w:rPr>
                                    <w:sz w:val="16"/>
                                  </w:rPr>
                                  <w:t>/2021</w:t>
                                </w:r>
                              </w:p>
                              <w:p w:rsidR="003E6C87" w:rsidRPr="00C24A26" w:rsidRDefault="003E6C87" w:rsidP="003E6C87">
                                <w:pPr>
                                  <w:rPr>
                                    <w:sz w:val="16"/>
                                  </w:rPr>
                                </w:pPr>
                                <w:r w:rsidRPr="00211CB3">
                                  <w:rPr>
                                    <w:sz w:val="16"/>
                                  </w:rPr>
                                  <w:t xml:space="preserve">Revision due date: </w:t>
                                </w:r>
                                <w:r w:rsidR="00E123A3">
                                  <w:rPr>
                                    <w:sz w:val="16"/>
                                  </w:rPr>
                                  <w:t>27</w:t>
                                </w:r>
                                <w:r>
                                  <w:rPr>
                                    <w:sz w:val="16"/>
                                  </w:rPr>
                                  <w:t>/1</w:t>
                                </w:r>
                                <w:r w:rsidR="00DA25AA">
                                  <w:rPr>
                                    <w:sz w:val="16"/>
                                  </w:rPr>
                                  <w:t>2</w:t>
                                </w:r>
                                <w:r w:rsidRPr="00803F23">
                                  <w:rPr>
                                    <w:sz w:val="16"/>
                                  </w:rPr>
                                  <w:t>/202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EA180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7" type="#_x0000_t202" style="position:absolute;margin-left:2.45pt;margin-top:3.45pt;width:116.45pt;height:4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" fillcolor="#dbe5f1 [660]" strokecolor="#dbe5f1 [660]">
                    <v:textbox>
                      <w:txbxContent>
                        <w:p w:rsidR="003E6C87" w:rsidRPr="00211CB3" w:rsidRDefault="003E6C87" w:rsidP="003E6C87">
                          <w:pPr>
                            <w:rPr>
                              <w:sz w:val="16"/>
                            </w:rPr>
                          </w:pPr>
                          <w:r w:rsidRPr="00C24A26">
                            <w:rPr>
                              <w:sz w:val="16"/>
                            </w:rPr>
                            <w:t>QMS N</w:t>
                          </w:r>
                          <w:r w:rsidRPr="00C24A26">
                            <w:rPr>
                              <w:sz w:val="16"/>
                              <w:vertAlign w:val="superscript"/>
                            </w:rPr>
                            <w:t>o</w:t>
                          </w:r>
                          <w:r w:rsidRPr="00C24A26">
                            <w:rPr>
                              <w:sz w:val="16"/>
                            </w:rPr>
                            <w:t xml:space="preserve">: </w:t>
                          </w:r>
                          <w:r>
                            <w:rPr>
                              <w:sz w:val="16"/>
                            </w:rPr>
                            <w:t>DAR</w:t>
                          </w:r>
                          <w:r w:rsidRPr="00803F23">
                            <w:rPr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/FOM/154</w:t>
                          </w:r>
                        </w:p>
                        <w:p w:rsidR="003E6C87" w:rsidRPr="00211CB3" w:rsidRDefault="003E6C87" w:rsidP="003E6C87">
                          <w:pPr>
                            <w:rPr>
                              <w:sz w:val="16"/>
                            </w:rPr>
                          </w:pPr>
                          <w:r w:rsidRPr="00211CB3">
                            <w:rPr>
                              <w:sz w:val="16"/>
                            </w:rPr>
                            <w:t>Rev. N</w:t>
                          </w:r>
                          <w:r w:rsidRPr="00211CB3">
                            <w:rPr>
                              <w:sz w:val="16"/>
                              <w:vertAlign w:val="superscript"/>
                            </w:rPr>
                            <w:t>o</w:t>
                          </w:r>
                          <w:r>
                            <w:rPr>
                              <w:sz w:val="16"/>
                            </w:rPr>
                            <w:t>: 0</w:t>
                          </w:r>
                        </w:p>
                        <w:p w:rsidR="003E6C87" w:rsidRPr="00211CB3" w:rsidRDefault="003E6C87" w:rsidP="003E6C87">
                          <w:pPr>
                            <w:rPr>
                              <w:sz w:val="16"/>
                            </w:rPr>
                          </w:pPr>
                          <w:r w:rsidRPr="00211CB3">
                            <w:rPr>
                              <w:sz w:val="16"/>
                            </w:rPr>
                            <w:t xml:space="preserve">Effective date: </w:t>
                          </w:r>
                          <w:r w:rsidR="00E123A3">
                            <w:rPr>
                              <w:sz w:val="16"/>
                            </w:rPr>
                            <w:t>27</w:t>
                          </w:r>
                          <w:r w:rsidR="00DA25AA">
                            <w:rPr>
                              <w:sz w:val="16"/>
                            </w:rPr>
                            <w:t>/12</w:t>
                          </w:r>
                          <w:r w:rsidRPr="00803F23">
                            <w:rPr>
                              <w:sz w:val="16"/>
                            </w:rPr>
                            <w:t>/2021</w:t>
                          </w:r>
                        </w:p>
                        <w:p w:rsidR="003E6C87" w:rsidRPr="00C24A26" w:rsidRDefault="003E6C87" w:rsidP="003E6C87">
                          <w:pPr>
                            <w:rPr>
                              <w:sz w:val="16"/>
                            </w:rPr>
                          </w:pPr>
                          <w:r w:rsidRPr="00211CB3">
                            <w:rPr>
                              <w:sz w:val="16"/>
                            </w:rPr>
                            <w:t xml:space="preserve">Revision due date: </w:t>
                          </w:r>
                          <w:r w:rsidR="00E123A3">
                            <w:rPr>
                              <w:sz w:val="16"/>
                            </w:rPr>
                            <w:t>27</w:t>
                          </w:r>
                          <w:r>
                            <w:rPr>
                              <w:sz w:val="16"/>
                            </w:rPr>
                            <w:t>/1</w:t>
                          </w:r>
                          <w:r w:rsidR="00DA25AA">
                            <w:rPr>
                              <w:sz w:val="16"/>
                            </w:rPr>
                            <w:t>2</w:t>
                          </w:r>
                          <w:r w:rsidRPr="00803F23">
                            <w:rPr>
                              <w:sz w:val="16"/>
                            </w:rPr>
                            <w:t>/2024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3E6C87" w:rsidRPr="002F795D" w:rsidRDefault="003E6C87" w:rsidP="003E6C87"/>
        <w:p w:rsidR="003E6C87" w:rsidRDefault="003E6C87" w:rsidP="003E6C87"/>
        <w:p w:rsidR="003E6C87" w:rsidRDefault="003E6C87" w:rsidP="003E6C87">
          <w:pPr>
            <w:jc w:val="center"/>
          </w:pPr>
        </w:p>
        <w:p w:rsidR="003E6C87" w:rsidRDefault="003E6C87" w:rsidP="003E6C87">
          <w:pPr>
            <w:jc w:val="center"/>
          </w:pPr>
        </w:p>
        <w:p w:rsidR="003E6C87" w:rsidRDefault="003E6C87" w:rsidP="003E6C87">
          <w:pPr>
            <w:jc w:val="center"/>
          </w:pPr>
        </w:p>
        <w:p w:rsidR="003E6C87" w:rsidRPr="002F795D" w:rsidRDefault="003E6C87" w:rsidP="003E6C87">
          <w:pPr>
            <w:rPr>
              <w:color w:val="000000"/>
            </w:rPr>
          </w:pPr>
        </w:p>
      </w:tc>
    </w:tr>
  </w:tbl>
  <w:p w:rsidR="00282820" w:rsidRDefault="00E104C2">
    <w:pPr>
      <w:pStyle w:val="Header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970921" o:spid="_x0000_s2061" type="#_x0000_t75" style="position:absolute;margin-left:0;margin-top:0;width:502.5pt;height:502.5pt;z-index:-251653120;mso-position-horizontal:center;mso-position-horizontal-relative:margin;mso-position-vertical:center;mso-position-vertical-relative:margin" o:allowincell="f">
          <v:imagedata r:id="rId4" o:title="Rwanda FDA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2651A"/>
    <w:multiLevelType w:val="multilevel"/>
    <w:tmpl w:val="254665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D626914"/>
    <w:multiLevelType w:val="hybridMultilevel"/>
    <w:tmpl w:val="4C40A66A"/>
    <w:lvl w:ilvl="0" w:tplc="438CC4F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CB3C6D3E">
      <w:start w:val="1"/>
      <w:numFmt w:val="decimal"/>
      <w:lvlText w:val="%2."/>
      <w:lvlJc w:val="left"/>
      <w:pPr>
        <w:ind w:left="1800" w:hanging="72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8E6D8B"/>
    <w:multiLevelType w:val="multilevel"/>
    <w:tmpl w:val="9D8696E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8ED251C"/>
    <w:multiLevelType w:val="hybridMultilevel"/>
    <w:tmpl w:val="A07A1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12ECB"/>
    <w:multiLevelType w:val="hybridMultilevel"/>
    <w:tmpl w:val="C86EB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954F63"/>
    <w:multiLevelType w:val="hybridMultilevel"/>
    <w:tmpl w:val="838E6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225FA0"/>
    <w:multiLevelType w:val="hybridMultilevel"/>
    <w:tmpl w:val="DBE0CDE6"/>
    <w:lvl w:ilvl="0" w:tplc="DC02C66E">
      <w:start w:val="1"/>
      <w:numFmt w:val="lowerLetter"/>
      <w:lvlText w:val="%1."/>
      <w:lvlJc w:val="left"/>
      <w:pPr>
        <w:ind w:left="1211" w:hanging="360"/>
      </w:pPr>
      <w:rPr>
        <w:rFonts w:hint="default"/>
        <w:w w:val="110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4C760794"/>
    <w:multiLevelType w:val="hybridMultilevel"/>
    <w:tmpl w:val="E17CD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C666F6"/>
    <w:multiLevelType w:val="hybridMultilevel"/>
    <w:tmpl w:val="09B24340"/>
    <w:lvl w:ilvl="0" w:tplc="49DAC730">
      <w:start w:val="1"/>
      <w:numFmt w:val="lowerLetter"/>
      <w:lvlText w:val="%1."/>
      <w:lvlJc w:val="left"/>
      <w:pPr>
        <w:ind w:left="720" w:hanging="360"/>
      </w:pPr>
      <w:rPr>
        <w:rFonts w:hint="default"/>
        <w:w w:val="11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1D5261"/>
    <w:multiLevelType w:val="multilevel"/>
    <w:tmpl w:val="C35C1A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F450C4E"/>
    <w:multiLevelType w:val="hybridMultilevel"/>
    <w:tmpl w:val="926EF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10"/>
  </w:num>
  <w:num w:numId="5">
    <w:abstractNumId w:val="1"/>
  </w:num>
  <w:num w:numId="6">
    <w:abstractNumId w:val="9"/>
  </w:num>
  <w:num w:numId="7">
    <w:abstractNumId w:val="0"/>
  </w:num>
  <w:num w:numId="8">
    <w:abstractNumId w:val="6"/>
  </w:num>
  <w:num w:numId="9">
    <w:abstractNumId w:val="8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U1NrQ0MbY0MTJU0lEKTi0uzszPAykwqgUA6BVUXiwAAAA="/>
  </w:docVars>
  <w:rsids>
    <w:rsidRoot w:val="00AF42D4"/>
    <w:rsid w:val="00000B5C"/>
    <w:rsid w:val="00000D70"/>
    <w:rsid w:val="00002C60"/>
    <w:rsid w:val="000037FD"/>
    <w:rsid w:val="000038F7"/>
    <w:rsid w:val="000075E6"/>
    <w:rsid w:val="00007B1D"/>
    <w:rsid w:val="00012639"/>
    <w:rsid w:val="000178D1"/>
    <w:rsid w:val="000178F5"/>
    <w:rsid w:val="00017A7C"/>
    <w:rsid w:val="000242A3"/>
    <w:rsid w:val="00032C41"/>
    <w:rsid w:val="00036DDD"/>
    <w:rsid w:val="00037705"/>
    <w:rsid w:val="00042168"/>
    <w:rsid w:val="0004345B"/>
    <w:rsid w:val="00043AE9"/>
    <w:rsid w:val="00045311"/>
    <w:rsid w:val="00045A4A"/>
    <w:rsid w:val="000475D7"/>
    <w:rsid w:val="000501F8"/>
    <w:rsid w:val="00054358"/>
    <w:rsid w:val="00057F59"/>
    <w:rsid w:val="00060077"/>
    <w:rsid w:val="00060954"/>
    <w:rsid w:val="000614A1"/>
    <w:rsid w:val="00062D0C"/>
    <w:rsid w:val="00070E6E"/>
    <w:rsid w:val="00081132"/>
    <w:rsid w:val="00083564"/>
    <w:rsid w:val="000864DD"/>
    <w:rsid w:val="00097B15"/>
    <w:rsid w:val="000A224A"/>
    <w:rsid w:val="000B0CBB"/>
    <w:rsid w:val="000B2030"/>
    <w:rsid w:val="000B4C9B"/>
    <w:rsid w:val="000B7CE8"/>
    <w:rsid w:val="000C2319"/>
    <w:rsid w:val="000C37A0"/>
    <w:rsid w:val="000D39BF"/>
    <w:rsid w:val="000D56FA"/>
    <w:rsid w:val="000E279F"/>
    <w:rsid w:val="000E3464"/>
    <w:rsid w:val="000F0E4B"/>
    <w:rsid w:val="000F4428"/>
    <w:rsid w:val="000F5183"/>
    <w:rsid w:val="000F62E4"/>
    <w:rsid w:val="000F64A9"/>
    <w:rsid w:val="0010046D"/>
    <w:rsid w:val="00101D73"/>
    <w:rsid w:val="001025CC"/>
    <w:rsid w:val="001034A2"/>
    <w:rsid w:val="001039CC"/>
    <w:rsid w:val="00104092"/>
    <w:rsid w:val="0011157E"/>
    <w:rsid w:val="00112132"/>
    <w:rsid w:val="0011500C"/>
    <w:rsid w:val="00117DF7"/>
    <w:rsid w:val="001209BD"/>
    <w:rsid w:val="00121CB5"/>
    <w:rsid w:val="001250AA"/>
    <w:rsid w:val="001263C0"/>
    <w:rsid w:val="00126C7C"/>
    <w:rsid w:val="0013204C"/>
    <w:rsid w:val="00144C7A"/>
    <w:rsid w:val="00146287"/>
    <w:rsid w:val="00146820"/>
    <w:rsid w:val="001506DC"/>
    <w:rsid w:val="00156508"/>
    <w:rsid w:val="00163CAD"/>
    <w:rsid w:val="00171DB3"/>
    <w:rsid w:val="00173F19"/>
    <w:rsid w:val="001813E0"/>
    <w:rsid w:val="0019055B"/>
    <w:rsid w:val="00195911"/>
    <w:rsid w:val="001A1D97"/>
    <w:rsid w:val="001A5B4F"/>
    <w:rsid w:val="001A6017"/>
    <w:rsid w:val="001B0218"/>
    <w:rsid w:val="001B26AA"/>
    <w:rsid w:val="001C1964"/>
    <w:rsid w:val="001C1BD5"/>
    <w:rsid w:val="001C2C3A"/>
    <w:rsid w:val="001C46D1"/>
    <w:rsid w:val="001D1305"/>
    <w:rsid w:val="001F2BFD"/>
    <w:rsid w:val="001F36A0"/>
    <w:rsid w:val="001F57DA"/>
    <w:rsid w:val="001F6A9E"/>
    <w:rsid w:val="002010D1"/>
    <w:rsid w:val="002048BC"/>
    <w:rsid w:val="002055E8"/>
    <w:rsid w:val="00205CA7"/>
    <w:rsid w:val="0020608C"/>
    <w:rsid w:val="00211CB3"/>
    <w:rsid w:val="00213CCF"/>
    <w:rsid w:val="0021743D"/>
    <w:rsid w:val="00220C88"/>
    <w:rsid w:val="00221DE8"/>
    <w:rsid w:val="00222D74"/>
    <w:rsid w:val="00223017"/>
    <w:rsid w:val="00223E17"/>
    <w:rsid w:val="0022510F"/>
    <w:rsid w:val="00225DA8"/>
    <w:rsid w:val="0022724E"/>
    <w:rsid w:val="002276A8"/>
    <w:rsid w:val="00231ED5"/>
    <w:rsid w:val="00232785"/>
    <w:rsid w:val="002328BD"/>
    <w:rsid w:val="00237DC2"/>
    <w:rsid w:val="0024207D"/>
    <w:rsid w:val="00244328"/>
    <w:rsid w:val="002461D6"/>
    <w:rsid w:val="0024765B"/>
    <w:rsid w:val="00250573"/>
    <w:rsid w:val="0025133F"/>
    <w:rsid w:val="00252FF7"/>
    <w:rsid w:val="002551B5"/>
    <w:rsid w:val="00255A0E"/>
    <w:rsid w:val="00255D6E"/>
    <w:rsid w:val="00262644"/>
    <w:rsid w:val="002671DC"/>
    <w:rsid w:val="002713CB"/>
    <w:rsid w:val="00274612"/>
    <w:rsid w:val="00275117"/>
    <w:rsid w:val="0027784F"/>
    <w:rsid w:val="00282820"/>
    <w:rsid w:val="00282FA9"/>
    <w:rsid w:val="00283C62"/>
    <w:rsid w:val="00285EA9"/>
    <w:rsid w:val="00292CAD"/>
    <w:rsid w:val="002937D9"/>
    <w:rsid w:val="002A02A9"/>
    <w:rsid w:val="002A2141"/>
    <w:rsid w:val="002B2399"/>
    <w:rsid w:val="002B2904"/>
    <w:rsid w:val="002B5E1D"/>
    <w:rsid w:val="002B6D19"/>
    <w:rsid w:val="002C23A4"/>
    <w:rsid w:val="002C674F"/>
    <w:rsid w:val="002C7FE2"/>
    <w:rsid w:val="002E12AE"/>
    <w:rsid w:val="002E1AF9"/>
    <w:rsid w:val="002E3D7C"/>
    <w:rsid w:val="002E5220"/>
    <w:rsid w:val="002E5CC6"/>
    <w:rsid w:val="002E7253"/>
    <w:rsid w:val="002F126B"/>
    <w:rsid w:val="002F1DE9"/>
    <w:rsid w:val="002F7AD2"/>
    <w:rsid w:val="00300DF0"/>
    <w:rsid w:val="00301C4E"/>
    <w:rsid w:val="00301CBB"/>
    <w:rsid w:val="0030232F"/>
    <w:rsid w:val="0030385A"/>
    <w:rsid w:val="00305DCC"/>
    <w:rsid w:val="00307BEE"/>
    <w:rsid w:val="003200CC"/>
    <w:rsid w:val="00322E7C"/>
    <w:rsid w:val="00324440"/>
    <w:rsid w:val="00327E74"/>
    <w:rsid w:val="00330E74"/>
    <w:rsid w:val="00335FA9"/>
    <w:rsid w:val="0034056C"/>
    <w:rsid w:val="00341B68"/>
    <w:rsid w:val="00344944"/>
    <w:rsid w:val="00345F10"/>
    <w:rsid w:val="0034631B"/>
    <w:rsid w:val="00351DAE"/>
    <w:rsid w:val="00352FEF"/>
    <w:rsid w:val="0035375F"/>
    <w:rsid w:val="00374E1D"/>
    <w:rsid w:val="003776D2"/>
    <w:rsid w:val="00381C3F"/>
    <w:rsid w:val="003851C9"/>
    <w:rsid w:val="00390BFF"/>
    <w:rsid w:val="00397DA9"/>
    <w:rsid w:val="003A122F"/>
    <w:rsid w:val="003A2A8F"/>
    <w:rsid w:val="003A511B"/>
    <w:rsid w:val="003B69B2"/>
    <w:rsid w:val="003B7C02"/>
    <w:rsid w:val="003C292D"/>
    <w:rsid w:val="003C4A41"/>
    <w:rsid w:val="003C77C9"/>
    <w:rsid w:val="003C7C53"/>
    <w:rsid w:val="003D4809"/>
    <w:rsid w:val="003E0570"/>
    <w:rsid w:val="003E3BAB"/>
    <w:rsid w:val="003E45D8"/>
    <w:rsid w:val="003E6C87"/>
    <w:rsid w:val="003E7051"/>
    <w:rsid w:val="003E7B6E"/>
    <w:rsid w:val="003F0CE9"/>
    <w:rsid w:val="003F75C3"/>
    <w:rsid w:val="00411AE2"/>
    <w:rsid w:val="00411DA0"/>
    <w:rsid w:val="004157EB"/>
    <w:rsid w:val="00416EBF"/>
    <w:rsid w:val="004174CA"/>
    <w:rsid w:val="00417CD4"/>
    <w:rsid w:val="004217BE"/>
    <w:rsid w:val="00421AF4"/>
    <w:rsid w:val="00422A7D"/>
    <w:rsid w:val="00422FA7"/>
    <w:rsid w:val="00423CDB"/>
    <w:rsid w:val="004256A2"/>
    <w:rsid w:val="00430550"/>
    <w:rsid w:val="004376D3"/>
    <w:rsid w:val="00441F07"/>
    <w:rsid w:val="00453371"/>
    <w:rsid w:val="00453EA7"/>
    <w:rsid w:val="00454821"/>
    <w:rsid w:val="004614FA"/>
    <w:rsid w:val="004624A5"/>
    <w:rsid w:val="00471BD7"/>
    <w:rsid w:val="0047680F"/>
    <w:rsid w:val="00480E86"/>
    <w:rsid w:val="0048495F"/>
    <w:rsid w:val="00490D37"/>
    <w:rsid w:val="004925A7"/>
    <w:rsid w:val="0049732B"/>
    <w:rsid w:val="004A360C"/>
    <w:rsid w:val="004A5D3F"/>
    <w:rsid w:val="004A6F6F"/>
    <w:rsid w:val="004A7E19"/>
    <w:rsid w:val="004B2F2B"/>
    <w:rsid w:val="004B47B5"/>
    <w:rsid w:val="004C0EE1"/>
    <w:rsid w:val="004C70D9"/>
    <w:rsid w:val="004D007C"/>
    <w:rsid w:val="004D21DF"/>
    <w:rsid w:val="004D353E"/>
    <w:rsid w:val="004D3660"/>
    <w:rsid w:val="004D4D5F"/>
    <w:rsid w:val="004D6CFB"/>
    <w:rsid w:val="004D7DBB"/>
    <w:rsid w:val="004E05D6"/>
    <w:rsid w:val="004E6BBC"/>
    <w:rsid w:val="004F3008"/>
    <w:rsid w:val="004F3801"/>
    <w:rsid w:val="005039B6"/>
    <w:rsid w:val="00503ACE"/>
    <w:rsid w:val="00505A2C"/>
    <w:rsid w:val="00511EBE"/>
    <w:rsid w:val="00512919"/>
    <w:rsid w:val="00514C6E"/>
    <w:rsid w:val="00515059"/>
    <w:rsid w:val="00516382"/>
    <w:rsid w:val="00520F22"/>
    <w:rsid w:val="00522550"/>
    <w:rsid w:val="00523B7D"/>
    <w:rsid w:val="00527D6B"/>
    <w:rsid w:val="00531F90"/>
    <w:rsid w:val="00533796"/>
    <w:rsid w:val="00534127"/>
    <w:rsid w:val="00542357"/>
    <w:rsid w:val="005460D2"/>
    <w:rsid w:val="00547505"/>
    <w:rsid w:val="005511EE"/>
    <w:rsid w:val="00561B98"/>
    <w:rsid w:val="00561B9F"/>
    <w:rsid w:val="00561E52"/>
    <w:rsid w:val="00562B24"/>
    <w:rsid w:val="005658E5"/>
    <w:rsid w:val="00565C7E"/>
    <w:rsid w:val="005679FB"/>
    <w:rsid w:val="005716B4"/>
    <w:rsid w:val="00580869"/>
    <w:rsid w:val="005811C0"/>
    <w:rsid w:val="0058383B"/>
    <w:rsid w:val="00584069"/>
    <w:rsid w:val="00584421"/>
    <w:rsid w:val="005938B0"/>
    <w:rsid w:val="00594EC2"/>
    <w:rsid w:val="005957F4"/>
    <w:rsid w:val="005A551A"/>
    <w:rsid w:val="005B1502"/>
    <w:rsid w:val="005B5DF2"/>
    <w:rsid w:val="005C0C7E"/>
    <w:rsid w:val="005D2A4C"/>
    <w:rsid w:val="005D3D00"/>
    <w:rsid w:val="005D3E4E"/>
    <w:rsid w:val="005D5E80"/>
    <w:rsid w:val="005E08B2"/>
    <w:rsid w:val="005E1BCD"/>
    <w:rsid w:val="005E4BAC"/>
    <w:rsid w:val="005E730A"/>
    <w:rsid w:val="00612251"/>
    <w:rsid w:val="00612792"/>
    <w:rsid w:val="00614633"/>
    <w:rsid w:val="00616A42"/>
    <w:rsid w:val="0062257C"/>
    <w:rsid w:val="0062257D"/>
    <w:rsid w:val="00623E79"/>
    <w:rsid w:val="0062794F"/>
    <w:rsid w:val="00630185"/>
    <w:rsid w:val="00637631"/>
    <w:rsid w:val="00640AE7"/>
    <w:rsid w:val="006424B1"/>
    <w:rsid w:val="00645D55"/>
    <w:rsid w:val="006526B6"/>
    <w:rsid w:val="006549A1"/>
    <w:rsid w:val="00661470"/>
    <w:rsid w:val="0066296A"/>
    <w:rsid w:val="00667210"/>
    <w:rsid w:val="00670215"/>
    <w:rsid w:val="00672EEE"/>
    <w:rsid w:val="006833D8"/>
    <w:rsid w:val="00692E81"/>
    <w:rsid w:val="00695EBA"/>
    <w:rsid w:val="006A37BE"/>
    <w:rsid w:val="006A4045"/>
    <w:rsid w:val="006B166B"/>
    <w:rsid w:val="006B3F52"/>
    <w:rsid w:val="006B76EA"/>
    <w:rsid w:val="006C446D"/>
    <w:rsid w:val="006D36F6"/>
    <w:rsid w:val="006D377B"/>
    <w:rsid w:val="006E6318"/>
    <w:rsid w:val="006E6D33"/>
    <w:rsid w:val="006E76BE"/>
    <w:rsid w:val="006F0526"/>
    <w:rsid w:val="006F220A"/>
    <w:rsid w:val="007039FF"/>
    <w:rsid w:val="00703BAB"/>
    <w:rsid w:val="0071453C"/>
    <w:rsid w:val="00716CBD"/>
    <w:rsid w:val="0072410A"/>
    <w:rsid w:val="00731D67"/>
    <w:rsid w:val="007354AF"/>
    <w:rsid w:val="00744E14"/>
    <w:rsid w:val="00745843"/>
    <w:rsid w:val="00745F30"/>
    <w:rsid w:val="007473C5"/>
    <w:rsid w:val="00760331"/>
    <w:rsid w:val="007651CB"/>
    <w:rsid w:val="00773BB5"/>
    <w:rsid w:val="00775EDC"/>
    <w:rsid w:val="0079233C"/>
    <w:rsid w:val="00792412"/>
    <w:rsid w:val="007953CF"/>
    <w:rsid w:val="007972F0"/>
    <w:rsid w:val="007976EF"/>
    <w:rsid w:val="00797EAD"/>
    <w:rsid w:val="007A5E89"/>
    <w:rsid w:val="007A7EB0"/>
    <w:rsid w:val="007B1AD3"/>
    <w:rsid w:val="007B2021"/>
    <w:rsid w:val="007B38DF"/>
    <w:rsid w:val="007B429F"/>
    <w:rsid w:val="007B47A8"/>
    <w:rsid w:val="007C086B"/>
    <w:rsid w:val="007C1095"/>
    <w:rsid w:val="007C25D2"/>
    <w:rsid w:val="007C28D3"/>
    <w:rsid w:val="007C48A2"/>
    <w:rsid w:val="007D0C52"/>
    <w:rsid w:val="007D0CE4"/>
    <w:rsid w:val="007D1303"/>
    <w:rsid w:val="007D210C"/>
    <w:rsid w:val="007E0B0B"/>
    <w:rsid w:val="007E179F"/>
    <w:rsid w:val="007E1F3A"/>
    <w:rsid w:val="007E6A88"/>
    <w:rsid w:val="007F1619"/>
    <w:rsid w:val="007F3742"/>
    <w:rsid w:val="007F3E70"/>
    <w:rsid w:val="007F65EF"/>
    <w:rsid w:val="00801DF9"/>
    <w:rsid w:val="00803133"/>
    <w:rsid w:val="00803F23"/>
    <w:rsid w:val="00804446"/>
    <w:rsid w:val="0080495B"/>
    <w:rsid w:val="00805263"/>
    <w:rsid w:val="00807A58"/>
    <w:rsid w:val="0081172C"/>
    <w:rsid w:val="00811F48"/>
    <w:rsid w:val="008128B2"/>
    <w:rsid w:val="008129A8"/>
    <w:rsid w:val="0081605C"/>
    <w:rsid w:val="008201E1"/>
    <w:rsid w:val="00824CCA"/>
    <w:rsid w:val="0083062A"/>
    <w:rsid w:val="00832A2F"/>
    <w:rsid w:val="0084176B"/>
    <w:rsid w:val="00843298"/>
    <w:rsid w:val="00845DC5"/>
    <w:rsid w:val="00846C6B"/>
    <w:rsid w:val="008477D2"/>
    <w:rsid w:val="00850318"/>
    <w:rsid w:val="00852D73"/>
    <w:rsid w:val="008530DC"/>
    <w:rsid w:val="00854676"/>
    <w:rsid w:val="008555E5"/>
    <w:rsid w:val="00861D06"/>
    <w:rsid w:val="008651EC"/>
    <w:rsid w:val="0086587C"/>
    <w:rsid w:val="00865BF9"/>
    <w:rsid w:val="008678F1"/>
    <w:rsid w:val="00873145"/>
    <w:rsid w:val="00883AA7"/>
    <w:rsid w:val="0089638C"/>
    <w:rsid w:val="008A025C"/>
    <w:rsid w:val="008A54CF"/>
    <w:rsid w:val="008A78AA"/>
    <w:rsid w:val="008B6252"/>
    <w:rsid w:val="008C0739"/>
    <w:rsid w:val="008C3E09"/>
    <w:rsid w:val="008C4BD3"/>
    <w:rsid w:val="008C4D5F"/>
    <w:rsid w:val="008C6022"/>
    <w:rsid w:val="008D02DF"/>
    <w:rsid w:val="008D5866"/>
    <w:rsid w:val="008F2C77"/>
    <w:rsid w:val="008F6702"/>
    <w:rsid w:val="00902630"/>
    <w:rsid w:val="0090453A"/>
    <w:rsid w:val="009110B2"/>
    <w:rsid w:val="00911A63"/>
    <w:rsid w:val="009248E0"/>
    <w:rsid w:val="00931A6D"/>
    <w:rsid w:val="0093229E"/>
    <w:rsid w:val="00933228"/>
    <w:rsid w:val="009371E4"/>
    <w:rsid w:val="009378CA"/>
    <w:rsid w:val="00945CB8"/>
    <w:rsid w:val="0095015A"/>
    <w:rsid w:val="00950A45"/>
    <w:rsid w:val="009535BD"/>
    <w:rsid w:val="0095598B"/>
    <w:rsid w:val="00960D1A"/>
    <w:rsid w:val="0097230A"/>
    <w:rsid w:val="009756D6"/>
    <w:rsid w:val="009767BD"/>
    <w:rsid w:val="00977EA3"/>
    <w:rsid w:val="0098434E"/>
    <w:rsid w:val="00984AA9"/>
    <w:rsid w:val="00985CD2"/>
    <w:rsid w:val="00987FA9"/>
    <w:rsid w:val="00990C3A"/>
    <w:rsid w:val="00990E35"/>
    <w:rsid w:val="009923E6"/>
    <w:rsid w:val="00996247"/>
    <w:rsid w:val="009A64FF"/>
    <w:rsid w:val="009A6929"/>
    <w:rsid w:val="009A79DE"/>
    <w:rsid w:val="009C2F2B"/>
    <w:rsid w:val="009C5189"/>
    <w:rsid w:val="009C59E1"/>
    <w:rsid w:val="009D2617"/>
    <w:rsid w:val="009D29D7"/>
    <w:rsid w:val="009E125A"/>
    <w:rsid w:val="009E3860"/>
    <w:rsid w:val="009E57AC"/>
    <w:rsid w:val="009E5F57"/>
    <w:rsid w:val="009E74C7"/>
    <w:rsid w:val="00A03C73"/>
    <w:rsid w:val="00A043CE"/>
    <w:rsid w:val="00A04BCF"/>
    <w:rsid w:val="00A058C2"/>
    <w:rsid w:val="00A07424"/>
    <w:rsid w:val="00A20B9D"/>
    <w:rsid w:val="00A21FCA"/>
    <w:rsid w:val="00A235E8"/>
    <w:rsid w:val="00A24235"/>
    <w:rsid w:val="00A27393"/>
    <w:rsid w:val="00A3172C"/>
    <w:rsid w:val="00A414BC"/>
    <w:rsid w:val="00A42690"/>
    <w:rsid w:val="00A42FFF"/>
    <w:rsid w:val="00A503AB"/>
    <w:rsid w:val="00A52AD3"/>
    <w:rsid w:val="00A54EDB"/>
    <w:rsid w:val="00A56EF7"/>
    <w:rsid w:val="00A6051F"/>
    <w:rsid w:val="00A606C7"/>
    <w:rsid w:val="00A64EAC"/>
    <w:rsid w:val="00A71EEA"/>
    <w:rsid w:val="00A72A93"/>
    <w:rsid w:val="00A72CB7"/>
    <w:rsid w:val="00A7660D"/>
    <w:rsid w:val="00A865CD"/>
    <w:rsid w:val="00AB121E"/>
    <w:rsid w:val="00AB17A7"/>
    <w:rsid w:val="00AB65FB"/>
    <w:rsid w:val="00AB7691"/>
    <w:rsid w:val="00AC4A8E"/>
    <w:rsid w:val="00AC7448"/>
    <w:rsid w:val="00AD155B"/>
    <w:rsid w:val="00AD2FCA"/>
    <w:rsid w:val="00AD363F"/>
    <w:rsid w:val="00AD4B2A"/>
    <w:rsid w:val="00AD4EEC"/>
    <w:rsid w:val="00AE588D"/>
    <w:rsid w:val="00AE69DE"/>
    <w:rsid w:val="00AF2CEA"/>
    <w:rsid w:val="00AF42D4"/>
    <w:rsid w:val="00AF593B"/>
    <w:rsid w:val="00AF6BAC"/>
    <w:rsid w:val="00B06805"/>
    <w:rsid w:val="00B06ACB"/>
    <w:rsid w:val="00B07B33"/>
    <w:rsid w:val="00B12607"/>
    <w:rsid w:val="00B15148"/>
    <w:rsid w:val="00B254B8"/>
    <w:rsid w:val="00B27ABC"/>
    <w:rsid w:val="00B30EB1"/>
    <w:rsid w:val="00B35E3B"/>
    <w:rsid w:val="00B36751"/>
    <w:rsid w:val="00B4432C"/>
    <w:rsid w:val="00B50892"/>
    <w:rsid w:val="00B50E06"/>
    <w:rsid w:val="00B54150"/>
    <w:rsid w:val="00B56659"/>
    <w:rsid w:val="00B61940"/>
    <w:rsid w:val="00B66885"/>
    <w:rsid w:val="00B67D20"/>
    <w:rsid w:val="00B70A4A"/>
    <w:rsid w:val="00B736A2"/>
    <w:rsid w:val="00B75D4F"/>
    <w:rsid w:val="00B762C6"/>
    <w:rsid w:val="00B80322"/>
    <w:rsid w:val="00B95D0A"/>
    <w:rsid w:val="00B96B5D"/>
    <w:rsid w:val="00B96C57"/>
    <w:rsid w:val="00BA2EFB"/>
    <w:rsid w:val="00BB1C50"/>
    <w:rsid w:val="00BB3B8F"/>
    <w:rsid w:val="00BC4AE7"/>
    <w:rsid w:val="00BD1007"/>
    <w:rsid w:val="00BD1A90"/>
    <w:rsid w:val="00BD2F0C"/>
    <w:rsid w:val="00BD4E35"/>
    <w:rsid w:val="00BD595A"/>
    <w:rsid w:val="00BD6E63"/>
    <w:rsid w:val="00BE0418"/>
    <w:rsid w:val="00BE2712"/>
    <w:rsid w:val="00BE7AD2"/>
    <w:rsid w:val="00BF0676"/>
    <w:rsid w:val="00BF4387"/>
    <w:rsid w:val="00BF6126"/>
    <w:rsid w:val="00BF6301"/>
    <w:rsid w:val="00BF6E00"/>
    <w:rsid w:val="00C01CC5"/>
    <w:rsid w:val="00C01FF7"/>
    <w:rsid w:val="00C22821"/>
    <w:rsid w:val="00C241C6"/>
    <w:rsid w:val="00C24A26"/>
    <w:rsid w:val="00C33C0F"/>
    <w:rsid w:val="00C347CC"/>
    <w:rsid w:val="00C37F02"/>
    <w:rsid w:val="00C44751"/>
    <w:rsid w:val="00C452CA"/>
    <w:rsid w:val="00C6007A"/>
    <w:rsid w:val="00C6032E"/>
    <w:rsid w:val="00C642FD"/>
    <w:rsid w:val="00C65441"/>
    <w:rsid w:val="00C7585D"/>
    <w:rsid w:val="00C75A1A"/>
    <w:rsid w:val="00C76859"/>
    <w:rsid w:val="00C76BDA"/>
    <w:rsid w:val="00C80E1D"/>
    <w:rsid w:val="00C82303"/>
    <w:rsid w:val="00C846D1"/>
    <w:rsid w:val="00C93E77"/>
    <w:rsid w:val="00C96241"/>
    <w:rsid w:val="00C9643B"/>
    <w:rsid w:val="00C97D7A"/>
    <w:rsid w:val="00CA2B86"/>
    <w:rsid w:val="00CB0A2A"/>
    <w:rsid w:val="00CB2353"/>
    <w:rsid w:val="00CB253C"/>
    <w:rsid w:val="00CB7DA7"/>
    <w:rsid w:val="00CD1B2D"/>
    <w:rsid w:val="00CD339F"/>
    <w:rsid w:val="00CD4420"/>
    <w:rsid w:val="00CD5510"/>
    <w:rsid w:val="00CD750C"/>
    <w:rsid w:val="00CE312D"/>
    <w:rsid w:val="00CE4C6F"/>
    <w:rsid w:val="00CE61EB"/>
    <w:rsid w:val="00CF6D5D"/>
    <w:rsid w:val="00D06345"/>
    <w:rsid w:val="00D0728C"/>
    <w:rsid w:val="00D132BD"/>
    <w:rsid w:val="00D157B5"/>
    <w:rsid w:val="00D1607B"/>
    <w:rsid w:val="00D21909"/>
    <w:rsid w:val="00D24F2F"/>
    <w:rsid w:val="00D2668E"/>
    <w:rsid w:val="00D26F2E"/>
    <w:rsid w:val="00D420F8"/>
    <w:rsid w:val="00D45A1E"/>
    <w:rsid w:val="00D47E54"/>
    <w:rsid w:val="00D51511"/>
    <w:rsid w:val="00D55D1A"/>
    <w:rsid w:val="00D65E70"/>
    <w:rsid w:val="00D65EF3"/>
    <w:rsid w:val="00D737FF"/>
    <w:rsid w:val="00D7626E"/>
    <w:rsid w:val="00D87121"/>
    <w:rsid w:val="00D935DE"/>
    <w:rsid w:val="00DA0BC6"/>
    <w:rsid w:val="00DA15AE"/>
    <w:rsid w:val="00DA25AA"/>
    <w:rsid w:val="00DA7AB1"/>
    <w:rsid w:val="00DB1760"/>
    <w:rsid w:val="00DB5A5F"/>
    <w:rsid w:val="00DC1900"/>
    <w:rsid w:val="00DC1EF5"/>
    <w:rsid w:val="00DD0355"/>
    <w:rsid w:val="00DD1D19"/>
    <w:rsid w:val="00DD5859"/>
    <w:rsid w:val="00DD5AF4"/>
    <w:rsid w:val="00DD67E5"/>
    <w:rsid w:val="00DD6E88"/>
    <w:rsid w:val="00DE71BD"/>
    <w:rsid w:val="00DE734D"/>
    <w:rsid w:val="00DF176D"/>
    <w:rsid w:val="00DF58D3"/>
    <w:rsid w:val="00DF7A35"/>
    <w:rsid w:val="00E01B37"/>
    <w:rsid w:val="00E03E36"/>
    <w:rsid w:val="00E04462"/>
    <w:rsid w:val="00E104C2"/>
    <w:rsid w:val="00E123A3"/>
    <w:rsid w:val="00E128D1"/>
    <w:rsid w:val="00E137F3"/>
    <w:rsid w:val="00E15A09"/>
    <w:rsid w:val="00E222A6"/>
    <w:rsid w:val="00E273B0"/>
    <w:rsid w:val="00E40CD7"/>
    <w:rsid w:val="00E42FDD"/>
    <w:rsid w:val="00E435AE"/>
    <w:rsid w:val="00E4767B"/>
    <w:rsid w:val="00E547BF"/>
    <w:rsid w:val="00E610D4"/>
    <w:rsid w:val="00E62BE0"/>
    <w:rsid w:val="00E639E0"/>
    <w:rsid w:val="00E63EF4"/>
    <w:rsid w:val="00E64C5D"/>
    <w:rsid w:val="00E66EFF"/>
    <w:rsid w:val="00E771B3"/>
    <w:rsid w:val="00E81154"/>
    <w:rsid w:val="00E8555F"/>
    <w:rsid w:val="00E85A21"/>
    <w:rsid w:val="00E86FA1"/>
    <w:rsid w:val="00E87905"/>
    <w:rsid w:val="00E93F10"/>
    <w:rsid w:val="00EA0F92"/>
    <w:rsid w:val="00EA1ADA"/>
    <w:rsid w:val="00EA577E"/>
    <w:rsid w:val="00EA6475"/>
    <w:rsid w:val="00EB3A34"/>
    <w:rsid w:val="00EC2390"/>
    <w:rsid w:val="00EC7637"/>
    <w:rsid w:val="00EC7B4B"/>
    <w:rsid w:val="00ED5804"/>
    <w:rsid w:val="00EE08D5"/>
    <w:rsid w:val="00EE1954"/>
    <w:rsid w:val="00EE1FFA"/>
    <w:rsid w:val="00EF6848"/>
    <w:rsid w:val="00F03810"/>
    <w:rsid w:val="00F06427"/>
    <w:rsid w:val="00F076B5"/>
    <w:rsid w:val="00F110F7"/>
    <w:rsid w:val="00F113B3"/>
    <w:rsid w:val="00F12F20"/>
    <w:rsid w:val="00F14756"/>
    <w:rsid w:val="00F15661"/>
    <w:rsid w:val="00F21C2C"/>
    <w:rsid w:val="00F22938"/>
    <w:rsid w:val="00F2551E"/>
    <w:rsid w:val="00F270CD"/>
    <w:rsid w:val="00F27CC8"/>
    <w:rsid w:val="00F32369"/>
    <w:rsid w:val="00F34C94"/>
    <w:rsid w:val="00F3589B"/>
    <w:rsid w:val="00F42DE6"/>
    <w:rsid w:val="00F4511C"/>
    <w:rsid w:val="00F46812"/>
    <w:rsid w:val="00F46A12"/>
    <w:rsid w:val="00F47032"/>
    <w:rsid w:val="00F5271A"/>
    <w:rsid w:val="00F56077"/>
    <w:rsid w:val="00F61AB6"/>
    <w:rsid w:val="00F64269"/>
    <w:rsid w:val="00F65602"/>
    <w:rsid w:val="00F66709"/>
    <w:rsid w:val="00F70FC1"/>
    <w:rsid w:val="00F72DE2"/>
    <w:rsid w:val="00F72E7F"/>
    <w:rsid w:val="00F74DCC"/>
    <w:rsid w:val="00F75E39"/>
    <w:rsid w:val="00F84099"/>
    <w:rsid w:val="00F84E6C"/>
    <w:rsid w:val="00F8711E"/>
    <w:rsid w:val="00F9556C"/>
    <w:rsid w:val="00F97C3B"/>
    <w:rsid w:val="00FA415A"/>
    <w:rsid w:val="00FA43FC"/>
    <w:rsid w:val="00FA5927"/>
    <w:rsid w:val="00FA665D"/>
    <w:rsid w:val="00FB2708"/>
    <w:rsid w:val="00FC023C"/>
    <w:rsid w:val="00FC1BA7"/>
    <w:rsid w:val="00FC6F1A"/>
    <w:rsid w:val="00FC734D"/>
    <w:rsid w:val="00FD08A4"/>
    <w:rsid w:val="00FD38AE"/>
    <w:rsid w:val="00FE25E3"/>
    <w:rsid w:val="00FE3405"/>
    <w:rsid w:val="00FE625E"/>
    <w:rsid w:val="00FF15A4"/>
    <w:rsid w:val="00FF66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4:docId w14:val="661A4BFB"/>
  <w15:docId w15:val="{488DDAD1-AA57-4ADC-94FA-A4D0A2C22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684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6A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0C7E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C0C7E"/>
    <w:pPr>
      <w:keepNext/>
      <w:keepLines/>
      <w:spacing w:before="40" w:line="276" w:lineRule="auto"/>
      <w:jc w:val="both"/>
      <w:outlineLvl w:val="4"/>
    </w:pPr>
    <w:rPr>
      <w:rFonts w:eastAsiaTheme="majorEastAsia" w:cstheme="majorBidi"/>
      <w:b/>
      <w:color w:val="000000" w:themeColor="text1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42D4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42D4"/>
  </w:style>
  <w:style w:type="paragraph" w:styleId="Footer">
    <w:name w:val="footer"/>
    <w:basedOn w:val="Normal"/>
    <w:link w:val="FooterChar"/>
    <w:uiPriority w:val="99"/>
    <w:unhideWhenUsed/>
    <w:rsid w:val="00AF42D4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42D4"/>
  </w:style>
  <w:style w:type="paragraph" w:styleId="BalloonText">
    <w:name w:val="Balloon Text"/>
    <w:basedOn w:val="Normal"/>
    <w:link w:val="BalloonTextChar"/>
    <w:uiPriority w:val="99"/>
    <w:semiHidden/>
    <w:unhideWhenUsed/>
    <w:rsid w:val="00AF42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2D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773BB5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773BB5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character" w:customStyle="1" w:styleId="NoSpacingChar">
    <w:name w:val="No Spacing Char"/>
    <w:link w:val="NoSpacing"/>
    <w:uiPriority w:val="1"/>
    <w:rsid w:val="00773BB5"/>
    <w:rPr>
      <w:rFonts w:ascii="Calibri" w:eastAsia="Calibri" w:hAnsi="Calibri" w:cs="Times New Roman"/>
      <w:lang w:eastAsia="en-US"/>
    </w:rPr>
  </w:style>
  <w:style w:type="table" w:styleId="TableGrid">
    <w:name w:val="Table Grid"/>
    <w:basedOn w:val="TableNormal"/>
    <w:uiPriority w:val="39"/>
    <w:rsid w:val="00E137F3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65EF3"/>
    <w:pPr>
      <w:ind w:left="720"/>
      <w:contextualSpacing/>
    </w:pPr>
  </w:style>
  <w:style w:type="paragraph" w:styleId="Title">
    <w:name w:val="Title"/>
    <w:basedOn w:val="Normal"/>
    <w:link w:val="TitleChar"/>
    <w:qFormat/>
    <w:rsid w:val="00C24A26"/>
    <w:pPr>
      <w:jc w:val="center"/>
    </w:pPr>
    <w:rPr>
      <w:rFonts w:ascii="Bookman Old Style" w:hAnsi="Bookman Old Style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C24A26"/>
    <w:rPr>
      <w:rFonts w:ascii="Bookman Old Style" w:eastAsia="Times New Roman" w:hAnsi="Bookman Old Style" w:cs="Times New Roman"/>
      <w:b/>
      <w:bCs/>
      <w:sz w:val="32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0C7E"/>
    <w:rPr>
      <w:rFonts w:asciiTheme="majorHAnsi" w:eastAsiaTheme="majorEastAsia" w:hAnsiTheme="majorHAnsi" w:cstheme="majorBidi"/>
      <w:i/>
      <w:iCs/>
      <w:color w:val="365F91" w:themeColor="accent1" w:themeShade="BF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5C0C7E"/>
    <w:rPr>
      <w:rFonts w:ascii="Times New Roman" w:eastAsiaTheme="majorEastAsia" w:hAnsi="Times New Roman" w:cstheme="majorBidi"/>
      <w:b/>
      <w:color w:val="000000" w:themeColor="text1"/>
      <w:sz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5C0C7E"/>
    <w:pPr>
      <w:widowControl w:val="0"/>
      <w:autoSpaceDE w:val="0"/>
      <w:autoSpaceDN w:val="0"/>
    </w:pPr>
    <w:rPr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C0C7E"/>
    <w:rPr>
      <w:rFonts w:ascii="Times New Roman" w:eastAsia="Times New Roman" w:hAnsi="Times New Roman" w:cs="Times New Roman"/>
      <w:sz w:val="24"/>
      <w:szCs w:val="24"/>
      <w:lang w:eastAsia="en-US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616A4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paragraph" w:customStyle="1" w:styleId="Default">
    <w:name w:val="Default"/>
    <w:rsid w:val="00616A4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616A42"/>
    <w:pPr>
      <w:spacing w:before="100" w:beforeAutospacing="1" w:after="100" w:afterAutospacing="1"/>
    </w:pPr>
    <w:rPr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rwandafda.gov.rw" TargetMode="External"/><Relationship Id="rId2" Type="http://schemas.openxmlformats.org/officeDocument/2006/relationships/hyperlink" Target="http://upload.wikimedia.org/wikipedia/commons/1/17/Coat_of_arms_of_Rwanda.svg" TargetMode="External"/><Relationship Id="rId1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18D6F-734D-4980-AB76-0860D9F7F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931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osine Manishimwe</cp:lastModifiedBy>
  <cp:revision>17</cp:revision>
  <cp:lastPrinted>2018-10-30T13:08:00Z</cp:lastPrinted>
  <dcterms:created xsi:type="dcterms:W3CDTF">2021-11-11T13:29:00Z</dcterms:created>
  <dcterms:modified xsi:type="dcterms:W3CDTF">2021-12-17T06:38:00Z</dcterms:modified>
</cp:coreProperties>
</file>